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298"/>
        <w:tblW w:w="0" w:type="auto"/>
        <w:tblLook w:val="04A0" w:firstRow="1" w:lastRow="0" w:firstColumn="1" w:lastColumn="0" w:noHBand="0" w:noVBand="1"/>
      </w:tblPr>
      <w:tblGrid>
        <w:gridCol w:w="1440"/>
        <w:gridCol w:w="821"/>
        <w:gridCol w:w="294"/>
        <w:gridCol w:w="527"/>
        <w:gridCol w:w="821"/>
        <w:gridCol w:w="821"/>
        <w:gridCol w:w="821"/>
        <w:gridCol w:w="787"/>
        <w:gridCol w:w="830"/>
        <w:gridCol w:w="830"/>
        <w:gridCol w:w="830"/>
        <w:gridCol w:w="830"/>
        <w:gridCol w:w="830"/>
        <w:gridCol w:w="830"/>
        <w:gridCol w:w="819"/>
        <w:gridCol w:w="819"/>
      </w:tblGrid>
      <w:tr w:rsidR="00091D1E" w14:paraId="02E862B1" w14:textId="77777777" w:rsidTr="00B55068">
        <w:trPr>
          <w:trHeight w:val="713"/>
        </w:trPr>
        <w:tc>
          <w:tcPr>
            <w:tcW w:w="1502" w:type="dxa"/>
          </w:tcPr>
          <w:p w14:paraId="14416F60" w14:textId="77777777" w:rsidR="00770911" w:rsidRPr="007040A0" w:rsidRDefault="002E36FB" w:rsidP="00770911">
            <w:pPr>
              <w:spacing w:after="100" w:afterAutospacing="1"/>
              <w:rPr>
                <w:b/>
                <w:sz w:val="18"/>
                <w:szCs w:val="18"/>
              </w:rPr>
            </w:pPr>
            <w:r>
              <w:rPr>
                <w:b/>
                <w:sz w:val="18"/>
                <w:szCs w:val="18"/>
              </w:rPr>
              <w:t xml:space="preserve">    </w:t>
            </w:r>
            <w:r w:rsidR="00770911">
              <w:rPr>
                <w:b/>
                <w:sz w:val="18"/>
                <w:szCs w:val="18"/>
              </w:rPr>
              <w:t xml:space="preserve">                                 </w:t>
            </w:r>
            <w:r w:rsidR="00770911" w:rsidRPr="007040A0">
              <w:rPr>
                <w:b/>
                <w:sz w:val="18"/>
                <w:szCs w:val="18"/>
              </w:rPr>
              <w:t>Activities</w:t>
            </w:r>
          </w:p>
        </w:tc>
        <w:tc>
          <w:tcPr>
            <w:tcW w:w="831" w:type="dxa"/>
          </w:tcPr>
          <w:p w14:paraId="2D5A715F" w14:textId="77777777" w:rsidR="00770911" w:rsidRDefault="00770911" w:rsidP="00770911">
            <w:pPr>
              <w:spacing w:after="100" w:afterAutospacing="1"/>
              <w:rPr>
                <w:b/>
              </w:rPr>
            </w:pPr>
            <w:r w:rsidRPr="007040A0">
              <w:rPr>
                <w:b/>
              </w:rPr>
              <w:t>Sun</w:t>
            </w:r>
          </w:p>
          <w:p w14:paraId="01BC0589" w14:textId="4AB590BF" w:rsidR="00770911" w:rsidRPr="005D149B" w:rsidRDefault="000B6B86" w:rsidP="00E6510B">
            <w:pPr>
              <w:spacing w:after="100" w:afterAutospacing="1"/>
              <w:rPr>
                <w:b/>
                <w:sz w:val="16"/>
                <w:szCs w:val="16"/>
              </w:rPr>
            </w:pPr>
            <w:r>
              <w:rPr>
                <w:b/>
                <w:sz w:val="16"/>
                <w:szCs w:val="16"/>
              </w:rPr>
              <w:t>3</w:t>
            </w:r>
            <w:r w:rsidR="00AD4834">
              <w:rPr>
                <w:b/>
                <w:sz w:val="16"/>
                <w:szCs w:val="16"/>
              </w:rPr>
              <w:t>/</w:t>
            </w:r>
            <w:r w:rsidR="006B33E2">
              <w:rPr>
                <w:b/>
                <w:sz w:val="16"/>
                <w:szCs w:val="16"/>
              </w:rPr>
              <w:t>20</w:t>
            </w:r>
            <w:r w:rsidR="00EC0A77">
              <w:rPr>
                <w:b/>
                <w:sz w:val="16"/>
                <w:szCs w:val="16"/>
              </w:rPr>
              <w:t>/2</w:t>
            </w:r>
            <w:r w:rsidR="00091D1E">
              <w:rPr>
                <w:b/>
                <w:sz w:val="16"/>
                <w:szCs w:val="16"/>
              </w:rPr>
              <w:t>2</w:t>
            </w:r>
          </w:p>
        </w:tc>
        <w:tc>
          <w:tcPr>
            <w:tcW w:w="831" w:type="dxa"/>
            <w:gridSpan w:val="2"/>
          </w:tcPr>
          <w:p w14:paraId="252CF8D7" w14:textId="77777777" w:rsidR="002C757B" w:rsidRDefault="00770911" w:rsidP="0009301C">
            <w:pPr>
              <w:spacing w:after="100" w:afterAutospacing="1"/>
              <w:rPr>
                <w:b/>
              </w:rPr>
            </w:pPr>
            <w:r w:rsidRPr="007040A0">
              <w:rPr>
                <w:b/>
              </w:rPr>
              <w:t>Mon</w:t>
            </w:r>
          </w:p>
          <w:p w14:paraId="4953200E" w14:textId="37208884" w:rsidR="00770911" w:rsidRPr="002C757B" w:rsidRDefault="000B6B86" w:rsidP="00E6510B">
            <w:pPr>
              <w:spacing w:after="100" w:afterAutospacing="1"/>
              <w:rPr>
                <w:b/>
                <w:sz w:val="16"/>
                <w:szCs w:val="16"/>
              </w:rPr>
            </w:pPr>
            <w:r>
              <w:rPr>
                <w:b/>
                <w:sz w:val="16"/>
                <w:szCs w:val="16"/>
              </w:rPr>
              <w:t>3</w:t>
            </w:r>
            <w:r w:rsidR="002073C0">
              <w:rPr>
                <w:b/>
                <w:sz w:val="16"/>
                <w:szCs w:val="16"/>
              </w:rPr>
              <w:t>/</w:t>
            </w:r>
            <w:r w:rsidR="006B33E2">
              <w:rPr>
                <w:b/>
                <w:sz w:val="16"/>
                <w:szCs w:val="16"/>
              </w:rPr>
              <w:t>21</w:t>
            </w:r>
            <w:r w:rsidR="00EC0A77">
              <w:rPr>
                <w:b/>
                <w:sz w:val="16"/>
                <w:szCs w:val="16"/>
              </w:rPr>
              <w:t>/2</w:t>
            </w:r>
            <w:r w:rsidR="00091D1E">
              <w:rPr>
                <w:b/>
                <w:sz w:val="16"/>
                <w:szCs w:val="16"/>
              </w:rPr>
              <w:t>2</w:t>
            </w:r>
          </w:p>
        </w:tc>
        <w:tc>
          <w:tcPr>
            <w:tcW w:w="831" w:type="dxa"/>
          </w:tcPr>
          <w:p w14:paraId="1501A2AA" w14:textId="77777777" w:rsidR="00770911" w:rsidRDefault="00770911" w:rsidP="00770911">
            <w:pPr>
              <w:spacing w:after="100" w:afterAutospacing="1"/>
              <w:rPr>
                <w:b/>
              </w:rPr>
            </w:pPr>
            <w:r w:rsidRPr="007040A0">
              <w:rPr>
                <w:b/>
              </w:rPr>
              <w:t>Tue</w:t>
            </w:r>
          </w:p>
          <w:p w14:paraId="7ACA049C" w14:textId="22D666E9" w:rsidR="00770911" w:rsidRPr="005D149B" w:rsidRDefault="000B6B86" w:rsidP="00E6510B">
            <w:pPr>
              <w:spacing w:after="100" w:afterAutospacing="1"/>
              <w:rPr>
                <w:b/>
                <w:sz w:val="16"/>
                <w:szCs w:val="16"/>
              </w:rPr>
            </w:pPr>
            <w:r>
              <w:rPr>
                <w:b/>
                <w:sz w:val="16"/>
                <w:szCs w:val="16"/>
              </w:rPr>
              <w:t>3</w:t>
            </w:r>
            <w:r w:rsidR="00091D1E">
              <w:rPr>
                <w:b/>
                <w:sz w:val="16"/>
                <w:szCs w:val="16"/>
              </w:rPr>
              <w:t>/</w:t>
            </w:r>
            <w:r w:rsidR="006B33E2">
              <w:rPr>
                <w:b/>
                <w:sz w:val="16"/>
                <w:szCs w:val="16"/>
              </w:rPr>
              <w:t>22</w:t>
            </w:r>
            <w:r w:rsidR="00EC0A77">
              <w:rPr>
                <w:b/>
                <w:sz w:val="16"/>
                <w:szCs w:val="16"/>
              </w:rPr>
              <w:t>/2</w:t>
            </w:r>
            <w:r w:rsidR="00091D1E">
              <w:rPr>
                <w:b/>
                <w:sz w:val="16"/>
                <w:szCs w:val="16"/>
              </w:rPr>
              <w:t>1</w:t>
            </w:r>
          </w:p>
        </w:tc>
        <w:tc>
          <w:tcPr>
            <w:tcW w:w="831" w:type="dxa"/>
          </w:tcPr>
          <w:p w14:paraId="331FBEFF" w14:textId="77777777" w:rsidR="00770911" w:rsidRDefault="00770911" w:rsidP="00770911">
            <w:pPr>
              <w:spacing w:after="100" w:afterAutospacing="1"/>
              <w:rPr>
                <w:b/>
              </w:rPr>
            </w:pPr>
            <w:r w:rsidRPr="007040A0">
              <w:rPr>
                <w:b/>
              </w:rPr>
              <w:t>Wed</w:t>
            </w:r>
          </w:p>
          <w:p w14:paraId="63EF0CE2" w14:textId="4D49A353" w:rsidR="00770911" w:rsidRPr="005D149B" w:rsidRDefault="000B6B86" w:rsidP="00E6510B">
            <w:pPr>
              <w:spacing w:after="100" w:afterAutospacing="1"/>
              <w:rPr>
                <w:b/>
                <w:sz w:val="16"/>
                <w:szCs w:val="16"/>
              </w:rPr>
            </w:pPr>
            <w:r>
              <w:rPr>
                <w:b/>
                <w:sz w:val="16"/>
                <w:szCs w:val="16"/>
              </w:rPr>
              <w:t>3</w:t>
            </w:r>
            <w:r w:rsidR="00091D1E">
              <w:rPr>
                <w:b/>
                <w:sz w:val="16"/>
                <w:szCs w:val="16"/>
              </w:rPr>
              <w:t>/</w:t>
            </w:r>
            <w:r w:rsidR="006B33E2">
              <w:rPr>
                <w:b/>
                <w:sz w:val="16"/>
                <w:szCs w:val="16"/>
              </w:rPr>
              <w:t>23</w:t>
            </w:r>
            <w:r w:rsidR="00091D1E">
              <w:rPr>
                <w:b/>
                <w:sz w:val="16"/>
                <w:szCs w:val="16"/>
              </w:rPr>
              <w:t>/22</w:t>
            </w:r>
          </w:p>
        </w:tc>
        <w:tc>
          <w:tcPr>
            <w:tcW w:w="831" w:type="dxa"/>
          </w:tcPr>
          <w:p w14:paraId="64CE288B" w14:textId="77777777" w:rsidR="00770911" w:rsidRDefault="00770911" w:rsidP="00770911">
            <w:pPr>
              <w:spacing w:after="100" w:afterAutospacing="1"/>
              <w:rPr>
                <w:b/>
              </w:rPr>
            </w:pPr>
            <w:r w:rsidRPr="007040A0">
              <w:rPr>
                <w:b/>
              </w:rPr>
              <w:t>Thurs</w:t>
            </w:r>
          </w:p>
          <w:p w14:paraId="53F652A8" w14:textId="2D395101" w:rsidR="00770911" w:rsidRPr="005D149B" w:rsidRDefault="000B6B86" w:rsidP="00E6510B">
            <w:pPr>
              <w:spacing w:after="100" w:afterAutospacing="1"/>
              <w:rPr>
                <w:b/>
                <w:sz w:val="16"/>
                <w:szCs w:val="16"/>
              </w:rPr>
            </w:pPr>
            <w:r>
              <w:rPr>
                <w:b/>
                <w:sz w:val="16"/>
                <w:szCs w:val="16"/>
              </w:rPr>
              <w:t>3</w:t>
            </w:r>
            <w:r w:rsidR="00091D1E">
              <w:rPr>
                <w:b/>
                <w:sz w:val="16"/>
                <w:szCs w:val="16"/>
              </w:rPr>
              <w:t>/</w:t>
            </w:r>
            <w:r w:rsidR="006B33E2">
              <w:rPr>
                <w:b/>
                <w:sz w:val="16"/>
                <w:szCs w:val="16"/>
              </w:rPr>
              <w:t>24</w:t>
            </w:r>
            <w:r w:rsidR="00091D1E">
              <w:rPr>
                <w:b/>
                <w:sz w:val="16"/>
                <w:szCs w:val="16"/>
              </w:rPr>
              <w:t>/22</w:t>
            </w:r>
          </w:p>
        </w:tc>
        <w:tc>
          <w:tcPr>
            <w:tcW w:w="791" w:type="dxa"/>
          </w:tcPr>
          <w:p w14:paraId="2BCDE208" w14:textId="77777777" w:rsidR="00770911" w:rsidRDefault="00770911" w:rsidP="005D149B">
            <w:pPr>
              <w:spacing w:after="100" w:afterAutospacing="1"/>
              <w:jc w:val="center"/>
              <w:rPr>
                <w:b/>
              </w:rPr>
            </w:pPr>
            <w:r w:rsidRPr="007040A0">
              <w:rPr>
                <w:b/>
              </w:rPr>
              <w:t>Fri</w:t>
            </w:r>
          </w:p>
          <w:p w14:paraId="14650F12" w14:textId="5F7C37F0" w:rsidR="00770911" w:rsidRPr="005D149B" w:rsidRDefault="000B6B86" w:rsidP="00065996">
            <w:pPr>
              <w:spacing w:after="100" w:afterAutospacing="1"/>
              <w:rPr>
                <w:b/>
                <w:sz w:val="16"/>
                <w:szCs w:val="16"/>
              </w:rPr>
            </w:pPr>
            <w:r>
              <w:rPr>
                <w:b/>
                <w:sz w:val="16"/>
                <w:szCs w:val="16"/>
              </w:rPr>
              <w:t>3</w:t>
            </w:r>
            <w:r w:rsidR="00091D1E">
              <w:rPr>
                <w:b/>
                <w:sz w:val="16"/>
                <w:szCs w:val="16"/>
              </w:rPr>
              <w:t>/</w:t>
            </w:r>
            <w:r w:rsidR="006B33E2">
              <w:rPr>
                <w:b/>
                <w:sz w:val="16"/>
                <w:szCs w:val="16"/>
              </w:rPr>
              <w:t>25</w:t>
            </w:r>
            <w:r w:rsidR="00091D1E">
              <w:rPr>
                <w:b/>
                <w:sz w:val="16"/>
                <w:szCs w:val="16"/>
              </w:rPr>
              <w:t>/22</w:t>
            </w:r>
          </w:p>
        </w:tc>
        <w:tc>
          <w:tcPr>
            <w:tcW w:w="841" w:type="dxa"/>
          </w:tcPr>
          <w:p w14:paraId="03FFE7EE" w14:textId="77777777" w:rsidR="00770911" w:rsidRDefault="00770911" w:rsidP="005D149B">
            <w:pPr>
              <w:spacing w:after="100" w:afterAutospacing="1"/>
              <w:jc w:val="center"/>
              <w:rPr>
                <w:b/>
              </w:rPr>
            </w:pPr>
            <w:r w:rsidRPr="007040A0">
              <w:rPr>
                <w:b/>
              </w:rPr>
              <w:t>Sat</w:t>
            </w:r>
          </w:p>
          <w:p w14:paraId="0B714665" w14:textId="43BE44E6" w:rsidR="00770911" w:rsidRPr="005D149B" w:rsidRDefault="000B6B86" w:rsidP="00065996">
            <w:pPr>
              <w:spacing w:after="100" w:afterAutospacing="1"/>
              <w:rPr>
                <w:b/>
                <w:sz w:val="16"/>
                <w:szCs w:val="16"/>
              </w:rPr>
            </w:pPr>
            <w:r>
              <w:rPr>
                <w:b/>
                <w:sz w:val="16"/>
                <w:szCs w:val="16"/>
              </w:rPr>
              <w:t>3</w:t>
            </w:r>
            <w:r w:rsidR="00091D1E">
              <w:rPr>
                <w:b/>
                <w:sz w:val="16"/>
                <w:szCs w:val="16"/>
              </w:rPr>
              <w:t>/</w:t>
            </w:r>
            <w:r w:rsidR="006B33E2">
              <w:rPr>
                <w:b/>
                <w:sz w:val="16"/>
                <w:szCs w:val="16"/>
              </w:rPr>
              <w:t>26</w:t>
            </w:r>
            <w:r w:rsidR="00091D1E">
              <w:rPr>
                <w:b/>
                <w:sz w:val="16"/>
                <w:szCs w:val="16"/>
              </w:rPr>
              <w:t>/22</w:t>
            </w:r>
          </w:p>
        </w:tc>
        <w:tc>
          <w:tcPr>
            <w:tcW w:w="841" w:type="dxa"/>
          </w:tcPr>
          <w:p w14:paraId="13A63542" w14:textId="77777777" w:rsidR="00770911" w:rsidRDefault="005D149B" w:rsidP="005D149B">
            <w:pPr>
              <w:spacing w:after="100" w:afterAutospacing="1"/>
              <w:jc w:val="center"/>
              <w:rPr>
                <w:b/>
              </w:rPr>
            </w:pPr>
            <w:r>
              <w:rPr>
                <w:b/>
              </w:rPr>
              <w:t>Sun</w:t>
            </w:r>
          </w:p>
          <w:p w14:paraId="6A55F107" w14:textId="477B0A39" w:rsidR="00770911" w:rsidRPr="005D149B" w:rsidRDefault="000B6B86" w:rsidP="00065996">
            <w:pPr>
              <w:spacing w:after="100" w:afterAutospacing="1"/>
              <w:rPr>
                <w:b/>
                <w:sz w:val="16"/>
                <w:szCs w:val="16"/>
              </w:rPr>
            </w:pPr>
            <w:r>
              <w:rPr>
                <w:b/>
                <w:sz w:val="16"/>
                <w:szCs w:val="16"/>
              </w:rPr>
              <w:t>3</w:t>
            </w:r>
            <w:r w:rsidR="00091D1E">
              <w:rPr>
                <w:b/>
                <w:sz w:val="16"/>
                <w:szCs w:val="16"/>
              </w:rPr>
              <w:t>/</w:t>
            </w:r>
            <w:r w:rsidR="006B33E2">
              <w:rPr>
                <w:b/>
                <w:sz w:val="16"/>
                <w:szCs w:val="16"/>
              </w:rPr>
              <w:t>27</w:t>
            </w:r>
            <w:r w:rsidR="00091D1E">
              <w:rPr>
                <w:b/>
                <w:sz w:val="16"/>
                <w:szCs w:val="16"/>
              </w:rPr>
              <w:t>/22</w:t>
            </w:r>
          </w:p>
        </w:tc>
        <w:tc>
          <w:tcPr>
            <w:tcW w:w="841" w:type="dxa"/>
          </w:tcPr>
          <w:p w14:paraId="7E0C8164" w14:textId="77777777" w:rsidR="00770911" w:rsidRDefault="00770911" w:rsidP="00770911">
            <w:pPr>
              <w:spacing w:after="100" w:afterAutospacing="1"/>
              <w:rPr>
                <w:b/>
              </w:rPr>
            </w:pPr>
            <w:r w:rsidRPr="007040A0">
              <w:rPr>
                <w:b/>
              </w:rPr>
              <w:t>Mon</w:t>
            </w:r>
          </w:p>
          <w:p w14:paraId="40CCD017" w14:textId="4A429710" w:rsidR="00770911" w:rsidRPr="005D149B" w:rsidRDefault="000B6B86" w:rsidP="0092635D">
            <w:pPr>
              <w:spacing w:after="100" w:afterAutospacing="1"/>
              <w:rPr>
                <w:b/>
                <w:sz w:val="16"/>
                <w:szCs w:val="16"/>
              </w:rPr>
            </w:pPr>
            <w:r>
              <w:rPr>
                <w:b/>
                <w:sz w:val="16"/>
                <w:szCs w:val="16"/>
              </w:rPr>
              <w:t>3</w:t>
            </w:r>
            <w:r w:rsidR="00091D1E">
              <w:rPr>
                <w:b/>
                <w:sz w:val="16"/>
                <w:szCs w:val="16"/>
              </w:rPr>
              <w:t>/</w:t>
            </w:r>
            <w:r w:rsidR="006B33E2">
              <w:rPr>
                <w:b/>
                <w:sz w:val="16"/>
                <w:szCs w:val="16"/>
              </w:rPr>
              <w:t>28</w:t>
            </w:r>
            <w:r w:rsidR="00091D1E">
              <w:rPr>
                <w:b/>
                <w:sz w:val="16"/>
                <w:szCs w:val="16"/>
              </w:rPr>
              <w:t>/22</w:t>
            </w:r>
          </w:p>
        </w:tc>
        <w:tc>
          <w:tcPr>
            <w:tcW w:w="841" w:type="dxa"/>
          </w:tcPr>
          <w:p w14:paraId="0C57D874" w14:textId="77777777" w:rsidR="00770911" w:rsidRDefault="00770911" w:rsidP="00770911">
            <w:pPr>
              <w:spacing w:after="100" w:afterAutospacing="1"/>
              <w:rPr>
                <w:b/>
              </w:rPr>
            </w:pPr>
            <w:r w:rsidRPr="007040A0">
              <w:rPr>
                <w:b/>
              </w:rPr>
              <w:t>Tue</w:t>
            </w:r>
          </w:p>
          <w:p w14:paraId="2117824E" w14:textId="7DF25AE3" w:rsidR="00770911" w:rsidRPr="005D149B" w:rsidRDefault="000B6B86" w:rsidP="00065996">
            <w:pPr>
              <w:spacing w:after="100" w:afterAutospacing="1"/>
              <w:rPr>
                <w:b/>
                <w:sz w:val="16"/>
                <w:szCs w:val="16"/>
              </w:rPr>
            </w:pPr>
            <w:r>
              <w:rPr>
                <w:b/>
                <w:sz w:val="16"/>
                <w:szCs w:val="16"/>
              </w:rPr>
              <w:t>3</w:t>
            </w:r>
            <w:r w:rsidR="00091D1E">
              <w:rPr>
                <w:b/>
                <w:sz w:val="16"/>
                <w:szCs w:val="16"/>
              </w:rPr>
              <w:t>/</w:t>
            </w:r>
            <w:r w:rsidR="006B33E2">
              <w:rPr>
                <w:b/>
                <w:sz w:val="16"/>
                <w:szCs w:val="16"/>
              </w:rPr>
              <w:t>29</w:t>
            </w:r>
            <w:r w:rsidR="00091D1E">
              <w:rPr>
                <w:b/>
                <w:sz w:val="16"/>
                <w:szCs w:val="16"/>
              </w:rPr>
              <w:t>/22</w:t>
            </w:r>
          </w:p>
        </w:tc>
        <w:tc>
          <w:tcPr>
            <w:tcW w:w="841" w:type="dxa"/>
          </w:tcPr>
          <w:p w14:paraId="1DEEAB9A" w14:textId="77777777" w:rsidR="00770911" w:rsidRDefault="00770911" w:rsidP="00770911">
            <w:pPr>
              <w:spacing w:after="100" w:afterAutospacing="1"/>
              <w:rPr>
                <w:b/>
              </w:rPr>
            </w:pPr>
            <w:r w:rsidRPr="007040A0">
              <w:rPr>
                <w:b/>
              </w:rPr>
              <w:t>Wed</w:t>
            </w:r>
          </w:p>
          <w:p w14:paraId="6839EE70" w14:textId="1881113B" w:rsidR="00770911" w:rsidRPr="005D149B" w:rsidRDefault="000B6B86" w:rsidP="00065996">
            <w:pPr>
              <w:spacing w:after="100" w:afterAutospacing="1"/>
              <w:rPr>
                <w:b/>
                <w:sz w:val="16"/>
                <w:szCs w:val="16"/>
              </w:rPr>
            </w:pPr>
            <w:r>
              <w:rPr>
                <w:b/>
                <w:sz w:val="16"/>
                <w:szCs w:val="16"/>
              </w:rPr>
              <w:t>3</w:t>
            </w:r>
            <w:r w:rsidR="00091D1E">
              <w:rPr>
                <w:b/>
                <w:sz w:val="16"/>
                <w:szCs w:val="16"/>
              </w:rPr>
              <w:t>/</w:t>
            </w:r>
            <w:r w:rsidR="006B33E2">
              <w:rPr>
                <w:b/>
                <w:sz w:val="16"/>
                <w:szCs w:val="16"/>
              </w:rPr>
              <w:t>30</w:t>
            </w:r>
            <w:r w:rsidR="00091D1E">
              <w:rPr>
                <w:b/>
                <w:sz w:val="16"/>
                <w:szCs w:val="16"/>
              </w:rPr>
              <w:t>/22</w:t>
            </w:r>
          </w:p>
        </w:tc>
        <w:tc>
          <w:tcPr>
            <w:tcW w:w="841" w:type="dxa"/>
          </w:tcPr>
          <w:p w14:paraId="117D2112" w14:textId="77777777" w:rsidR="00770911" w:rsidRDefault="00770911" w:rsidP="00770911">
            <w:pPr>
              <w:spacing w:after="100" w:afterAutospacing="1"/>
              <w:rPr>
                <w:b/>
              </w:rPr>
            </w:pPr>
            <w:r w:rsidRPr="007040A0">
              <w:rPr>
                <w:b/>
              </w:rPr>
              <w:t>Thurs</w:t>
            </w:r>
          </w:p>
          <w:p w14:paraId="086A75FA" w14:textId="773B0FD0" w:rsidR="00770911" w:rsidRPr="005D149B" w:rsidRDefault="000B6B86" w:rsidP="0092635D">
            <w:pPr>
              <w:spacing w:after="100" w:afterAutospacing="1"/>
              <w:rPr>
                <w:b/>
                <w:sz w:val="16"/>
                <w:szCs w:val="16"/>
              </w:rPr>
            </w:pPr>
            <w:r>
              <w:rPr>
                <w:b/>
                <w:sz w:val="16"/>
                <w:szCs w:val="16"/>
              </w:rPr>
              <w:t>3</w:t>
            </w:r>
            <w:r w:rsidR="00091D1E">
              <w:rPr>
                <w:b/>
                <w:sz w:val="16"/>
                <w:szCs w:val="16"/>
              </w:rPr>
              <w:t>/</w:t>
            </w:r>
            <w:r w:rsidR="006B33E2">
              <w:rPr>
                <w:b/>
                <w:sz w:val="16"/>
                <w:szCs w:val="16"/>
              </w:rPr>
              <w:t>31</w:t>
            </w:r>
            <w:r w:rsidR="00091D1E">
              <w:rPr>
                <w:b/>
                <w:sz w:val="16"/>
                <w:szCs w:val="16"/>
              </w:rPr>
              <w:t>/22</w:t>
            </w:r>
          </w:p>
        </w:tc>
        <w:tc>
          <w:tcPr>
            <w:tcW w:w="841" w:type="dxa"/>
          </w:tcPr>
          <w:p w14:paraId="773CA167" w14:textId="77777777" w:rsidR="00770911" w:rsidRDefault="00770911" w:rsidP="00770911">
            <w:pPr>
              <w:spacing w:after="100" w:afterAutospacing="1"/>
              <w:rPr>
                <w:b/>
              </w:rPr>
            </w:pPr>
            <w:r w:rsidRPr="007040A0">
              <w:rPr>
                <w:b/>
              </w:rPr>
              <w:t>Fri</w:t>
            </w:r>
          </w:p>
          <w:p w14:paraId="6C08E55A" w14:textId="743592B2" w:rsidR="00770911" w:rsidRPr="005D149B" w:rsidRDefault="006B33E2" w:rsidP="002707B2">
            <w:pPr>
              <w:spacing w:after="100" w:afterAutospacing="1"/>
              <w:rPr>
                <w:b/>
                <w:sz w:val="16"/>
                <w:szCs w:val="16"/>
              </w:rPr>
            </w:pPr>
            <w:r>
              <w:rPr>
                <w:b/>
                <w:sz w:val="16"/>
                <w:szCs w:val="16"/>
              </w:rPr>
              <w:t>4</w:t>
            </w:r>
            <w:r w:rsidR="00091D1E">
              <w:rPr>
                <w:b/>
                <w:sz w:val="16"/>
                <w:szCs w:val="16"/>
              </w:rPr>
              <w:t>/</w:t>
            </w:r>
            <w:r w:rsidR="00974321">
              <w:rPr>
                <w:b/>
                <w:sz w:val="16"/>
                <w:szCs w:val="16"/>
              </w:rPr>
              <w:t>1</w:t>
            </w:r>
            <w:r w:rsidR="00091D1E">
              <w:rPr>
                <w:b/>
                <w:sz w:val="16"/>
                <w:szCs w:val="16"/>
              </w:rPr>
              <w:t>/22</w:t>
            </w:r>
          </w:p>
        </w:tc>
        <w:tc>
          <w:tcPr>
            <w:tcW w:w="841" w:type="dxa"/>
          </w:tcPr>
          <w:p w14:paraId="2C538E21" w14:textId="77777777" w:rsidR="00770911" w:rsidRDefault="00770911" w:rsidP="00770911">
            <w:pPr>
              <w:spacing w:after="100" w:afterAutospacing="1"/>
              <w:rPr>
                <w:b/>
              </w:rPr>
            </w:pPr>
            <w:r w:rsidRPr="007040A0">
              <w:rPr>
                <w:b/>
              </w:rPr>
              <w:t>Sat</w:t>
            </w:r>
          </w:p>
          <w:p w14:paraId="1C805923" w14:textId="13949FCD" w:rsidR="00770911" w:rsidRPr="005D149B" w:rsidRDefault="006B33E2" w:rsidP="0092635D">
            <w:pPr>
              <w:spacing w:after="100" w:afterAutospacing="1"/>
              <w:rPr>
                <w:b/>
                <w:sz w:val="16"/>
                <w:szCs w:val="16"/>
              </w:rPr>
            </w:pPr>
            <w:r>
              <w:rPr>
                <w:b/>
                <w:sz w:val="16"/>
                <w:szCs w:val="16"/>
              </w:rPr>
              <w:t>4</w:t>
            </w:r>
            <w:r w:rsidR="00091D1E">
              <w:rPr>
                <w:b/>
                <w:sz w:val="16"/>
                <w:szCs w:val="16"/>
              </w:rPr>
              <w:t>/</w:t>
            </w:r>
            <w:r>
              <w:rPr>
                <w:b/>
                <w:sz w:val="16"/>
                <w:szCs w:val="16"/>
              </w:rPr>
              <w:t>2</w:t>
            </w:r>
            <w:r w:rsidR="00091D1E">
              <w:rPr>
                <w:b/>
                <w:sz w:val="16"/>
                <w:szCs w:val="16"/>
              </w:rPr>
              <w:t>/22</w:t>
            </w:r>
          </w:p>
        </w:tc>
      </w:tr>
      <w:tr w:rsidR="00091D1E" w14:paraId="4ACA62BE" w14:textId="77777777" w:rsidTr="00B55068">
        <w:tc>
          <w:tcPr>
            <w:tcW w:w="1502" w:type="dxa"/>
          </w:tcPr>
          <w:p w14:paraId="281EE503" w14:textId="77777777" w:rsidR="00770911" w:rsidRPr="007040A0" w:rsidRDefault="00770911" w:rsidP="00770911">
            <w:pPr>
              <w:spacing w:after="100" w:afterAutospacing="1"/>
              <w:rPr>
                <w:b/>
                <w:sz w:val="18"/>
                <w:szCs w:val="18"/>
              </w:rPr>
            </w:pPr>
            <w:r w:rsidRPr="007040A0">
              <w:rPr>
                <w:b/>
                <w:sz w:val="18"/>
                <w:szCs w:val="18"/>
              </w:rPr>
              <w:t>Dressing</w:t>
            </w:r>
          </w:p>
        </w:tc>
        <w:tc>
          <w:tcPr>
            <w:tcW w:w="831" w:type="dxa"/>
          </w:tcPr>
          <w:p w14:paraId="44446D39" w14:textId="77777777" w:rsidR="00770911" w:rsidRDefault="00770911" w:rsidP="00770911">
            <w:pPr>
              <w:spacing w:after="100" w:afterAutospacing="1"/>
            </w:pPr>
          </w:p>
        </w:tc>
        <w:tc>
          <w:tcPr>
            <w:tcW w:w="831" w:type="dxa"/>
            <w:gridSpan w:val="2"/>
          </w:tcPr>
          <w:p w14:paraId="101EF8FB" w14:textId="77777777" w:rsidR="00770911" w:rsidRDefault="00770911" w:rsidP="00770911">
            <w:pPr>
              <w:spacing w:after="100" w:afterAutospacing="1"/>
            </w:pPr>
          </w:p>
        </w:tc>
        <w:tc>
          <w:tcPr>
            <w:tcW w:w="831" w:type="dxa"/>
          </w:tcPr>
          <w:p w14:paraId="0F425D6C" w14:textId="77777777" w:rsidR="00770911" w:rsidRDefault="00770911" w:rsidP="00770911">
            <w:pPr>
              <w:spacing w:after="100" w:afterAutospacing="1"/>
            </w:pPr>
          </w:p>
        </w:tc>
        <w:tc>
          <w:tcPr>
            <w:tcW w:w="831" w:type="dxa"/>
          </w:tcPr>
          <w:p w14:paraId="0006C078" w14:textId="77777777" w:rsidR="00770911" w:rsidRDefault="00770911" w:rsidP="00770911">
            <w:pPr>
              <w:spacing w:after="100" w:afterAutospacing="1"/>
            </w:pPr>
          </w:p>
        </w:tc>
        <w:tc>
          <w:tcPr>
            <w:tcW w:w="831" w:type="dxa"/>
          </w:tcPr>
          <w:p w14:paraId="1E1272F8" w14:textId="77777777" w:rsidR="00770911" w:rsidRDefault="00770911" w:rsidP="00770911">
            <w:pPr>
              <w:spacing w:after="100" w:afterAutospacing="1"/>
            </w:pPr>
          </w:p>
        </w:tc>
        <w:tc>
          <w:tcPr>
            <w:tcW w:w="791" w:type="dxa"/>
          </w:tcPr>
          <w:p w14:paraId="44D1507D" w14:textId="77777777" w:rsidR="00770911" w:rsidRDefault="00770911" w:rsidP="00770911">
            <w:pPr>
              <w:spacing w:after="100" w:afterAutospacing="1"/>
            </w:pPr>
          </w:p>
        </w:tc>
        <w:tc>
          <w:tcPr>
            <w:tcW w:w="841" w:type="dxa"/>
          </w:tcPr>
          <w:p w14:paraId="2D099BF6" w14:textId="77777777" w:rsidR="00770911" w:rsidRDefault="00770911" w:rsidP="00770911">
            <w:pPr>
              <w:spacing w:after="100" w:afterAutospacing="1"/>
            </w:pPr>
          </w:p>
        </w:tc>
        <w:tc>
          <w:tcPr>
            <w:tcW w:w="841" w:type="dxa"/>
          </w:tcPr>
          <w:p w14:paraId="64B0E9F5" w14:textId="77777777" w:rsidR="00770911" w:rsidRDefault="00770911" w:rsidP="00770911">
            <w:pPr>
              <w:spacing w:after="100" w:afterAutospacing="1"/>
            </w:pPr>
          </w:p>
        </w:tc>
        <w:tc>
          <w:tcPr>
            <w:tcW w:w="841" w:type="dxa"/>
          </w:tcPr>
          <w:p w14:paraId="720C41AE" w14:textId="77777777" w:rsidR="00770911" w:rsidRDefault="00770911" w:rsidP="00770911">
            <w:pPr>
              <w:spacing w:after="100" w:afterAutospacing="1"/>
            </w:pPr>
          </w:p>
        </w:tc>
        <w:tc>
          <w:tcPr>
            <w:tcW w:w="841" w:type="dxa"/>
          </w:tcPr>
          <w:p w14:paraId="5B409CB5" w14:textId="77777777" w:rsidR="00770911" w:rsidRDefault="00770911" w:rsidP="00770911">
            <w:pPr>
              <w:spacing w:after="100" w:afterAutospacing="1"/>
            </w:pPr>
          </w:p>
        </w:tc>
        <w:tc>
          <w:tcPr>
            <w:tcW w:w="841" w:type="dxa"/>
          </w:tcPr>
          <w:p w14:paraId="58C8A631" w14:textId="77777777" w:rsidR="00770911" w:rsidRDefault="00770911" w:rsidP="00770911">
            <w:pPr>
              <w:spacing w:after="100" w:afterAutospacing="1"/>
            </w:pPr>
          </w:p>
        </w:tc>
        <w:tc>
          <w:tcPr>
            <w:tcW w:w="841" w:type="dxa"/>
          </w:tcPr>
          <w:p w14:paraId="249C88DC" w14:textId="77777777" w:rsidR="00770911" w:rsidRDefault="00770911" w:rsidP="00770911">
            <w:pPr>
              <w:spacing w:after="100" w:afterAutospacing="1"/>
            </w:pPr>
          </w:p>
        </w:tc>
        <w:tc>
          <w:tcPr>
            <w:tcW w:w="841" w:type="dxa"/>
          </w:tcPr>
          <w:p w14:paraId="243B1858" w14:textId="77777777" w:rsidR="00770911" w:rsidRDefault="00770911" w:rsidP="00770911">
            <w:pPr>
              <w:spacing w:after="100" w:afterAutospacing="1"/>
            </w:pPr>
          </w:p>
        </w:tc>
        <w:tc>
          <w:tcPr>
            <w:tcW w:w="841" w:type="dxa"/>
          </w:tcPr>
          <w:p w14:paraId="0A21B932" w14:textId="77777777" w:rsidR="00770911" w:rsidRDefault="00770911" w:rsidP="00770911">
            <w:pPr>
              <w:spacing w:after="100" w:afterAutospacing="1"/>
            </w:pPr>
          </w:p>
        </w:tc>
      </w:tr>
      <w:tr w:rsidR="00091D1E" w14:paraId="06B682D9" w14:textId="77777777" w:rsidTr="00B55068">
        <w:tc>
          <w:tcPr>
            <w:tcW w:w="1502" w:type="dxa"/>
          </w:tcPr>
          <w:p w14:paraId="513AF9F9" w14:textId="77777777" w:rsidR="00770911" w:rsidRPr="007040A0" w:rsidRDefault="00770911" w:rsidP="00770911">
            <w:pPr>
              <w:spacing w:after="100" w:afterAutospacing="1"/>
              <w:rPr>
                <w:b/>
                <w:sz w:val="18"/>
                <w:szCs w:val="18"/>
              </w:rPr>
            </w:pPr>
            <w:r w:rsidRPr="007040A0">
              <w:rPr>
                <w:b/>
                <w:sz w:val="18"/>
                <w:szCs w:val="18"/>
              </w:rPr>
              <w:t>Bathing</w:t>
            </w:r>
          </w:p>
        </w:tc>
        <w:tc>
          <w:tcPr>
            <w:tcW w:w="831" w:type="dxa"/>
          </w:tcPr>
          <w:p w14:paraId="5E94B553" w14:textId="77777777" w:rsidR="00770911" w:rsidRDefault="00770911" w:rsidP="00770911">
            <w:pPr>
              <w:spacing w:after="100" w:afterAutospacing="1"/>
            </w:pPr>
          </w:p>
        </w:tc>
        <w:tc>
          <w:tcPr>
            <w:tcW w:w="831" w:type="dxa"/>
            <w:gridSpan w:val="2"/>
          </w:tcPr>
          <w:p w14:paraId="09FD1243" w14:textId="77777777" w:rsidR="00770911" w:rsidRDefault="00770911" w:rsidP="00770911">
            <w:pPr>
              <w:spacing w:after="100" w:afterAutospacing="1"/>
            </w:pPr>
          </w:p>
        </w:tc>
        <w:tc>
          <w:tcPr>
            <w:tcW w:w="831" w:type="dxa"/>
          </w:tcPr>
          <w:p w14:paraId="4CB25766" w14:textId="77777777" w:rsidR="00770911" w:rsidRDefault="00770911" w:rsidP="00770911">
            <w:pPr>
              <w:spacing w:after="100" w:afterAutospacing="1"/>
            </w:pPr>
          </w:p>
        </w:tc>
        <w:tc>
          <w:tcPr>
            <w:tcW w:w="831" w:type="dxa"/>
          </w:tcPr>
          <w:p w14:paraId="70CFD3B2" w14:textId="77777777" w:rsidR="00770911" w:rsidRDefault="00770911" w:rsidP="00770911">
            <w:pPr>
              <w:spacing w:after="100" w:afterAutospacing="1"/>
            </w:pPr>
          </w:p>
        </w:tc>
        <w:tc>
          <w:tcPr>
            <w:tcW w:w="831" w:type="dxa"/>
          </w:tcPr>
          <w:p w14:paraId="6FF9463A" w14:textId="77777777" w:rsidR="00770911" w:rsidRDefault="00770911" w:rsidP="00770911">
            <w:pPr>
              <w:spacing w:after="100" w:afterAutospacing="1"/>
            </w:pPr>
          </w:p>
        </w:tc>
        <w:tc>
          <w:tcPr>
            <w:tcW w:w="791" w:type="dxa"/>
          </w:tcPr>
          <w:p w14:paraId="490814EF" w14:textId="77777777" w:rsidR="00770911" w:rsidRDefault="00770911" w:rsidP="00770911">
            <w:pPr>
              <w:spacing w:after="100" w:afterAutospacing="1"/>
            </w:pPr>
          </w:p>
        </w:tc>
        <w:tc>
          <w:tcPr>
            <w:tcW w:w="841" w:type="dxa"/>
          </w:tcPr>
          <w:p w14:paraId="5617E406" w14:textId="77777777" w:rsidR="00770911" w:rsidRDefault="00770911" w:rsidP="00770911">
            <w:pPr>
              <w:spacing w:after="100" w:afterAutospacing="1"/>
            </w:pPr>
          </w:p>
        </w:tc>
        <w:tc>
          <w:tcPr>
            <w:tcW w:w="841" w:type="dxa"/>
          </w:tcPr>
          <w:p w14:paraId="6D9393CB" w14:textId="77777777" w:rsidR="00770911" w:rsidRDefault="00770911" w:rsidP="00770911">
            <w:pPr>
              <w:spacing w:after="100" w:afterAutospacing="1"/>
            </w:pPr>
          </w:p>
        </w:tc>
        <w:tc>
          <w:tcPr>
            <w:tcW w:w="841" w:type="dxa"/>
          </w:tcPr>
          <w:p w14:paraId="5199B5E0" w14:textId="77777777" w:rsidR="00770911" w:rsidRDefault="00770911" w:rsidP="00770911">
            <w:pPr>
              <w:spacing w:after="100" w:afterAutospacing="1"/>
            </w:pPr>
          </w:p>
        </w:tc>
        <w:tc>
          <w:tcPr>
            <w:tcW w:w="841" w:type="dxa"/>
          </w:tcPr>
          <w:p w14:paraId="10E33835" w14:textId="77777777" w:rsidR="00770911" w:rsidRDefault="00770911" w:rsidP="00770911">
            <w:pPr>
              <w:spacing w:after="100" w:afterAutospacing="1"/>
            </w:pPr>
          </w:p>
        </w:tc>
        <w:tc>
          <w:tcPr>
            <w:tcW w:w="841" w:type="dxa"/>
          </w:tcPr>
          <w:p w14:paraId="77EFF6F5" w14:textId="77777777" w:rsidR="00770911" w:rsidRDefault="00770911" w:rsidP="00770911">
            <w:pPr>
              <w:spacing w:after="100" w:afterAutospacing="1"/>
            </w:pPr>
          </w:p>
        </w:tc>
        <w:tc>
          <w:tcPr>
            <w:tcW w:w="841" w:type="dxa"/>
          </w:tcPr>
          <w:p w14:paraId="4BE20D90" w14:textId="77777777" w:rsidR="00770911" w:rsidRDefault="00770911" w:rsidP="00770911">
            <w:pPr>
              <w:spacing w:after="100" w:afterAutospacing="1"/>
            </w:pPr>
          </w:p>
        </w:tc>
        <w:tc>
          <w:tcPr>
            <w:tcW w:w="841" w:type="dxa"/>
          </w:tcPr>
          <w:p w14:paraId="3A2F3131" w14:textId="77777777" w:rsidR="00770911" w:rsidRDefault="00770911" w:rsidP="00770911">
            <w:pPr>
              <w:spacing w:after="100" w:afterAutospacing="1"/>
            </w:pPr>
          </w:p>
        </w:tc>
        <w:tc>
          <w:tcPr>
            <w:tcW w:w="841" w:type="dxa"/>
          </w:tcPr>
          <w:p w14:paraId="3F7F0383" w14:textId="77777777" w:rsidR="00770911" w:rsidRDefault="00770911" w:rsidP="00770911">
            <w:pPr>
              <w:spacing w:after="100" w:afterAutospacing="1"/>
            </w:pPr>
          </w:p>
        </w:tc>
      </w:tr>
      <w:tr w:rsidR="00091D1E" w14:paraId="040D6F31" w14:textId="77777777" w:rsidTr="00B55068">
        <w:tc>
          <w:tcPr>
            <w:tcW w:w="1502" w:type="dxa"/>
          </w:tcPr>
          <w:p w14:paraId="22C67289" w14:textId="77777777" w:rsidR="00770911" w:rsidRPr="007040A0" w:rsidRDefault="00770911" w:rsidP="00770911">
            <w:pPr>
              <w:spacing w:after="100" w:afterAutospacing="1"/>
              <w:rPr>
                <w:b/>
                <w:sz w:val="18"/>
                <w:szCs w:val="18"/>
              </w:rPr>
            </w:pPr>
            <w:r w:rsidRPr="007040A0">
              <w:rPr>
                <w:b/>
                <w:sz w:val="18"/>
                <w:szCs w:val="18"/>
              </w:rPr>
              <w:t>Grooming</w:t>
            </w:r>
          </w:p>
        </w:tc>
        <w:tc>
          <w:tcPr>
            <w:tcW w:w="831" w:type="dxa"/>
          </w:tcPr>
          <w:p w14:paraId="3224B1FC" w14:textId="77777777" w:rsidR="00770911" w:rsidRDefault="00770911" w:rsidP="00770911">
            <w:pPr>
              <w:spacing w:after="100" w:afterAutospacing="1"/>
            </w:pPr>
          </w:p>
        </w:tc>
        <w:tc>
          <w:tcPr>
            <w:tcW w:w="831" w:type="dxa"/>
            <w:gridSpan w:val="2"/>
          </w:tcPr>
          <w:p w14:paraId="44CCDD93" w14:textId="77777777" w:rsidR="00770911" w:rsidRDefault="00770911" w:rsidP="00770911">
            <w:pPr>
              <w:spacing w:after="100" w:afterAutospacing="1"/>
            </w:pPr>
          </w:p>
        </w:tc>
        <w:tc>
          <w:tcPr>
            <w:tcW w:w="831" w:type="dxa"/>
          </w:tcPr>
          <w:p w14:paraId="025D1FC1" w14:textId="77777777" w:rsidR="00770911" w:rsidRDefault="00770911" w:rsidP="00770911">
            <w:pPr>
              <w:spacing w:after="100" w:afterAutospacing="1"/>
            </w:pPr>
          </w:p>
        </w:tc>
        <w:tc>
          <w:tcPr>
            <w:tcW w:w="831" w:type="dxa"/>
          </w:tcPr>
          <w:p w14:paraId="4997F04D" w14:textId="77777777" w:rsidR="00770911" w:rsidRDefault="00770911" w:rsidP="00770911">
            <w:pPr>
              <w:spacing w:after="100" w:afterAutospacing="1"/>
            </w:pPr>
          </w:p>
        </w:tc>
        <w:tc>
          <w:tcPr>
            <w:tcW w:w="831" w:type="dxa"/>
          </w:tcPr>
          <w:p w14:paraId="64EA94DC" w14:textId="77777777" w:rsidR="00770911" w:rsidRDefault="00770911" w:rsidP="00770911">
            <w:pPr>
              <w:spacing w:after="100" w:afterAutospacing="1"/>
            </w:pPr>
          </w:p>
        </w:tc>
        <w:tc>
          <w:tcPr>
            <w:tcW w:w="791" w:type="dxa"/>
          </w:tcPr>
          <w:p w14:paraId="165DB96E" w14:textId="77777777" w:rsidR="00770911" w:rsidRDefault="00770911" w:rsidP="00770911">
            <w:pPr>
              <w:spacing w:after="100" w:afterAutospacing="1"/>
            </w:pPr>
          </w:p>
        </w:tc>
        <w:tc>
          <w:tcPr>
            <w:tcW w:w="841" w:type="dxa"/>
          </w:tcPr>
          <w:p w14:paraId="249F6DF4" w14:textId="77777777" w:rsidR="00770911" w:rsidRDefault="00770911" w:rsidP="00770911">
            <w:pPr>
              <w:spacing w:after="100" w:afterAutospacing="1"/>
            </w:pPr>
          </w:p>
        </w:tc>
        <w:tc>
          <w:tcPr>
            <w:tcW w:w="841" w:type="dxa"/>
          </w:tcPr>
          <w:p w14:paraId="1349FDF0" w14:textId="77777777" w:rsidR="00770911" w:rsidRDefault="00770911" w:rsidP="00770911">
            <w:pPr>
              <w:spacing w:after="100" w:afterAutospacing="1"/>
            </w:pPr>
          </w:p>
        </w:tc>
        <w:tc>
          <w:tcPr>
            <w:tcW w:w="841" w:type="dxa"/>
          </w:tcPr>
          <w:p w14:paraId="189FA0EE" w14:textId="77777777" w:rsidR="00770911" w:rsidRDefault="00770911" w:rsidP="00770911">
            <w:pPr>
              <w:spacing w:after="100" w:afterAutospacing="1"/>
            </w:pPr>
          </w:p>
        </w:tc>
        <w:tc>
          <w:tcPr>
            <w:tcW w:w="841" w:type="dxa"/>
          </w:tcPr>
          <w:p w14:paraId="3EED7B8A" w14:textId="77777777" w:rsidR="00770911" w:rsidRDefault="00770911" w:rsidP="00770911">
            <w:pPr>
              <w:spacing w:after="100" w:afterAutospacing="1"/>
            </w:pPr>
          </w:p>
        </w:tc>
        <w:tc>
          <w:tcPr>
            <w:tcW w:w="841" w:type="dxa"/>
          </w:tcPr>
          <w:p w14:paraId="37A93600" w14:textId="77777777" w:rsidR="00770911" w:rsidRDefault="00770911" w:rsidP="00770911">
            <w:pPr>
              <w:spacing w:after="100" w:afterAutospacing="1"/>
            </w:pPr>
          </w:p>
        </w:tc>
        <w:tc>
          <w:tcPr>
            <w:tcW w:w="841" w:type="dxa"/>
          </w:tcPr>
          <w:p w14:paraId="718961CF" w14:textId="77777777" w:rsidR="00770911" w:rsidRDefault="00770911" w:rsidP="00770911">
            <w:pPr>
              <w:spacing w:after="100" w:afterAutospacing="1"/>
            </w:pPr>
          </w:p>
        </w:tc>
        <w:tc>
          <w:tcPr>
            <w:tcW w:w="841" w:type="dxa"/>
          </w:tcPr>
          <w:p w14:paraId="3E7A2ACD" w14:textId="77777777" w:rsidR="00770911" w:rsidRDefault="00770911" w:rsidP="00770911">
            <w:pPr>
              <w:spacing w:after="100" w:afterAutospacing="1"/>
            </w:pPr>
          </w:p>
        </w:tc>
        <w:tc>
          <w:tcPr>
            <w:tcW w:w="841" w:type="dxa"/>
          </w:tcPr>
          <w:p w14:paraId="6FC8C3D3" w14:textId="77777777" w:rsidR="00770911" w:rsidRDefault="00770911" w:rsidP="00770911">
            <w:pPr>
              <w:spacing w:after="100" w:afterAutospacing="1"/>
            </w:pPr>
          </w:p>
        </w:tc>
      </w:tr>
      <w:tr w:rsidR="00091D1E" w14:paraId="69468794" w14:textId="77777777" w:rsidTr="00B55068">
        <w:tc>
          <w:tcPr>
            <w:tcW w:w="1502" w:type="dxa"/>
          </w:tcPr>
          <w:p w14:paraId="126F4FE5" w14:textId="77777777" w:rsidR="00770911" w:rsidRPr="007040A0" w:rsidRDefault="00770911" w:rsidP="00770911">
            <w:pPr>
              <w:spacing w:after="100" w:afterAutospacing="1"/>
              <w:rPr>
                <w:b/>
                <w:sz w:val="18"/>
                <w:szCs w:val="18"/>
              </w:rPr>
            </w:pPr>
            <w:r w:rsidRPr="007040A0">
              <w:rPr>
                <w:b/>
                <w:sz w:val="18"/>
                <w:szCs w:val="18"/>
              </w:rPr>
              <w:t>Eating</w:t>
            </w:r>
          </w:p>
        </w:tc>
        <w:tc>
          <w:tcPr>
            <w:tcW w:w="831" w:type="dxa"/>
          </w:tcPr>
          <w:p w14:paraId="5358B44B" w14:textId="77777777" w:rsidR="00770911" w:rsidRDefault="00770911" w:rsidP="00770911">
            <w:pPr>
              <w:spacing w:after="100" w:afterAutospacing="1"/>
            </w:pPr>
          </w:p>
        </w:tc>
        <w:tc>
          <w:tcPr>
            <w:tcW w:w="831" w:type="dxa"/>
            <w:gridSpan w:val="2"/>
          </w:tcPr>
          <w:p w14:paraId="0D09929E" w14:textId="77777777" w:rsidR="00770911" w:rsidRDefault="00770911" w:rsidP="00770911">
            <w:pPr>
              <w:spacing w:after="100" w:afterAutospacing="1"/>
            </w:pPr>
          </w:p>
        </w:tc>
        <w:tc>
          <w:tcPr>
            <w:tcW w:w="831" w:type="dxa"/>
          </w:tcPr>
          <w:p w14:paraId="434A640E" w14:textId="77777777" w:rsidR="00770911" w:rsidRDefault="00770911" w:rsidP="00770911">
            <w:pPr>
              <w:spacing w:after="100" w:afterAutospacing="1"/>
            </w:pPr>
          </w:p>
        </w:tc>
        <w:tc>
          <w:tcPr>
            <w:tcW w:w="831" w:type="dxa"/>
          </w:tcPr>
          <w:p w14:paraId="17ED50D1" w14:textId="77777777" w:rsidR="00770911" w:rsidRDefault="00770911" w:rsidP="00770911">
            <w:pPr>
              <w:spacing w:after="100" w:afterAutospacing="1"/>
            </w:pPr>
          </w:p>
        </w:tc>
        <w:tc>
          <w:tcPr>
            <w:tcW w:w="831" w:type="dxa"/>
          </w:tcPr>
          <w:p w14:paraId="064232B4" w14:textId="77777777" w:rsidR="00770911" w:rsidRDefault="00770911" w:rsidP="00770911">
            <w:pPr>
              <w:spacing w:after="100" w:afterAutospacing="1"/>
            </w:pPr>
          </w:p>
        </w:tc>
        <w:tc>
          <w:tcPr>
            <w:tcW w:w="791" w:type="dxa"/>
          </w:tcPr>
          <w:p w14:paraId="349FCF86" w14:textId="77777777" w:rsidR="00770911" w:rsidRDefault="00770911" w:rsidP="00770911">
            <w:pPr>
              <w:spacing w:after="100" w:afterAutospacing="1"/>
            </w:pPr>
          </w:p>
        </w:tc>
        <w:tc>
          <w:tcPr>
            <w:tcW w:w="841" w:type="dxa"/>
          </w:tcPr>
          <w:p w14:paraId="71E920FE" w14:textId="77777777" w:rsidR="00770911" w:rsidRDefault="00770911" w:rsidP="00770911">
            <w:pPr>
              <w:spacing w:after="100" w:afterAutospacing="1"/>
            </w:pPr>
          </w:p>
        </w:tc>
        <w:tc>
          <w:tcPr>
            <w:tcW w:w="841" w:type="dxa"/>
          </w:tcPr>
          <w:p w14:paraId="17A39DE5" w14:textId="77777777" w:rsidR="00770911" w:rsidRDefault="00770911" w:rsidP="00770911">
            <w:pPr>
              <w:spacing w:after="100" w:afterAutospacing="1"/>
            </w:pPr>
          </w:p>
        </w:tc>
        <w:tc>
          <w:tcPr>
            <w:tcW w:w="841" w:type="dxa"/>
          </w:tcPr>
          <w:p w14:paraId="7AED2A23" w14:textId="77777777" w:rsidR="00770911" w:rsidRDefault="00770911" w:rsidP="00770911">
            <w:pPr>
              <w:spacing w:after="100" w:afterAutospacing="1"/>
            </w:pPr>
          </w:p>
        </w:tc>
        <w:tc>
          <w:tcPr>
            <w:tcW w:w="841" w:type="dxa"/>
          </w:tcPr>
          <w:p w14:paraId="777679A5" w14:textId="77777777" w:rsidR="00770911" w:rsidRDefault="00770911" w:rsidP="00770911">
            <w:pPr>
              <w:spacing w:after="100" w:afterAutospacing="1"/>
            </w:pPr>
          </w:p>
        </w:tc>
        <w:tc>
          <w:tcPr>
            <w:tcW w:w="841" w:type="dxa"/>
          </w:tcPr>
          <w:p w14:paraId="1725B5BD" w14:textId="77777777" w:rsidR="00770911" w:rsidRDefault="00770911" w:rsidP="00770911">
            <w:pPr>
              <w:spacing w:after="100" w:afterAutospacing="1"/>
            </w:pPr>
          </w:p>
        </w:tc>
        <w:tc>
          <w:tcPr>
            <w:tcW w:w="841" w:type="dxa"/>
          </w:tcPr>
          <w:p w14:paraId="1CB9E4CF" w14:textId="77777777" w:rsidR="00770911" w:rsidRDefault="00770911" w:rsidP="00770911">
            <w:pPr>
              <w:spacing w:after="100" w:afterAutospacing="1"/>
            </w:pPr>
          </w:p>
        </w:tc>
        <w:tc>
          <w:tcPr>
            <w:tcW w:w="841" w:type="dxa"/>
          </w:tcPr>
          <w:p w14:paraId="228BA82D" w14:textId="77777777" w:rsidR="00770911" w:rsidRDefault="00770911" w:rsidP="00770911">
            <w:pPr>
              <w:spacing w:after="100" w:afterAutospacing="1"/>
            </w:pPr>
          </w:p>
        </w:tc>
        <w:tc>
          <w:tcPr>
            <w:tcW w:w="841" w:type="dxa"/>
          </w:tcPr>
          <w:p w14:paraId="62BF8B0E" w14:textId="77777777" w:rsidR="00770911" w:rsidRDefault="00770911" w:rsidP="00770911">
            <w:pPr>
              <w:spacing w:after="100" w:afterAutospacing="1"/>
            </w:pPr>
          </w:p>
        </w:tc>
      </w:tr>
      <w:tr w:rsidR="00091D1E" w14:paraId="268012AC" w14:textId="77777777" w:rsidTr="00B55068">
        <w:tc>
          <w:tcPr>
            <w:tcW w:w="1502" w:type="dxa"/>
          </w:tcPr>
          <w:p w14:paraId="51CC1D65" w14:textId="77777777" w:rsidR="00770911" w:rsidRPr="007040A0" w:rsidRDefault="00770911" w:rsidP="00770911">
            <w:pPr>
              <w:spacing w:after="100" w:afterAutospacing="1"/>
              <w:rPr>
                <w:b/>
                <w:sz w:val="18"/>
                <w:szCs w:val="18"/>
              </w:rPr>
            </w:pPr>
            <w:r w:rsidRPr="007040A0">
              <w:rPr>
                <w:b/>
                <w:sz w:val="18"/>
                <w:szCs w:val="18"/>
              </w:rPr>
              <w:t>Transfers</w:t>
            </w:r>
          </w:p>
        </w:tc>
        <w:tc>
          <w:tcPr>
            <w:tcW w:w="831" w:type="dxa"/>
          </w:tcPr>
          <w:p w14:paraId="1E90835C" w14:textId="77777777" w:rsidR="00770911" w:rsidRDefault="00770911" w:rsidP="00770911">
            <w:pPr>
              <w:spacing w:after="100" w:afterAutospacing="1"/>
            </w:pPr>
          </w:p>
        </w:tc>
        <w:tc>
          <w:tcPr>
            <w:tcW w:w="831" w:type="dxa"/>
            <w:gridSpan w:val="2"/>
          </w:tcPr>
          <w:p w14:paraId="290C27D5" w14:textId="77777777" w:rsidR="00770911" w:rsidRDefault="00770911" w:rsidP="00770911">
            <w:pPr>
              <w:spacing w:after="100" w:afterAutospacing="1"/>
            </w:pPr>
          </w:p>
        </w:tc>
        <w:tc>
          <w:tcPr>
            <w:tcW w:w="831" w:type="dxa"/>
          </w:tcPr>
          <w:p w14:paraId="5260CDD3" w14:textId="77777777" w:rsidR="00770911" w:rsidRDefault="00770911" w:rsidP="00770911">
            <w:pPr>
              <w:spacing w:after="100" w:afterAutospacing="1"/>
            </w:pPr>
          </w:p>
        </w:tc>
        <w:tc>
          <w:tcPr>
            <w:tcW w:w="831" w:type="dxa"/>
          </w:tcPr>
          <w:p w14:paraId="66C50160" w14:textId="77777777" w:rsidR="00770911" w:rsidRDefault="00770911" w:rsidP="00770911">
            <w:pPr>
              <w:spacing w:after="100" w:afterAutospacing="1"/>
            </w:pPr>
          </w:p>
        </w:tc>
        <w:tc>
          <w:tcPr>
            <w:tcW w:w="831" w:type="dxa"/>
          </w:tcPr>
          <w:p w14:paraId="2ED2A508" w14:textId="77777777" w:rsidR="00770911" w:rsidRDefault="00770911" w:rsidP="00770911">
            <w:pPr>
              <w:spacing w:after="100" w:afterAutospacing="1"/>
            </w:pPr>
          </w:p>
        </w:tc>
        <w:tc>
          <w:tcPr>
            <w:tcW w:w="791" w:type="dxa"/>
          </w:tcPr>
          <w:p w14:paraId="6211DF9F" w14:textId="77777777" w:rsidR="00770911" w:rsidRDefault="00770911" w:rsidP="00770911">
            <w:pPr>
              <w:spacing w:after="100" w:afterAutospacing="1"/>
            </w:pPr>
          </w:p>
        </w:tc>
        <w:tc>
          <w:tcPr>
            <w:tcW w:w="841" w:type="dxa"/>
          </w:tcPr>
          <w:p w14:paraId="62BCCE0C" w14:textId="77777777" w:rsidR="00770911" w:rsidRDefault="00770911" w:rsidP="00770911">
            <w:pPr>
              <w:spacing w:after="100" w:afterAutospacing="1"/>
            </w:pPr>
          </w:p>
        </w:tc>
        <w:tc>
          <w:tcPr>
            <w:tcW w:w="841" w:type="dxa"/>
          </w:tcPr>
          <w:p w14:paraId="003982CC" w14:textId="77777777" w:rsidR="00770911" w:rsidRDefault="00770911" w:rsidP="00770911">
            <w:pPr>
              <w:spacing w:after="100" w:afterAutospacing="1"/>
            </w:pPr>
          </w:p>
        </w:tc>
        <w:tc>
          <w:tcPr>
            <w:tcW w:w="841" w:type="dxa"/>
          </w:tcPr>
          <w:p w14:paraId="395B76D2" w14:textId="77777777" w:rsidR="00770911" w:rsidRDefault="00770911" w:rsidP="00770911">
            <w:pPr>
              <w:spacing w:after="100" w:afterAutospacing="1"/>
            </w:pPr>
          </w:p>
        </w:tc>
        <w:tc>
          <w:tcPr>
            <w:tcW w:w="841" w:type="dxa"/>
          </w:tcPr>
          <w:p w14:paraId="04EA1E4D" w14:textId="77777777" w:rsidR="00770911" w:rsidRDefault="00770911" w:rsidP="00770911">
            <w:pPr>
              <w:spacing w:after="100" w:afterAutospacing="1"/>
            </w:pPr>
          </w:p>
        </w:tc>
        <w:tc>
          <w:tcPr>
            <w:tcW w:w="841" w:type="dxa"/>
          </w:tcPr>
          <w:p w14:paraId="249920D4" w14:textId="77777777" w:rsidR="00770911" w:rsidRDefault="00770911" w:rsidP="00770911">
            <w:pPr>
              <w:spacing w:after="100" w:afterAutospacing="1"/>
            </w:pPr>
          </w:p>
        </w:tc>
        <w:tc>
          <w:tcPr>
            <w:tcW w:w="841" w:type="dxa"/>
          </w:tcPr>
          <w:p w14:paraId="218D28FA" w14:textId="77777777" w:rsidR="00770911" w:rsidRDefault="00770911" w:rsidP="00770911">
            <w:pPr>
              <w:spacing w:after="100" w:afterAutospacing="1"/>
            </w:pPr>
          </w:p>
        </w:tc>
        <w:tc>
          <w:tcPr>
            <w:tcW w:w="841" w:type="dxa"/>
          </w:tcPr>
          <w:p w14:paraId="3F69CEFE" w14:textId="77777777" w:rsidR="00770911" w:rsidRDefault="00770911" w:rsidP="00770911">
            <w:pPr>
              <w:spacing w:after="100" w:afterAutospacing="1"/>
            </w:pPr>
          </w:p>
        </w:tc>
        <w:tc>
          <w:tcPr>
            <w:tcW w:w="841" w:type="dxa"/>
          </w:tcPr>
          <w:p w14:paraId="5936CDC0" w14:textId="77777777" w:rsidR="00770911" w:rsidRDefault="00770911" w:rsidP="00770911">
            <w:pPr>
              <w:spacing w:after="100" w:afterAutospacing="1"/>
            </w:pPr>
          </w:p>
        </w:tc>
      </w:tr>
      <w:tr w:rsidR="00091D1E" w14:paraId="362412FC" w14:textId="77777777" w:rsidTr="00B55068">
        <w:tc>
          <w:tcPr>
            <w:tcW w:w="1502" w:type="dxa"/>
          </w:tcPr>
          <w:p w14:paraId="1A5914BF" w14:textId="77777777" w:rsidR="00770911" w:rsidRPr="007040A0" w:rsidRDefault="00770911" w:rsidP="00770911">
            <w:pPr>
              <w:spacing w:after="100" w:afterAutospacing="1"/>
              <w:rPr>
                <w:b/>
                <w:sz w:val="18"/>
                <w:szCs w:val="18"/>
              </w:rPr>
            </w:pPr>
            <w:r w:rsidRPr="007040A0">
              <w:rPr>
                <w:b/>
                <w:sz w:val="18"/>
                <w:szCs w:val="18"/>
              </w:rPr>
              <w:t>Mobility</w:t>
            </w:r>
          </w:p>
        </w:tc>
        <w:tc>
          <w:tcPr>
            <w:tcW w:w="831" w:type="dxa"/>
          </w:tcPr>
          <w:p w14:paraId="667DA911" w14:textId="77777777" w:rsidR="00770911" w:rsidRDefault="00770911" w:rsidP="00770911">
            <w:pPr>
              <w:spacing w:after="100" w:afterAutospacing="1"/>
            </w:pPr>
          </w:p>
        </w:tc>
        <w:tc>
          <w:tcPr>
            <w:tcW w:w="831" w:type="dxa"/>
            <w:gridSpan w:val="2"/>
          </w:tcPr>
          <w:p w14:paraId="7DCBEE87" w14:textId="77777777" w:rsidR="00770911" w:rsidRDefault="00770911" w:rsidP="00770911">
            <w:pPr>
              <w:spacing w:after="100" w:afterAutospacing="1"/>
            </w:pPr>
          </w:p>
        </w:tc>
        <w:tc>
          <w:tcPr>
            <w:tcW w:w="831" w:type="dxa"/>
          </w:tcPr>
          <w:p w14:paraId="138AACD4" w14:textId="77777777" w:rsidR="00770911" w:rsidRDefault="00770911" w:rsidP="00770911">
            <w:pPr>
              <w:spacing w:after="100" w:afterAutospacing="1"/>
            </w:pPr>
          </w:p>
        </w:tc>
        <w:tc>
          <w:tcPr>
            <w:tcW w:w="831" w:type="dxa"/>
          </w:tcPr>
          <w:p w14:paraId="4A14F730" w14:textId="77777777" w:rsidR="00770911" w:rsidRDefault="00770911" w:rsidP="00770911">
            <w:pPr>
              <w:spacing w:after="100" w:afterAutospacing="1"/>
            </w:pPr>
          </w:p>
        </w:tc>
        <w:tc>
          <w:tcPr>
            <w:tcW w:w="831" w:type="dxa"/>
          </w:tcPr>
          <w:p w14:paraId="215BD2CB" w14:textId="77777777" w:rsidR="00770911" w:rsidRDefault="00770911" w:rsidP="00770911">
            <w:pPr>
              <w:spacing w:after="100" w:afterAutospacing="1"/>
            </w:pPr>
          </w:p>
        </w:tc>
        <w:tc>
          <w:tcPr>
            <w:tcW w:w="791" w:type="dxa"/>
          </w:tcPr>
          <w:p w14:paraId="5AB26DDE" w14:textId="77777777" w:rsidR="00770911" w:rsidRDefault="00770911" w:rsidP="00770911">
            <w:pPr>
              <w:spacing w:after="100" w:afterAutospacing="1"/>
            </w:pPr>
          </w:p>
        </w:tc>
        <w:tc>
          <w:tcPr>
            <w:tcW w:w="841" w:type="dxa"/>
          </w:tcPr>
          <w:p w14:paraId="0A2DB95D" w14:textId="77777777" w:rsidR="00770911" w:rsidRDefault="00770911" w:rsidP="00770911">
            <w:pPr>
              <w:spacing w:after="100" w:afterAutospacing="1"/>
            </w:pPr>
          </w:p>
        </w:tc>
        <w:tc>
          <w:tcPr>
            <w:tcW w:w="841" w:type="dxa"/>
          </w:tcPr>
          <w:p w14:paraId="172CE4DA" w14:textId="77777777" w:rsidR="00770911" w:rsidRDefault="00770911" w:rsidP="00770911">
            <w:pPr>
              <w:spacing w:after="100" w:afterAutospacing="1"/>
            </w:pPr>
          </w:p>
        </w:tc>
        <w:tc>
          <w:tcPr>
            <w:tcW w:w="841" w:type="dxa"/>
          </w:tcPr>
          <w:p w14:paraId="30543E49" w14:textId="77777777" w:rsidR="00770911" w:rsidRDefault="00770911" w:rsidP="00770911">
            <w:pPr>
              <w:spacing w:after="100" w:afterAutospacing="1"/>
            </w:pPr>
          </w:p>
        </w:tc>
        <w:tc>
          <w:tcPr>
            <w:tcW w:w="841" w:type="dxa"/>
          </w:tcPr>
          <w:p w14:paraId="2AE64E1D" w14:textId="77777777" w:rsidR="00770911" w:rsidRDefault="00770911" w:rsidP="00770911">
            <w:pPr>
              <w:spacing w:after="100" w:afterAutospacing="1"/>
            </w:pPr>
          </w:p>
        </w:tc>
        <w:tc>
          <w:tcPr>
            <w:tcW w:w="841" w:type="dxa"/>
          </w:tcPr>
          <w:p w14:paraId="604F6EF9" w14:textId="77777777" w:rsidR="00770911" w:rsidRDefault="00770911" w:rsidP="00770911">
            <w:pPr>
              <w:spacing w:after="100" w:afterAutospacing="1"/>
            </w:pPr>
          </w:p>
        </w:tc>
        <w:tc>
          <w:tcPr>
            <w:tcW w:w="841" w:type="dxa"/>
          </w:tcPr>
          <w:p w14:paraId="62612863" w14:textId="77777777" w:rsidR="00770911" w:rsidRDefault="00770911" w:rsidP="00770911">
            <w:pPr>
              <w:spacing w:after="100" w:afterAutospacing="1"/>
            </w:pPr>
          </w:p>
        </w:tc>
        <w:tc>
          <w:tcPr>
            <w:tcW w:w="841" w:type="dxa"/>
          </w:tcPr>
          <w:p w14:paraId="44574750" w14:textId="77777777" w:rsidR="00770911" w:rsidRDefault="00770911" w:rsidP="00770911">
            <w:pPr>
              <w:spacing w:after="100" w:afterAutospacing="1"/>
            </w:pPr>
          </w:p>
        </w:tc>
        <w:tc>
          <w:tcPr>
            <w:tcW w:w="841" w:type="dxa"/>
          </w:tcPr>
          <w:p w14:paraId="6357B0BC" w14:textId="77777777" w:rsidR="00770911" w:rsidRDefault="00770911" w:rsidP="00770911">
            <w:pPr>
              <w:spacing w:after="100" w:afterAutospacing="1"/>
            </w:pPr>
          </w:p>
        </w:tc>
      </w:tr>
      <w:tr w:rsidR="00091D1E" w14:paraId="55404012" w14:textId="77777777" w:rsidTr="00B55068">
        <w:tc>
          <w:tcPr>
            <w:tcW w:w="1502" w:type="dxa"/>
          </w:tcPr>
          <w:p w14:paraId="20F91C99" w14:textId="77777777" w:rsidR="00770911" w:rsidRPr="007040A0" w:rsidRDefault="00770911" w:rsidP="00770911">
            <w:pPr>
              <w:spacing w:after="100" w:afterAutospacing="1"/>
              <w:rPr>
                <w:b/>
                <w:sz w:val="18"/>
                <w:szCs w:val="18"/>
              </w:rPr>
            </w:pPr>
            <w:r w:rsidRPr="007040A0">
              <w:rPr>
                <w:b/>
                <w:sz w:val="18"/>
                <w:szCs w:val="18"/>
              </w:rPr>
              <w:t>Positioning</w:t>
            </w:r>
          </w:p>
        </w:tc>
        <w:tc>
          <w:tcPr>
            <w:tcW w:w="831" w:type="dxa"/>
          </w:tcPr>
          <w:p w14:paraId="0FCAE543" w14:textId="77777777" w:rsidR="00770911" w:rsidRDefault="00770911" w:rsidP="00770911">
            <w:pPr>
              <w:spacing w:after="100" w:afterAutospacing="1"/>
            </w:pPr>
          </w:p>
        </w:tc>
        <w:tc>
          <w:tcPr>
            <w:tcW w:w="831" w:type="dxa"/>
            <w:gridSpan w:val="2"/>
          </w:tcPr>
          <w:p w14:paraId="75CA0059" w14:textId="77777777" w:rsidR="00770911" w:rsidRDefault="00770911" w:rsidP="00770911">
            <w:pPr>
              <w:spacing w:after="100" w:afterAutospacing="1"/>
            </w:pPr>
          </w:p>
        </w:tc>
        <w:tc>
          <w:tcPr>
            <w:tcW w:w="831" w:type="dxa"/>
          </w:tcPr>
          <w:p w14:paraId="617C3B55" w14:textId="77777777" w:rsidR="00770911" w:rsidRDefault="00770911" w:rsidP="00770911">
            <w:pPr>
              <w:spacing w:after="100" w:afterAutospacing="1"/>
            </w:pPr>
          </w:p>
        </w:tc>
        <w:tc>
          <w:tcPr>
            <w:tcW w:w="831" w:type="dxa"/>
          </w:tcPr>
          <w:p w14:paraId="75FD2662" w14:textId="77777777" w:rsidR="00770911" w:rsidRDefault="00770911" w:rsidP="00770911">
            <w:pPr>
              <w:spacing w:after="100" w:afterAutospacing="1"/>
            </w:pPr>
          </w:p>
        </w:tc>
        <w:tc>
          <w:tcPr>
            <w:tcW w:w="831" w:type="dxa"/>
          </w:tcPr>
          <w:p w14:paraId="0BB67D22" w14:textId="77777777" w:rsidR="00770911" w:rsidRDefault="00770911" w:rsidP="00770911">
            <w:pPr>
              <w:spacing w:after="100" w:afterAutospacing="1"/>
            </w:pPr>
          </w:p>
        </w:tc>
        <w:tc>
          <w:tcPr>
            <w:tcW w:w="791" w:type="dxa"/>
          </w:tcPr>
          <w:p w14:paraId="72EB3AD2" w14:textId="77777777" w:rsidR="00770911" w:rsidRDefault="00770911" w:rsidP="00770911">
            <w:pPr>
              <w:spacing w:after="100" w:afterAutospacing="1"/>
            </w:pPr>
          </w:p>
        </w:tc>
        <w:tc>
          <w:tcPr>
            <w:tcW w:w="841" w:type="dxa"/>
          </w:tcPr>
          <w:p w14:paraId="453C7057" w14:textId="77777777" w:rsidR="00770911" w:rsidRDefault="00770911" w:rsidP="00770911">
            <w:pPr>
              <w:spacing w:after="100" w:afterAutospacing="1"/>
            </w:pPr>
          </w:p>
        </w:tc>
        <w:tc>
          <w:tcPr>
            <w:tcW w:w="841" w:type="dxa"/>
          </w:tcPr>
          <w:p w14:paraId="3AAEA2BB" w14:textId="77777777" w:rsidR="00770911" w:rsidRDefault="00770911" w:rsidP="00770911">
            <w:pPr>
              <w:spacing w:after="100" w:afterAutospacing="1"/>
            </w:pPr>
          </w:p>
        </w:tc>
        <w:tc>
          <w:tcPr>
            <w:tcW w:w="841" w:type="dxa"/>
          </w:tcPr>
          <w:p w14:paraId="58A5B3B4" w14:textId="77777777" w:rsidR="00770911" w:rsidRDefault="00770911" w:rsidP="00770911">
            <w:pPr>
              <w:spacing w:after="100" w:afterAutospacing="1"/>
            </w:pPr>
          </w:p>
        </w:tc>
        <w:tc>
          <w:tcPr>
            <w:tcW w:w="841" w:type="dxa"/>
          </w:tcPr>
          <w:p w14:paraId="67EBDD13" w14:textId="77777777" w:rsidR="00770911" w:rsidRDefault="00770911" w:rsidP="00770911">
            <w:pPr>
              <w:spacing w:after="100" w:afterAutospacing="1"/>
            </w:pPr>
          </w:p>
        </w:tc>
        <w:tc>
          <w:tcPr>
            <w:tcW w:w="841" w:type="dxa"/>
          </w:tcPr>
          <w:p w14:paraId="5E8D1631" w14:textId="77777777" w:rsidR="00770911" w:rsidRDefault="00770911" w:rsidP="00770911">
            <w:pPr>
              <w:spacing w:after="100" w:afterAutospacing="1"/>
            </w:pPr>
          </w:p>
        </w:tc>
        <w:tc>
          <w:tcPr>
            <w:tcW w:w="841" w:type="dxa"/>
          </w:tcPr>
          <w:p w14:paraId="65992C0B" w14:textId="77777777" w:rsidR="00770911" w:rsidRDefault="00770911" w:rsidP="00770911">
            <w:pPr>
              <w:spacing w:after="100" w:afterAutospacing="1"/>
            </w:pPr>
          </w:p>
        </w:tc>
        <w:tc>
          <w:tcPr>
            <w:tcW w:w="841" w:type="dxa"/>
          </w:tcPr>
          <w:p w14:paraId="403B7E75" w14:textId="77777777" w:rsidR="00770911" w:rsidRDefault="00770911" w:rsidP="00770911">
            <w:pPr>
              <w:spacing w:after="100" w:afterAutospacing="1"/>
            </w:pPr>
          </w:p>
        </w:tc>
        <w:tc>
          <w:tcPr>
            <w:tcW w:w="841" w:type="dxa"/>
          </w:tcPr>
          <w:p w14:paraId="456F2DE3" w14:textId="77777777" w:rsidR="00770911" w:rsidRDefault="00770911" w:rsidP="00770911">
            <w:pPr>
              <w:spacing w:after="100" w:afterAutospacing="1"/>
            </w:pPr>
          </w:p>
        </w:tc>
      </w:tr>
      <w:tr w:rsidR="00091D1E" w14:paraId="0AC8E137" w14:textId="77777777" w:rsidTr="00B55068">
        <w:tc>
          <w:tcPr>
            <w:tcW w:w="1502" w:type="dxa"/>
          </w:tcPr>
          <w:p w14:paraId="1CE6CDE1" w14:textId="77777777" w:rsidR="00770911" w:rsidRPr="007040A0" w:rsidRDefault="00770911" w:rsidP="00770911">
            <w:pPr>
              <w:spacing w:after="100" w:afterAutospacing="1"/>
              <w:rPr>
                <w:b/>
                <w:sz w:val="18"/>
                <w:szCs w:val="18"/>
              </w:rPr>
            </w:pPr>
            <w:r w:rsidRPr="007040A0">
              <w:rPr>
                <w:b/>
                <w:sz w:val="18"/>
                <w:szCs w:val="18"/>
              </w:rPr>
              <w:t>Health Related</w:t>
            </w:r>
          </w:p>
        </w:tc>
        <w:tc>
          <w:tcPr>
            <w:tcW w:w="831" w:type="dxa"/>
          </w:tcPr>
          <w:p w14:paraId="5D74F452" w14:textId="77777777" w:rsidR="00770911" w:rsidRDefault="00770911" w:rsidP="00770911">
            <w:pPr>
              <w:spacing w:after="100" w:afterAutospacing="1"/>
            </w:pPr>
          </w:p>
        </w:tc>
        <w:tc>
          <w:tcPr>
            <w:tcW w:w="831" w:type="dxa"/>
            <w:gridSpan w:val="2"/>
          </w:tcPr>
          <w:p w14:paraId="6ACDE7D8" w14:textId="77777777" w:rsidR="00770911" w:rsidRDefault="00770911" w:rsidP="00770911">
            <w:pPr>
              <w:spacing w:after="100" w:afterAutospacing="1"/>
            </w:pPr>
          </w:p>
        </w:tc>
        <w:tc>
          <w:tcPr>
            <w:tcW w:w="831" w:type="dxa"/>
          </w:tcPr>
          <w:p w14:paraId="7844458C" w14:textId="77777777" w:rsidR="00770911" w:rsidRDefault="00770911" w:rsidP="00770911">
            <w:pPr>
              <w:spacing w:after="100" w:afterAutospacing="1"/>
            </w:pPr>
          </w:p>
        </w:tc>
        <w:tc>
          <w:tcPr>
            <w:tcW w:w="831" w:type="dxa"/>
          </w:tcPr>
          <w:p w14:paraId="6E2D0444" w14:textId="77777777" w:rsidR="00770911" w:rsidRDefault="00770911" w:rsidP="00770911">
            <w:pPr>
              <w:spacing w:after="100" w:afterAutospacing="1"/>
            </w:pPr>
          </w:p>
        </w:tc>
        <w:tc>
          <w:tcPr>
            <w:tcW w:w="831" w:type="dxa"/>
          </w:tcPr>
          <w:p w14:paraId="5009A102" w14:textId="77777777" w:rsidR="00770911" w:rsidRDefault="00770911" w:rsidP="00770911">
            <w:pPr>
              <w:spacing w:after="100" w:afterAutospacing="1"/>
            </w:pPr>
          </w:p>
        </w:tc>
        <w:tc>
          <w:tcPr>
            <w:tcW w:w="791" w:type="dxa"/>
          </w:tcPr>
          <w:p w14:paraId="1C72B0C1" w14:textId="77777777" w:rsidR="00770911" w:rsidRDefault="00770911" w:rsidP="00770911">
            <w:pPr>
              <w:spacing w:after="100" w:afterAutospacing="1"/>
            </w:pPr>
          </w:p>
        </w:tc>
        <w:tc>
          <w:tcPr>
            <w:tcW w:w="841" w:type="dxa"/>
          </w:tcPr>
          <w:p w14:paraId="76F3AC95" w14:textId="77777777" w:rsidR="00770911" w:rsidRDefault="00770911" w:rsidP="00770911">
            <w:pPr>
              <w:spacing w:after="100" w:afterAutospacing="1"/>
            </w:pPr>
          </w:p>
        </w:tc>
        <w:tc>
          <w:tcPr>
            <w:tcW w:w="841" w:type="dxa"/>
          </w:tcPr>
          <w:p w14:paraId="7D30D37A" w14:textId="77777777" w:rsidR="00770911" w:rsidRDefault="00770911" w:rsidP="00770911">
            <w:pPr>
              <w:spacing w:after="100" w:afterAutospacing="1"/>
            </w:pPr>
          </w:p>
        </w:tc>
        <w:tc>
          <w:tcPr>
            <w:tcW w:w="841" w:type="dxa"/>
          </w:tcPr>
          <w:p w14:paraId="552DD931" w14:textId="77777777" w:rsidR="00770911" w:rsidRDefault="00770911" w:rsidP="00770911">
            <w:pPr>
              <w:spacing w:after="100" w:afterAutospacing="1"/>
            </w:pPr>
          </w:p>
        </w:tc>
        <w:tc>
          <w:tcPr>
            <w:tcW w:w="841" w:type="dxa"/>
          </w:tcPr>
          <w:p w14:paraId="5AF21FF7" w14:textId="77777777" w:rsidR="00770911" w:rsidRDefault="00770911" w:rsidP="00770911">
            <w:pPr>
              <w:spacing w:after="100" w:afterAutospacing="1"/>
            </w:pPr>
          </w:p>
        </w:tc>
        <w:tc>
          <w:tcPr>
            <w:tcW w:w="841" w:type="dxa"/>
          </w:tcPr>
          <w:p w14:paraId="15C1278A" w14:textId="77777777" w:rsidR="00770911" w:rsidRDefault="00770911" w:rsidP="00770911">
            <w:pPr>
              <w:spacing w:after="100" w:afterAutospacing="1"/>
            </w:pPr>
          </w:p>
        </w:tc>
        <w:tc>
          <w:tcPr>
            <w:tcW w:w="841" w:type="dxa"/>
          </w:tcPr>
          <w:p w14:paraId="2E16A6AF" w14:textId="77777777" w:rsidR="00770911" w:rsidRDefault="00770911" w:rsidP="00770911">
            <w:pPr>
              <w:spacing w:after="100" w:afterAutospacing="1"/>
            </w:pPr>
          </w:p>
        </w:tc>
        <w:tc>
          <w:tcPr>
            <w:tcW w:w="841" w:type="dxa"/>
          </w:tcPr>
          <w:p w14:paraId="36056157" w14:textId="77777777" w:rsidR="00770911" w:rsidRDefault="00770911" w:rsidP="00770911">
            <w:pPr>
              <w:spacing w:after="100" w:afterAutospacing="1"/>
            </w:pPr>
          </w:p>
        </w:tc>
        <w:tc>
          <w:tcPr>
            <w:tcW w:w="841" w:type="dxa"/>
          </w:tcPr>
          <w:p w14:paraId="07741150" w14:textId="77777777" w:rsidR="00770911" w:rsidRDefault="00770911" w:rsidP="00770911">
            <w:pPr>
              <w:spacing w:after="100" w:afterAutospacing="1"/>
            </w:pPr>
          </w:p>
        </w:tc>
      </w:tr>
      <w:tr w:rsidR="00091D1E" w14:paraId="1D42E13A" w14:textId="77777777" w:rsidTr="00B55068">
        <w:tc>
          <w:tcPr>
            <w:tcW w:w="1502" w:type="dxa"/>
          </w:tcPr>
          <w:p w14:paraId="5774A277" w14:textId="77777777" w:rsidR="00770911" w:rsidRPr="007040A0" w:rsidRDefault="00770911" w:rsidP="00770911">
            <w:pPr>
              <w:spacing w:after="100" w:afterAutospacing="1"/>
              <w:rPr>
                <w:b/>
                <w:sz w:val="18"/>
                <w:szCs w:val="18"/>
              </w:rPr>
            </w:pPr>
            <w:r>
              <w:rPr>
                <w:b/>
                <w:sz w:val="18"/>
                <w:szCs w:val="18"/>
              </w:rPr>
              <w:t>Toileting</w:t>
            </w:r>
          </w:p>
        </w:tc>
        <w:tc>
          <w:tcPr>
            <w:tcW w:w="831" w:type="dxa"/>
          </w:tcPr>
          <w:p w14:paraId="3089A4DF" w14:textId="77777777" w:rsidR="00770911" w:rsidRDefault="00770911" w:rsidP="00770911">
            <w:pPr>
              <w:spacing w:after="100" w:afterAutospacing="1"/>
            </w:pPr>
          </w:p>
        </w:tc>
        <w:tc>
          <w:tcPr>
            <w:tcW w:w="831" w:type="dxa"/>
            <w:gridSpan w:val="2"/>
          </w:tcPr>
          <w:p w14:paraId="2B86B93C" w14:textId="77777777" w:rsidR="00770911" w:rsidRDefault="00770911" w:rsidP="00770911">
            <w:pPr>
              <w:spacing w:after="100" w:afterAutospacing="1"/>
            </w:pPr>
          </w:p>
        </w:tc>
        <w:tc>
          <w:tcPr>
            <w:tcW w:w="831" w:type="dxa"/>
          </w:tcPr>
          <w:p w14:paraId="6A7CEB71" w14:textId="77777777" w:rsidR="00770911" w:rsidRDefault="00770911" w:rsidP="00770911">
            <w:pPr>
              <w:spacing w:after="100" w:afterAutospacing="1"/>
            </w:pPr>
          </w:p>
        </w:tc>
        <w:tc>
          <w:tcPr>
            <w:tcW w:w="831" w:type="dxa"/>
          </w:tcPr>
          <w:p w14:paraId="5561342D" w14:textId="77777777" w:rsidR="00770911" w:rsidRDefault="00770911" w:rsidP="00770911">
            <w:pPr>
              <w:spacing w:after="100" w:afterAutospacing="1"/>
            </w:pPr>
          </w:p>
        </w:tc>
        <w:tc>
          <w:tcPr>
            <w:tcW w:w="831" w:type="dxa"/>
          </w:tcPr>
          <w:p w14:paraId="0D1B924B" w14:textId="77777777" w:rsidR="00770911" w:rsidRDefault="00770911" w:rsidP="00770911">
            <w:pPr>
              <w:spacing w:after="100" w:afterAutospacing="1"/>
            </w:pPr>
          </w:p>
        </w:tc>
        <w:tc>
          <w:tcPr>
            <w:tcW w:w="791" w:type="dxa"/>
          </w:tcPr>
          <w:p w14:paraId="75C808F5" w14:textId="77777777" w:rsidR="00770911" w:rsidRDefault="00770911" w:rsidP="00770911">
            <w:pPr>
              <w:spacing w:after="100" w:afterAutospacing="1"/>
            </w:pPr>
          </w:p>
        </w:tc>
        <w:tc>
          <w:tcPr>
            <w:tcW w:w="841" w:type="dxa"/>
          </w:tcPr>
          <w:p w14:paraId="160C844F" w14:textId="77777777" w:rsidR="00770911" w:rsidRDefault="00770911" w:rsidP="00770911">
            <w:pPr>
              <w:spacing w:after="100" w:afterAutospacing="1"/>
            </w:pPr>
          </w:p>
        </w:tc>
        <w:tc>
          <w:tcPr>
            <w:tcW w:w="841" w:type="dxa"/>
          </w:tcPr>
          <w:p w14:paraId="793C945A" w14:textId="77777777" w:rsidR="00770911" w:rsidRDefault="00770911" w:rsidP="00770911">
            <w:pPr>
              <w:spacing w:after="100" w:afterAutospacing="1"/>
            </w:pPr>
          </w:p>
        </w:tc>
        <w:tc>
          <w:tcPr>
            <w:tcW w:w="841" w:type="dxa"/>
          </w:tcPr>
          <w:p w14:paraId="24142FBE" w14:textId="77777777" w:rsidR="00770911" w:rsidRDefault="00770911" w:rsidP="00770911">
            <w:pPr>
              <w:spacing w:after="100" w:afterAutospacing="1"/>
            </w:pPr>
          </w:p>
        </w:tc>
        <w:tc>
          <w:tcPr>
            <w:tcW w:w="841" w:type="dxa"/>
          </w:tcPr>
          <w:p w14:paraId="357846FE" w14:textId="77777777" w:rsidR="00770911" w:rsidRDefault="00770911" w:rsidP="00770911">
            <w:pPr>
              <w:spacing w:after="100" w:afterAutospacing="1"/>
            </w:pPr>
          </w:p>
        </w:tc>
        <w:tc>
          <w:tcPr>
            <w:tcW w:w="841" w:type="dxa"/>
          </w:tcPr>
          <w:p w14:paraId="6248563D" w14:textId="77777777" w:rsidR="00770911" w:rsidRDefault="00770911" w:rsidP="00770911">
            <w:pPr>
              <w:spacing w:after="100" w:afterAutospacing="1"/>
            </w:pPr>
          </w:p>
        </w:tc>
        <w:tc>
          <w:tcPr>
            <w:tcW w:w="841" w:type="dxa"/>
          </w:tcPr>
          <w:p w14:paraId="0C214572" w14:textId="77777777" w:rsidR="00770911" w:rsidRDefault="00770911" w:rsidP="00770911">
            <w:pPr>
              <w:spacing w:after="100" w:afterAutospacing="1"/>
            </w:pPr>
          </w:p>
        </w:tc>
        <w:tc>
          <w:tcPr>
            <w:tcW w:w="841" w:type="dxa"/>
          </w:tcPr>
          <w:p w14:paraId="7371CD60" w14:textId="77777777" w:rsidR="00770911" w:rsidRDefault="00770911" w:rsidP="00770911">
            <w:pPr>
              <w:spacing w:after="100" w:afterAutospacing="1"/>
            </w:pPr>
          </w:p>
        </w:tc>
        <w:tc>
          <w:tcPr>
            <w:tcW w:w="841" w:type="dxa"/>
          </w:tcPr>
          <w:p w14:paraId="6FE0C718" w14:textId="77777777" w:rsidR="00770911" w:rsidRDefault="00770911" w:rsidP="00770911">
            <w:pPr>
              <w:spacing w:after="100" w:afterAutospacing="1"/>
            </w:pPr>
          </w:p>
        </w:tc>
      </w:tr>
      <w:tr w:rsidR="00091D1E" w14:paraId="1A408736" w14:textId="77777777" w:rsidTr="00B55068">
        <w:tc>
          <w:tcPr>
            <w:tcW w:w="1502" w:type="dxa"/>
          </w:tcPr>
          <w:p w14:paraId="29C72B23" w14:textId="77777777" w:rsidR="00770911" w:rsidRPr="007040A0" w:rsidRDefault="00770911" w:rsidP="00770911">
            <w:pPr>
              <w:spacing w:after="100" w:afterAutospacing="1"/>
              <w:rPr>
                <w:b/>
                <w:sz w:val="18"/>
                <w:szCs w:val="18"/>
              </w:rPr>
            </w:pPr>
            <w:r w:rsidRPr="007040A0">
              <w:rPr>
                <w:b/>
                <w:sz w:val="18"/>
                <w:szCs w:val="18"/>
              </w:rPr>
              <w:t>Behavior</w:t>
            </w:r>
          </w:p>
        </w:tc>
        <w:tc>
          <w:tcPr>
            <w:tcW w:w="831" w:type="dxa"/>
          </w:tcPr>
          <w:p w14:paraId="58CEB8FA" w14:textId="77777777" w:rsidR="00770911" w:rsidRDefault="00770911" w:rsidP="00770911">
            <w:pPr>
              <w:spacing w:after="100" w:afterAutospacing="1"/>
            </w:pPr>
          </w:p>
        </w:tc>
        <w:tc>
          <w:tcPr>
            <w:tcW w:w="831" w:type="dxa"/>
            <w:gridSpan w:val="2"/>
          </w:tcPr>
          <w:p w14:paraId="0D9B31CE" w14:textId="77777777" w:rsidR="00770911" w:rsidRDefault="00770911" w:rsidP="00770911">
            <w:pPr>
              <w:spacing w:after="100" w:afterAutospacing="1"/>
            </w:pPr>
          </w:p>
        </w:tc>
        <w:tc>
          <w:tcPr>
            <w:tcW w:w="831" w:type="dxa"/>
          </w:tcPr>
          <w:p w14:paraId="15D25D4B" w14:textId="77777777" w:rsidR="00770911" w:rsidRDefault="00770911" w:rsidP="00770911">
            <w:pPr>
              <w:spacing w:after="100" w:afterAutospacing="1"/>
            </w:pPr>
          </w:p>
        </w:tc>
        <w:tc>
          <w:tcPr>
            <w:tcW w:w="831" w:type="dxa"/>
          </w:tcPr>
          <w:p w14:paraId="4251B53A" w14:textId="77777777" w:rsidR="00770911" w:rsidRDefault="00770911" w:rsidP="00770911">
            <w:pPr>
              <w:spacing w:after="100" w:afterAutospacing="1"/>
            </w:pPr>
          </w:p>
        </w:tc>
        <w:tc>
          <w:tcPr>
            <w:tcW w:w="831" w:type="dxa"/>
          </w:tcPr>
          <w:p w14:paraId="53A247A3" w14:textId="77777777" w:rsidR="00770911" w:rsidRDefault="00770911" w:rsidP="00770911">
            <w:pPr>
              <w:spacing w:after="100" w:afterAutospacing="1"/>
            </w:pPr>
          </w:p>
        </w:tc>
        <w:tc>
          <w:tcPr>
            <w:tcW w:w="791" w:type="dxa"/>
          </w:tcPr>
          <w:p w14:paraId="13A322B1" w14:textId="77777777" w:rsidR="00770911" w:rsidRDefault="00770911" w:rsidP="00770911">
            <w:pPr>
              <w:spacing w:after="100" w:afterAutospacing="1"/>
            </w:pPr>
          </w:p>
        </w:tc>
        <w:tc>
          <w:tcPr>
            <w:tcW w:w="841" w:type="dxa"/>
          </w:tcPr>
          <w:p w14:paraId="7476980B" w14:textId="77777777" w:rsidR="00770911" w:rsidRDefault="00770911" w:rsidP="00770911">
            <w:pPr>
              <w:spacing w:after="100" w:afterAutospacing="1"/>
            </w:pPr>
          </w:p>
        </w:tc>
        <w:tc>
          <w:tcPr>
            <w:tcW w:w="841" w:type="dxa"/>
          </w:tcPr>
          <w:p w14:paraId="04B3E399" w14:textId="77777777" w:rsidR="00770911" w:rsidRDefault="00770911" w:rsidP="00770911">
            <w:pPr>
              <w:spacing w:after="100" w:afterAutospacing="1"/>
            </w:pPr>
          </w:p>
        </w:tc>
        <w:tc>
          <w:tcPr>
            <w:tcW w:w="841" w:type="dxa"/>
          </w:tcPr>
          <w:p w14:paraId="042F12F7" w14:textId="77777777" w:rsidR="00770911" w:rsidRDefault="00770911" w:rsidP="00770911">
            <w:pPr>
              <w:spacing w:after="100" w:afterAutospacing="1"/>
            </w:pPr>
          </w:p>
        </w:tc>
        <w:tc>
          <w:tcPr>
            <w:tcW w:w="841" w:type="dxa"/>
          </w:tcPr>
          <w:p w14:paraId="1CF751EB" w14:textId="77777777" w:rsidR="00770911" w:rsidRDefault="00770911" w:rsidP="00770911">
            <w:pPr>
              <w:spacing w:after="100" w:afterAutospacing="1"/>
            </w:pPr>
          </w:p>
        </w:tc>
        <w:tc>
          <w:tcPr>
            <w:tcW w:w="841" w:type="dxa"/>
          </w:tcPr>
          <w:p w14:paraId="570E6316" w14:textId="77777777" w:rsidR="00770911" w:rsidRDefault="00770911" w:rsidP="00770911">
            <w:pPr>
              <w:spacing w:after="100" w:afterAutospacing="1"/>
            </w:pPr>
          </w:p>
        </w:tc>
        <w:tc>
          <w:tcPr>
            <w:tcW w:w="841" w:type="dxa"/>
          </w:tcPr>
          <w:p w14:paraId="5DFC1E1A" w14:textId="77777777" w:rsidR="00770911" w:rsidRDefault="00770911" w:rsidP="00770911">
            <w:pPr>
              <w:spacing w:after="100" w:afterAutospacing="1"/>
            </w:pPr>
          </w:p>
        </w:tc>
        <w:tc>
          <w:tcPr>
            <w:tcW w:w="841" w:type="dxa"/>
          </w:tcPr>
          <w:p w14:paraId="2C1BC6DB" w14:textId="77777777" w:rsidR="00770911" w:rsidRDefault="00770911" w:rsidP="00770911">
            <w:pPr>
              <w:spacing w:after="100" w:afterAutospacing="1"/>
            </w:pPr>
          </w:p>
        </w:tc>
        <w:tc>
          <w:tcPr>
            <w:tcW w:w="841" w:type="dxa"/>
          </w:tcPr>
          <w:p w14:paraId="40A87941" w14:textId="77777777" w:rsidR="00770911" w:rsidRDefault="00770911" w:rsidP="00770911">
            <w:pPr>
              <w:spacing w:after="100" w:afterAutospacing="1"/>
            </w:pPr>
          </w:p>
        </w:tc>
      </w:tr>
      <w:tr w:rsidR="008E5C4B" w14:paraId="017F839C" w14:textId="77777777" w:rsidTr="00B55068">
        <w:trPr>
          <w:gridAfter w:val="13"/>
          <w:wAfter w:w="10549" w:type="dxa"/>
        </w:trPr>
        <w:tc>
          <w:tcPr>
            <w:tcW w:w="2627" w:type="dxa"/>
            <w:gridSpan w:val="3"/>
          </w:tcPr>
          <w:p w14:paraId="388FD8DE" w14:textId="77777777" w:rsidR="00770911" w:rsidRPr="00557204" w:rsidRDefault="00770911" w:rsidP="00770911">
            <w:pPr>
              <w:spacing w:after="100" w:afterAutospacing="1"/>
              <w:rPr>
                <w:b/>
              </w:rPr>
            </w:pPr>
            <w:r w:rsidRPr="007040A0">
              <w:rPr>
                <w:b/>
                <w:sz w:val="18"/>
                <w:szCs w:val="18"/>
              </w:rPr>
              <w:t xml:space="preserve">IADL’ </w:t>
            </w:r>
            <w:proofErr w:type="gramStart"/>
            <w:r w:rsidRPr="007040A0">
              <w:rPr>
                <w:b/>
                <w:sz w:val="18"/>
                <w:szCs w:val="18"/>
              </w:rPr>
              <w:t>( Only</w:t>
            </w:r>
            <w:proofErr w:type="gramEnd"/>
            <w:r w:rsidRPr="007040A0">
              <w:rPr>
                <w:b/>
                <w:sz w:val="18"/>
                <w:szCs w:val="18"/>
              </w:rPr>
              <w:t xml:space="preserve"> Recipients age 18+)</w:t>
            </w:r>
          </w:p>
        </w:tc>
      </w:tr>
      <w:tr w:rsidR="00091D1E" w14:paraId="3EA4A94E" w14:textId="77777777" w:rsidTr="00B55068">
        <w:tc>
          <w:tcPr>
            <w:tcW w:w="1502" w:type="dxa"/>
          </w:tcPr>
          <w:p w14:paraId="13E8ABAD" w14:textId="77777777" w:rsidR="00770911" w:rsidRPr="007040A0" w:rsidRDefault="00770911" w:rsidP="00770911">
            <w:pPr>
              <w:spacing w:after="100" w:afterAutospacing="1"/>
              <w:rPr>
                <w:b/>
                <w:sz w:val="18"/>
                <w:szCs w:val="18"/>
              </w:rPr>
            </w:pPr>
            <w:r>
              <w:rPr>
                <w:b/>
                <w:sz w:val="18"/>
                <w:szCs w:val="18"/>
              </w:rPr>
              <w:t>IADLs</w:t>
            </w:r>
          </w:p>
        </w:tc>
        <w:tc>
          <w:tcPr>
            <w:tcW w:w="831" w:type="dxa"/>
          </w:tcPr>
          <w:p w14:paraId="600EC192" w14:textId="77777777" w:rsidR="00770911" w:rsidRDefault="00770911" w:rsidP="00770911">
            <w:pPr>
              <w:spacing w:after="100" w:afterAutospacing="1"/>
            </w:pPr>
          </w:p>
        </w:tc>
        <w:tc>
          <w:tcPr>
            <w:tcW w:w="831" w:type="dxa"/>
            <w:gridSpan w:val="2"/>
          </w:tcPr>
          <w:p w14:paraId="3124EC72" w14:textId="77777777" w:rsidR="00770911" w:rsidRDefault="00770911" w:rsidP="00770911">
            <w:pPr>
              <w:spacing w:after="100" w:afterAutospacing="1"/>
            </w:pPr>
          </w:p>
        </w:tc>
        <w:tc>
          <w:tcPr>
            <w:tcW w:w="831" w:type="dxa"/>
          </w:tcPr>
          <w:p w14:paraId="708FB0DF" w14:textId="77777777" w:rsidR="00770911" w:rsidRDefault="00770911" w:rsidP="00770911">
            <w:pPr>
              <w:spacing w:after="100" w:afterAutospacing="1"/>
            </w:pPr>
          </w:p>
        </w:tc>
        <w:tc>
          <w:tcPr>
            <w:tcW w:w="831" w:type="dxa"/>
          </w:tcPr>
          <w:p w14:paraId="53814496" w14:textId="77777777" w:rsidR="00770911" w:rsidRDefault="00770911" w:rsidP="00770911">
            <w:pPr>
              <w:spacing w:after="100" w:afterAutospacing="1"/>
            </w:pPr>
          </w:p>
        </w:tc>
        <w:tc>
          <w:tcPr>
            <w:tcW w:w="831" w:type="dxa"/>
          </w:tcPr>
          <w:p w14:paraId="213105C9" w14:textId="77777777" w:rsidR="00770911" w:rsidRDefault="00770911" w:rsidP="00770911">
            <w:pPr>
              <w:spacing w:after="100" w:afterAutospacing="1"/>
            </w:pPr>
          </w:p>
        </w:tc>
        <w:tc>
          <w:tcPr>
            <w:tcW w:w="791" w:type="dxa"/>
          </w:tcPr>
          <w:p w14:paraId="70B7BAF2" w14:textId="77777777" w:rsidR="00770911" w:rsidRDefault="00770911" w:rsidP="00770911">
            <w:pPr>
              <w:spacing w:after="100" w:afterAutospacing="1"/>
            </w:pPr>
          </w:p>
        </w:tc>
        <w:tc>
          <w:tcPr>
            <w:tcW w:w="841" w:type="dxa"/>
          </w:tcPr>
          <w:p w14:paraId="538BC854" w14:textId="77777777" w:rsidR="00770911" w:rsidRDefault="00770911" w:rsidP="00770911">
            <w:pPr>
              <w:spacing w:after="100" w:afterAutospacing="1"/>
            </w:pPr>
          </w:p>
        </w:tc>
        <w:tc>
          <w:tcPr>
            <w:tcW w:w="841" w:type="dxa"/>
          </w:tcPr>
          <w:p w14:paraId="34912671" w14:textId="77777777" w:rsidR="00770911" w:rsidRDefault="00770911" w:rsidP="00770911">
            <w:pPr>
              <w:spacing w:after="100" w:afterAutospacing="1"/>
            </w:pPr>
          </w:p>
        </w:tc>
        <w:tc>
          <w:tcPr>
            <w:tcW w:w="841" w:type="dxa"/>
          </w:tcPr>
          <w:p w14:paraId="3F7C946B" w14:textId="77777777" w:rsidR="00770911" w:rsidRDefault="00770911" w:rsidP="00770911">
            <w:pPr>
              <w:spacing w:after="100" w:afterAutospacing="1"/>
            </w:pPr>
          </w:p>
        </w:tc>
        <w:tc>
          <w:tcPr>
            <w:tcW w:w="841" w:type="dxa"/>
          </w:tcPr>
          <w:p w14:paraId="29569EC5" w14:textId="77777777" w:rsidR="00770911" w:rsidRDefault="00770911" w:rsidP="00770911">
            <w:pPr>
              <w:spacing w:after="100" w:afterAutospacing="1"/>
            </w:pPr>
          </w:p>
        </w:tc>
        <w:tc>
          <w:tcPr>
            <w:tcW w:w="841" w:type="dxa"/>
          </w:tcPr>
          <w:p w14:paraId="7B15B37F" w14:textId="77777777" w:rsidR="00770911" w:rsidRDefault="00770911" w:rsidP="00770911">
            <w:pPr>
              <w:spacing w:after="100" w:afterAutospacing="1"/>
            </w:pPr>
          </w:p>
        </w:tc>
        <w:tc>
          <w:tcPr>
            <w:tcW w:w="841" w:type="dxa"/>
          </w:tcPr>
          <w:p w14:paraId="0A93F75E" w14:textId="77777777" w:rsidR="00770911" w:rsidRDefault="00770911" w:rsidP="00770911">
            <w:pPr>
              <w:spacing w:after="100" w:afterAutospacing="1"/>
            </w:pPr>
          </w:p>
        </w:tc>
        <w:tc>
          <w:tcPr>
            <w:tcW w:w="841" w:type="dxa"/>
          </w:tcPr>
          <w:p w14:paraId="698577BC" w14:textId="77777777" w:rsidR="00770911" w:rsidRDefault="00770911" w:rsidP="00770911">
            <w:pPr>
              <w:spacing w:after="100" w:afterAutospacing="1"/>
            </w:pPr>
          </w:p>
        </w:tc>
        <w:tc>
          <w:tcPr>
            <w:tcW w:w="841" w:type="dxa"/>
          </w:tcPr>
          <w:p w14:paraId="404F560B" w14:textId="77777777" w:rsidR="00770911" w:rsidRDefault="00770911" w:rsidP="00770911">
            <w:pPr>
              <w:spacing w:after="100" w:afterAutospacing="1"/>
            </w:pPr>
          </w:p>
        </w:tc>
      </w:tr>
      <w:tr w:rsidR="008571C2" w14:paraId="6EA141DA" w14:textId="77777777" w:rsidTr="00770911">
        <w:trPr>
          <w:trHeight w:val="200"/>
        </w:trPr>
        <w:tc>
          <w:tcPr>
            <w:tcW w:w="13176" w:type="dxa"/>
            <w:gridSpan w:val="16"/>
          </w:tcPr>
          <w:p w14:paraId="4DFFEFD9" w14:textId="77777777" w:rsidR="008571C2" w:rsidRDefault="008571C2" w:rsidP="008571C2">
            <w:pPr>
              <w:spacing w:after="100" w:afterAutospacing="1"/>
            </w:pPr>
            <w:r>
              <w:t>PT</w:t>
            </w:r>
          </w:p>
        </w:tc>
      </w:tr>
      <w:tr w:rsidR="00091D1E" w14:paraId="59FA2C3B" w14:textId="77777777" w:rsidTr="00422EE8">
        <w:trPr>
          <w:trHeight w:val="605"/>
        </w:trPr>
        <w:tc>
          <w:tcPr>
            <w:tcW w:w="1502" w:type="dxa"/>
          </w:tcPr>
          <w:p w14:paraId="3B684939" w14:textId="77777777" w:rsidR="008571C2" w:rsidRPr="007040A0" w:rsidRDefault="008571C2" w:rsidP="008571C2">
            <w:pPr>
              <w:spacing w:after="100" w:afterAutospacing="1"/>
              <w:contextualSpacing/>
              <w:rPr>
                <w:b/>
                <w:sz w:val="18"/>
                <w:szCs w:val="18"/>
              </w:rPr>
            </w:pPr>
            <w:r w:rsidRPr="007040A0">
              <w:rPr>
                <w:b/>
                <w:sz w:val="18"/>
                <w:szCs w:val="18"/>
              </w:rPr>
              <w:t>Ratio staff to Recipient</w:t>
            </w:r>
          </w:p>
        </w:tc>
        <w:tc>
          <w:tcPr>
            <w:tcW w:w="831" w:type="dxa"/>
            <w:tcBorders>
              <w:bottom w:val="nil"/>
            </w:tcBorders>
          </w:tcPr>
          <w:p w14:paraId="2ACDE175" w14:textId="77777777" w:rsidR="008571C2" w:rsidRDefault="008571C2" w:rsidP="008571C2">
            <w:pPr>
              <w:spacing w:after="100" w:afterAutospacing="1"/>
              <w:contextualSpacing/>
              <w:rPr>
                <w:sz w:val="18"/>
                <w:szCs w:val="18"/>
              </w:rPr>
            </w:pPr>
            <w:r>
              <w:rPr>
                <w:sz w:val="18"/>
                <w:szCs w:val="18"/>
              </w:rPr>
              <w:t>1:1</w:t>
            </w:r>
          </w:p>
          <w:p w14:paraId="374EFF80" w14:textId="77777777" w:rsidR="008571C2" w:rsidRDefault="008571C2" w:rsidP="008571C2">
            <w:pPr>
              <w:spacing w:after="100" w:afterAutospacing="1"/>
              <w:contextualSpacing/>
              <w:rPr>
                <w:sz w:val="18"/>
                <w:szCs w:val="18"/>
              </w:rPr>
            </w:pPr>
            <w:r>
              <w:rPr>
                <w:sz w:val="18"/>
                <w:szCs w:val="18"/>
              </w:rPr>
              <w:t>1:2</w:t>
            </w:r>
          </w:p>
          <w:p w14:paraId="6CAC9B9A" w14:textId="77777777" w:rsidR="008571C2" w:rsidRPr="00635773" w:rsidRDefault="008571C2" w:rsidP="008571C2">
            <w:pPr>
              <w:spacing w:after="100" w:afterAutospacing="1"/>
              <w:contextualSpacing/>
              <w:rPr>
                <w:sz w:val="18"/>
                <w:szCs w:val="18"/>
              </w:rPr>
            </w:pPr>
          </w:p>
        </w:tc>
        <w:tc>
          <w:tcPr>
            <w:tcW w:w="831" w:type="dxa"/>
            <w:gridSpan w:val="2"/>
          </w:tcPr>
          <w:p w14:paraId="34DA5570" w14:textId="77777777" w:rsidR="008571C2" w:rsidRDefault="008571C2" w:rsidP="008571C2">
            <w:pPr>
              <w:spacing w:after="100" w:afterAutospacing="1"/>
              <w:contextualSpacing/>
              <w:rPr>
                <w:sz w:val="18"/>
                <w:szCs w:val="18"/>
              </w:rPr>
            </w:pPr>
            <w:r>
              <w:rPr>
                <w:sz w:val="18"/>
                <w:szCs w:val="18"/>
              </w:rPr>
              <w:t>1:1</w:t>
            </w:r>
          </w:p>
          <w:p w14:paraId="370C7225" w14:textId="77777777" w:rsidR="008571C2" w:rsidRDefault="008571C2" w:rsidP="008571C2">
            <w:pPr>
              <w:spacing w:after="100" w:afterAutospacing="1"/>
              <w:contextualSpacing/>
              <w:rPr>
                <w:sz w:val="18"/>
                <w:szCs w:val="18"/>
              </w:rPr>
            </w:pPr>
            <w:r>
              <w:rPr>
                <w:sz w:val="18"/>
                <w:szCs w:val="18"/>
              </w:rPr>
              <w:t>1:2</w:t>
            </w:r>
          </w:p>
          <w:p w14:paraId="7383C1B7" w14:textId="77777777" w:rsidR="008571C2" w:rsidRDefault="008571C2" w:rsidP="008571C2">
            <w:pPr>
              <w:spacing w:after="100" w:afterAutospacing="1"/>
              <w:contextualSpacing/>
              <w:rPr>
                <w:sz w:val="18"/>
                <w:szCs w:val="18"/>
              </w:rPr>
            </w:pPr>
          </w:p>
          <w:p w14:paraId="20AB863D" w14:textId="77777777" w:rsidR="008571C2" w:rsidRPr="00635773" w:rsidRDefault="008571C2" w:rsidP="008571C2">
            <w:pPr>
              <w:spacing w:after="100" w:afterAutospacing="1"/>
              <w:contextualSpacing/>
              <w:rPr>
                <w:sz w:val="18"/>
                <w:szCs w:val="18"/>
              </w:rPr>
            </w:pPr>
          </w:p>
        </w:tc>
        <w:tc>
          <w:tcPr>
            <w:tcW w:w="831" w:type="dxa"/>
          </w:tcPr>
          <w:p w14:paraId="6F499644" w14:textId="77777777" w:rsidR="008571C2" w:rsidRDefault="008571C2" w:rsidP="008571C2">
            <w:pPr>
              <w:spacing w:after="100" w:afterAutospacing="1"/>
              <w:contextualSpacing/>
              <w:rPr>
                <w:sz w:val="18"/>
                <w:szCs w:val="18"/>
              </w:rPr>
            </w:pPr>
            <w:r>
              <w:rPr>
                <w:sz w:val="18"/>
                <w:szCs w:val="18"/>
              </w:rPr>
              <w:t>1:1</w:t>
            </w:r>
          </w:p>
          <w:p w14:paraId="7516B32C" w14:textId="77777777" w:rsidR="008571C2" w:rsidRDefault="008571C2" w:rsidP="008571C2">
            <w:pPr>
              <w:spacing w:after="100" w:afterAutospacing="1"/>
              <w:contextualSpacing/>
              <w:rPr>
                <w:sz w:val="18"/>
                <w:szCs w:val="18"/>
              </w:rPr>
            </w:pPr>
            <w:r>
              <w:rPr>
                <w:sz w:val="18"/>
                <w:szCs w:val="18"/>
              </w:rPr>
              <w:t>1:2</w:t>
            </w:r>
          </w:p>
          <w:p w14:paraId="02E4A496" w14:textId="77777777" w:rsidR="008571C2" w:rsidRPr="00635773" w:rsidRDefault="008571C2" w:rsidP="008571C2">
            <w:pPr>
              <w:spacing w:after="100" w:afterAutospacing="1"/>
              <w:contextualSpacing/>
              <w:rPr>
                <w:sz w:val="18"/>
                <w:szCs w:val="18"/>
              </w:rPr>
            </w:pPr>
          </w:p>
        </w:tc>
        <w:tc>
          <w:tcPr>
            <w:tcW w:w="831" w:type="dxa"/>
          </w:tcPr>
          <w:p w14:paraId="188ABCE0" w14:textId="77777777" w:rsidR="008571C2" w:rsidRDefault="008571C2" w:rsidP="008571C2">
            <w:pPr>
              <w:spacing w:after="100" w:afterAutospacing="1"/>
              <w:contextualSpacing/>
              <w:rPr>
                <w:sz w:val="18"/>
                <w:szCs w:val="18"/>
              </w:rPr>
            </w:pPr>
            <w:r>
              <w:rPr>
                <w:sz w:val="18"/>
                <w:szCs w:val="18"/>
              </w:rPr>
              <w:t>1:1</w:t>
            </w:r>
          </w:p>
          <w:p w14:paraId="1D7CA191" w14:textId="77777777" w:rsidR="008571C2" w:rsidRDefault="008571C2" w:rsidP="008571C2">
            <w:pPr>
              <w:spacing w:after="100" w:afterAutospacing="1"/>
              <w:contextualSpacing/>
              <w:rPr>
                <w:sz w:val="18"/>
                <w:szCs w:val="18"/>
              </w:rPr>
            </w:pPr>
            <w:r>
              <w:rPr>
                <w:sz w:val="18"/>
                <w:szCs w:val="18"/>
              </w:rPr>
              <w:t>1:2</w:t>
            </w:r>
          </w:p>
          <w:p w14:paraId="514EE708" w14:textId="77777777" w:rsidR="008571C2" w:rsidRPr="00635773" w:rsidRDefault="008571C2" w:rsidP="008571C2">
            <w:pPr>
              <w:spacing w:after="100" w:afterAutospacing="1"/>
              <w:contextualSpacing/>
              <w:rPr>
                <w:sz w:val="18"/>
                <w:szCs w:val="18"/>
              </w:rPr>
            </w:pPr>
          </w:p>
        </w:tc>
        <w:tc>
          <w:tcPr>
            <w:tcW w:w="831" w:type="dxa"/>
          </w:tcPr>
          <w:p w14:paraId="5B01EFF4" w14:textId="77777777" w:rsidR="008571C2" w:rsidRDefault="008571C2" w:rsidP="008571C2">
            <w:pPr>
              <w:spacing w:after="100" w:afterAutospacing="1"/>
              <w:contextualSpacing/>
              <w:rPr>
                <w:sz w:val="18"/>
                <w:szCs w:val="18"/>
              </w:rPr>
            </w:pPr>
            <w:r>
              <w:rPr>
                <w:sz w:val="18"/>
                <w:szCs w:val="18"/>
              </w:rPr>
              <w:t>1:1</w:t>
            </w:r>
          </w:p>
          <w:p w14:paraId="745F3981" w14:textId="77777777" w:rsidR="008571C2" w:rsidRDefault="008571C2" w:rsidP="008571C2">
            <w:pPr>
              <w:spacing w:after="100" w:afterAutospacing="1"/>
              <w:contextualSpacing/>
              <w:rPr>
                <w:sz w:val="18"/>
                <w:szCs w:val="18"/>
              </w:rPr>
            </w:pPr>
            <w:r>
              <w:rPr>
                <w:sz w:val="18"/>
                <w:szCs w:val="18"/>
              </w:rPr>
              <w:t>1:2</w:t>
            </w:r>
          </w:p>
          <w:p w14:paraId="042E1037" w14:textId="77777777" w:rsidR="008571C2" w:rsidRDefault="008571C2" w:rsidP="008571C2">
            <w:pPr>
              <w:spacing w:after="100" w:afterAutospacing="1"/>
              <w:contextualSpacing/>
              <w:rPr>
                <w:sz w:val="18"/>
                <w:szCs w:val="18"/>
              </w:rPr>
            </w:pPr>
          </w:p>
          <w:p w14:paraId="7630B551" w14:textId="77777777" w:rsidR="008571C2" w:rsidRPr="00635773" w:rsidRDefault="008571C2" w:rsidP="008571C2">
            <w:pPr>
              <w:spacing w:after="100" w:afterAutospacing="1"/>
              <w:contextualSpacing/>
              <w:rPr>
                <w:sz w:val="18"/>
                <w:szCs w:val="18"/>
              </w:rPr>
            </w:pPr>
          </w:p>
        </w:tc>
        <w:tc>
          <w:tcPr>
            <w:tcW w:w="791" w:type="dxa"/>
          </w:tcPr>
          <w:p w14:paraId="45A8CC20" w14:textId="77777777" w:rsidR="008571C2" w:rsidRDefault="008571C2" w:rsidP="008571C2">
            <w:pPr>
              <w:spacing w:after="100" w:afterAutospacing="1"/>
              <w:contextualSpacing/>
              <w:rPr>
                <w:sz w:val="18"/>
                <w:szCs w:val="18"/>
              </w:rPr>
            </w:pPr>
            <w:r>
              <w:rPr>
                <w:sz w:val="18"/>
                <w:szCs w:val="18"/>
              </w:rPr>
              <w:t>1:1</w:t>
            </w:r>
          </w:p>
          <w:p w14:paraId="77ABD072" w14:textId="77777777" w:rsidR="008571C2" w:rsidRDefault="008571C2" w:rsidP="008571C2">
            <w:pPr>
              <w:spacing w:after="100" w:afterAutospacing="1"/>
              <w:contextualSpacing/>
              <w:rPr>
                <w:sz w:val="18"/>
                <w:szCs w:val="18"/>
              </w:rPr>
            </w:pPr>
            <w:r>
              <w:rPr>
                <w:sz w:val="18"/>
                <w:szCs w:val="18"/>
              </w:rPr>
              <w:t>1:2</w:t>
            </w:r>
          </w:p>
          <w:p w14:paraId="1568AA0A" w14:textId="77777777" w:rsidR="008571C2" w:rsidRPr="00635773" w:rsidRDefault="008571C2" w:rsidP="008571C2">
            <w:pPr>
              <w:spacing w:after="100" w:afterAutospacing="1"/>
              <w:contextualSpacing/>
              <w:rPr>
                <w:sz w:val="18"/>
                <w:szCs w:val="18"/>
              </w:rPr>
            </w:pPr>
          </w:p>
        </w:tc>
        <w:tc>
          <w:tcPr>
            <w:tcW w:w="841" w:type="dxa"/>
          </w:tcPr>
          <w:p w14:paraId="6B500896" w14:textId="77777777" w:rsidR="008571C2" w:rsidRDefault="008571C2" w:rsidP="008571C2">
            <w:pPr>
              <w:spacing w:after="100" w:afterAutospacing="1"/>
              <w:contextualSpacing/>
              <w:rPr>
                <w:sz w:val="18"/>
                <w:szCs w:val="18"/>
              </w:rPr>
            </w:pPr>
            <w:r>
              <w:rPr>
                <w:sz w:val="18"/>
                <w:szCs w:val="18"/>
              </w:rPr>
              <w:t>1:1</w:t>
            </w:r>
          </w:p>
          <w:p w14:paraId="78666337" w14:textId="77777777" w:rsidR="008571C2" w:rsidRPr="00635773" w:rsidRDefault="008571C2" w:rsidP="008571C2">
            <w:pPr>
              <w:spacing w:after="100" w:afterAutospacing="1"/>
              <w:contextualSpacing/>
              <w:rPr>
                <w:sz w:val="18"/>
                <w:szCs w:val="18"/>
              </w:rPr>
            </w:pPr>
            <w:r>
              <w:rPr>
                <w:sz w:val="18"/>
                <w:szCs w:val="18"/>
              </w:rPr>
              <w:t>1:2</w:t>
            </w:r>
          </w:p>
        </w:tc>
        <w:tc>
          <w:tcPr>
            <w:tcW w:w="841" w:type="dxa"/>
          </w:tcPr>
          <w:p w14:paraId="0AF93796" w14:textId="77777777" w:rsidR="008571C2" w:rsidRDefault="008571C2" w:rsidP="008571C2">
            <w:pPr>
              <w:spacing w:after="100" w:afterAutospacing="1"/>
              <w:contextualSpacing/>
              <w:rPr>
                <w:sz w:val="18"/>
                <w:szCs w:val="18"/>
              </w:rPr>
            </w:pPr>
            <w:r>
              <w:rPr>
                <w:sz w:val="18"/>
                <w:szCs w:val="18"/>
              </w:rPr>
              <w:t>1:1</w:t>
            </w:r>
          </w:p>
          <w:p w14:paraId="15D619AF" w14:textId="77777777" w:rsidR="008571C2" w:rsidRDefault="008571C2" w:rsidP="008571C2">
            <w:pPr>
              <w:spacing w:after="100" w:afterAutospacing="1"/>
              <w:contextualSpacing/>
              <w:rPr>
                <w:sz w:val="18"/>
                <w:szCs w:val="18"/>
              </w:rPr>
            </w:pPr>
            <w:r>
              <w:rPr>
                <w:sz w:val="18"/>
                <w:szCs w:val="18"/>
              </w:rPr>
              <w:t>1:2</w:t>
            </w:r>
          </w:p>
          <w:p w14:paraId="51A41E26" w14:textId="77777777" w:rsidR="008571C2" w:rsidRDefault="008571C2" w:rsidP="008571C2">
            <w:pPr>
              <w:spacing w:after="100" w:afterAutospacing="1"/>
              <w:contextualSpacing/>
              <w:rPr>
                <w:sz w:val="18"/>
                <w:szCs w:val="18"/>
              </w:rPr>
            </w:pPr>
          </w:p>
          <w:p w14:paraId="20256DE6" w14:textId="77777777" w:rsidR="008571C2" w:rsidRPr="00635773" w:rsidRDefault="008571C2" w:rsidP="008571C2">
            <w:pPr>
              <w:spacing w:after="100" w:afterAutospacing="1"/>
              <w:contextualSpacing/>
              <w:rPr>
                <w:sz w:val="18"/>
                <w:szCs w:val="18"/>
              </w:rPr>
            </w:pPr>
          </w:p>
        </w:tc>
        <w:tc>
          <w:tcPr>
            <w:tcW w:w="841" w:type="dxa"/>
          </w:tcPr>
          <w:p w14:paraId="56F5DF14" w14:textId="77777777" w:rsidR="008571C2" w:rsidRDefault="008571C2" w:rsidP="008571C2">
            <w:pPr>
              <w:spacing w:after="100" w:afterAutospacing="1"/>
              <w:contextualSpacing/>
              <w:rPr>
                <w:sz w:val="18"/>
                <w:szCs w:val="18"/>
              </w:rPr>
            </w:pPr>
            <w:r>
              <w:rPr>
                <w:sz w:val="18"/>
                <w:szCs w:val="18"/>
              </w:rPr>
              <w:t>1:1</w:t>
            </w:r>
          </w:p>
          <w:p w14:paraId="317BE9E5" w14:textId="77777777" w:rsidR="008571C2" w:rsidRDefault="008571C2" w:rsidP="008571C2">
            <w:pPr>
              <w:spacing w:after="100" w:afterAutospacing="1"/>
              <w:contextualSpacing/>
              <w:rPr>
                <w:sz w:val="18"/>
                <w:szCs w:val="18"/>
              </w:rPr>
            </w:pPr>
            <w:r>
              <w:rPr>
                <w:sz w:val="18"/>
                <w:szCs w:val="18"/>
              </w:rPr>
              <w:t>1:2</w:t>
            </w:r>
          </w:p>
          <w:p w14:paraId="79C8B1AE" w14:textId="77777777" w:rsidR="008571C2" w:rsidRDefault="008571C2" w:rsidP="008571C2">
            <w:pPr>
              <w:spacing w:after="100" w:afterAutospacing="1"/>
              <w:contextualSpacing/>
              <w:rPr>
                <w:sz w:val="18"/>
                <w:szCs w:val="18"/>
              </w:rPr>
            </w:pPr>
          </w:p>
          <w:p w14:paraId="235568F5" w14:textId="77777777" w:rsidR="008571C2" w:rsidRPr="00635773" w:rsidRDefault="008571C2" w:rsidP="008571C2">
            <w:pPr>
              <w:spacing w:after="100" w:afterAutospacing="1"/>
              <w:contextualSpacing/>
              <w:rPr>
                <w:sz w:val="18"/>
                <w:szCs w:val="18"/>
              </w:rPr>
            </w:pPr>
          </w:p>
        </w:tc>
        <w:tc>
          <w:tcPr>
            <w:tcW w:w="841" w:type="dxa"/>
          </w:tcPr>
          <w:p w14:paraId="1EA84584" w14:textId="77777777" w:rsidR="008571C2" w:rsidRDefault="008571C2" w:rsidP="008571C2">
            <w:pPr>
              <w:spacing w:after="100" w:afterAutospacing="1"/>
              <w:contextualSpacing/>
              <w:rPr>
                <w:sz w:val="18"/>
                <w:szCs w:val="18"/>
              </w:rPr>
            </w:pPr>
            <w:r>
              <w:rPr>
                <w:sz w:val="18"/>
                <w:szCs w:val="18"/>
              </w:rPr>
              <w:t>1:1</w:t>
            </w:r>
          </w:p>
          <w:p w14:paraId="387F8982" w14:textId="77777777" w:rsidR="008571C2" w:rsidRDefault="008571C2" w:rsidP="008571C2">
            <w:pPr>
              <w:spacing w:after="100" w:afterAutospacing="1"/>
              <w:contextualSpacing/>
              <w:rPr>
                <w:sz w:val="18"/>
                <w:szCs w:val="18"/>
              </w:rPr>
            </w:pPr>
            <w:r>
              <w:rPr>
                <w:sz w:val="18"/>
                <w:szCs w:val="18"/>
              </w:rPr>
              <w:t>1:2</w:t>
            </w:r>
          </w:p>
          <w:p w14:paraId="0FCB0EAE" w14:textId="77777777" w:rsidR="008571C2" w:rsidRPr="00635773" w:rsidRDefault="008571C2" w:rsidP="008571C2">
            <w:pPr>
              <w:spacing w:after="100" w:afterAutospacing="1"/>
              <w:contextualSpacing/>
              <w:rPr>
                <w:sz w:val="18"/>
                <w:szCs w:val="18"/>
              </w:rPr>
            </w:pPr>
          </w:p>
        </w:tc>
        <w:tc>
          <w:tcPr>
            <w:tcW w:w="841" w:type="dxa"/>
          </w:tcPr>
          <w:p w14:paraId="7BFEE380" w14:textId="77777777" w:rsidR="008571C2" w:rsidRDefault="008571C2" w:rsidP="008571C2">
            <w:pPr>
              <w:spacing w:after="100" w:afterAutospacing="1"/>
              <w:contextualSpacing/>
              <w:rPr>
                <w:sz w:val="18"/>
                <w:szCs w:val="18"/>
              </w:rPr>
            </w:pPr>
            <w:r>
              <w:rPr>
                <w:sz w:val="18"/>
                <w:szCs w:val="18"/>
              </w:rPr>
              <w:t>1:1</w:t>
            </w:r>
          </w:p>
          <w:p w14:paraId="7C6AB1D6" w14:textId="77777777" w:rsidR="008571C2" w:rsidRDefault="008571C2" w:rsidP="008571C2">
            <w:pPr>
              <w:spacing w:after="100" w:afterAutospacing="1"/>
              <w:contextualSpacing/>
              <w:rPr>
                <w:sz w:val="18"/>
                <w:szCs w:val="18"/>
              </w:rPr>
            </w:pPr>
            <w:r>
              <w:rPr>
                <w:sz w:val="18"/>
                <w:szCs w:val="18"/>
              </w:rPr>
              <w:t>1:2</w:t>
            </w:r>
          </w:p>
          <w:p w14:paraId="24356730" w14:textId="77777777" w:rsidR="008571C2" w:rsidRPr="00635773" w:rsidRDefault="008571C2" w:rsidP="008571C2">
            <w:pPr>
              <w:spacing w:after="100" w:afterAutospacing="1"/>
              <w:contextualSpacing/>
              <w:rPr>
                <w:sz w:val="18"/>
                <w:szCs w:val="18"/>
              </w:rPr>
            </w:pPr>
          </w:p>
        </w:tc>
        <w:tc>
          <w:tcPr>
            <w:tcW w:w="841" w:type="dxa"/>
          </w:tcPr>
          <w:p w14:paraId="2FC46D70" w14:textId="77777777" w:rsidR="008571C2" w:rsidRDefault="008571C2" w:rsidP="008571C2">
            <w:pPr>
              <w:spacing w:after="100" w:afterAutospacing="1"/>
              <w:contextualSpacing/>
              <w:rPr>
                <w:sz w:val="18"/>
                <w:szCs w:val="18"/>
              </w:rPr>
            </w:pPr>
            <w:r>
              <w:rPr>
                <w:sz w:val="18"/>
                <w:szCs w:val="18"/>
              </w:rPr>
              <w:t>1:1</w:t>
            </w:r>
          </w:p>
          <w:p w14:paraId="1DA722BA" w14:textId="77777777" w:rsidR="008571C2" w:rsidRDefault="008571C2" w:rsidP="008571C2">
            <w:pPr>
              <w:spacing w:after="100" w:afterAutospacing="1"/>
              <w:contextualSpacing/>
              <w:rPr>
                <w:sz w:val="18"/>
                <w:szCs w:val="18"/>
              </w:rPr>
            </w:pPr>
            <w:r>
              <w:rPr>
                <w:sz w:val="18"/>
                <w:szCs w:val="18"/>
              </w:rPr>
              <w:t>1:2</w:t>
            </w:r>
          </w:p>
          <w:p w14:paraId="2FEC0686" w14:textId="77777777" w:rsidR="008571C2" w:rsidRPr="00635773" w:rsidRDefault="008571C2" w:rsidP="008571C2">
            <w:pPr>
              <w:spacing w:after="100" w:afterAutospacing="1"/>
              <w:contextualSpacing/>
              <w:rPr>
                <w:sz w:val="18"/>
                <w:szCs w:val="18"/>
              </w:rPr>
            </w:pPr>
          </w:p>
        </w:tc>
        <w:tc>
          <w:tcPr>
            <w:tcW w:w="841" w:type="dxa"/>
          </w:tcPr>
          <w:p w14:paraId="0CC30B10" w14:textId="77777777" w:rsidR="008571C2" w:rsidRDefault="008571C2" w:rsidP="008571C2">
            <w:pPr>
              <w:spacing w:after="100" w:afterAutospacing="1"/>
              <w:contextualSpacing/>
              <w:rPr>
                <w:sz w:val="18"/>
                <w:szCs w:val="18"/>
              </w:rPr>
            </w:pPr>
            <w:r>
              <w:rPr>
                <w:sz w:val="18"/>
                <w:szCs w:val="18"/>
              </w:rPr>
              <w:t>1:1</w:t>
            </w:r>
          </w:p>
          <w:p w14:paraId="318C2A1F" w14:textId="77777777" w:rsidR="008571C2" w:rsidRDefault="008571C2" w:rsidP="008571C2">
            <w:pPr>
              <w:spacing w:after="100" w:afterAutospacing="1"/>
              <w:contextualSpacing/>
              <w:rPr>
                <w:sz w:val="18"/>
                <w:szCs w:val="18"/>
              </w:rPr>
            </w:pPr>
            <w:r>
              <w:rPr>
                <w:sz w:val="18"/>
                <w:szCs w:val="18"/>
              </w:rPr>
              <w:t>1:2</w:t>
            </w:r>
          </w:p>
          <w:p w14:paraId="6938C1C6" w14:textId="77777777" w:rsidR="008571C2" w:rsidRDefault="008571C2" w:rsidP="008571C2">
            <w:pPr>
              <w:spacing w:after="100" w:afterAutospacing="1"/>
              <w:contextualSpacing/>
              <w:rPr>
                <w:sz w:val="18"/>
                <w:szCs w:val="18"/>
              </w:rPr>
            </w:pPr>
          </w:p>
          <w:p w14:paraId="416EB2F4" w14:textId="77777777" w:rsidR="008571C2" w:rsidRPr="00635773" w:rsidRDefault="008571C2" w:rsidP="008571C2">
            <w:pPr>
              <w:spacing w:after="100" w:afterAutospacing="1"/>
              <w:contextualSpacing/>
              <w:rPr>
                <w:sz w:val="18"/>
                <w:szCs w:val="18"/>
              </w:rPr>
            </w:pPr>
          </w:p>
        </w:tc>
        <w:tc>
          <w:tcPr>
            <w:tcW w:w="841" w:type="dxa"/>
          </w:tcPr>
          <w:p w14:paraId="4ED4154E" w14:textId="77777777" w:rsidR="008571C2" w:rsidRDefault="008571C2" w:rsidP="008571C2">
            <w:pPr>
              <w:spacing w:after="100" w:afterAutospacing="1"/>
              <w:contextualSpacing/>
              <w:rPr>
                <w:sz w:val="18"/>
                <w:szCs w:val="18"/>
              </w:rPr>
            </w:pPr>
            <w:r>
              <w:rPr>
                <w:sz w:val="18"/>
                <w:szCs w:val="18"/>
              </w:rPr>
              <w:t>1:1</w:t>
            </w:r>
          </w:p>
          <w:p w14:paraId="394222EF" w14:textId="77777777" w:rsidR="008571C2" w:rsidRDefault="008571C2" w:rsidP="008571C2">
            <w:pPr>
              <w:spacing w:after="100" w:afterAutospacing="1"/>
              <w:contextualSpacing/>
              <w:rPr>
                <w:sz w:val="18"/>
                <w:szCs w:val="18"/>
              </w:rPr>
            </w:pPr>
            <w:r>
              <w:rPr>
                <w:sz w:val="18"/>
                <w:szCs w:val="18"/>
              </w:rPr>
              <w:t>1:2</w:t>
            </w:r>
          </w:p>
          <w:p w14:paraId="3942FD3F" w14:textId="77777777" w:rsidR="008571C2" w:rsidRPr="00635773" w:rsidRDefault="008571C2" w:rsidP="008571C2">
            <w:pPr>
              <w:spacing w:after="100" w:afterAutospacing="1"/>
              <w:contextualSpacing/>
              <w:rPr>
                <w:sz w:val="18"/>
                <w:szCs w:val="18"/>
              </w:rPr>
            </w:pPr>
          </w:p>
        </w:tc>
      </w:tr>
      <w:tr w:rsidR="00091D1E" w14:paraId="4F52D753" w14:textId="77777777" w:rsidTr="00422EE8">
        <w:trPr>
          <w:trHeight w:hRule="exact" w:val="400"/>
        </w:trPr>
        <w:tc>
          <w:tcPr>
            <w:tcW w:w="1502" w:type="dxa"/>
          </w:tcPr>
          <w:p w14:paraId="6D7FC52C" w14:textId="77777777" w:rsidR="008571C2" w:rsidRPr="004D7CEC" w:rsidRDefault="008571C2" w:rsidP="008571C2">
            <w:pPr>
              <w:spacing w:after="100" w:afterAutospacing="1"/>
              <w:rPr>
                <w:b/>
                <w:sz w:val="18"/>
                <w:szCs w:val="18"/>
              </w:rPr>
            </w:pPr>
            <w:r w:rsidRPr="004D7CEC">
              <w:rPr>
                <w:b/>
                <w:sz w:val="18"/>
                <w:szCs w:val="18"/>
              </w:rPr>
              <w:t>Time in</w:t>
            </w:r>
          </w:p>
        </w:tc>
        <w:tc>
          <w:tcPr>
            <w:tcW w:w="831" w:type="dxa"/>
          </w:tcPr>
          <w:p w14:paraId="59BC1ED8" w14:textId="77777777" w:rsidR="008571C2" w:rsidRPr="00635773" w:rsidRDefault="008571C2" w:rsidP="008571C2">
            <w:pPr>
              <w:spacing w:after="100" w:afterAutospacing="1"/>
              <w:rPr>
                <w:sz w:val="18"/>
                <w:szCs w:val="18"/>
              </w:rPr>
            </w:pPr>
          </w:p>
        </w:tc>
        <w:tc>
          <w:tcPr>
            <w:tcW w:w="831" w:type="dxa"/>
            <w:gridSpan w:val="2"/>
          </w:tcPr>
          <w:p w14:paraId="20F83A09" w14:textId="77777777" w:rsidR="008571C2" w:rsidRPr="00635773" w:rsidRDefault="008571C2" w:rsidP="008571C2">
            <w:pPr>
              <w:spacing w:after="100" w:afterAutospacing="1"/>
              <w:rPr>
                <w:sz w:val="18"/>
                <w:szCs w:val="18"/>
              </w:rPr>
            </w:pPr>
          </w:p>
        </w:tc>
        <w:tc>
          <w:tcPr>
            <w:tcW w:w="831" w:type="dxa"/>
          </w:tcPr>
          <w:p w14:paraId="6DD71E85" w14:textId="77777777" w:rsidR="008571C2" w:rsidRPr="00635773" w:rsidRDefault="008571C2" w:rsidP="008571C2">
            <w:pPr>
              <w:spacing w:after="100" w:afterAutospacing="1"/>
              <w:rPr>
                <w:sz w:val="18"/>
                <w:szCs w:val="18"/>
              </w:rPr>
            </w:pPr>
          </w:p>
        </w:tc>
        <w:tc>
          <w:tcPr>
            <w:tcW w:w="831" w:type="dxa"/>
          </w:tcPr>
          <w:p w14:paraId="70BAB772" w14:textId="77777777" w:rsidR="008571C2" w:rsidRPr="00635773" w:rsidRDefault="008571C2" w:rsidP="008571C2">
            <w:pPr>
              <w:spacing w:after="100" w:afterAutospacing="1"/>
              <w:rPr>
                <w:sz w:val="18"/>
                <w:szCs w:val="18"/>
              </w:rPr>
            </w:pPr>
          </w:p>
        </w:tc>
        <w:tc>
          <w:tcPr>
            <w:tcW w:w="831" w:type="dxa"/>
          </w:tcPr>
          <w:p w14:paraId="461C763E" w14:textId="77777777" w:rsidR="008571C2" w:rsidRPr="00635773" w:rsidRDefault="008571C2" w:rsidP="008571C2">
            <w:pPr>
              <w:spacing w:after="100" w:afterAutospacing="1"/>
              <w:rPr>
                <w:sz w:val="18"/>
                <w:szCs w:val="18"/>
              </w:rPr>
            </w:pPr>
          </w:p>
        </w:tc>
        <w:tc>
          <w:tcPr>
            <w:tcW w:w="791" w:type="dxa"/>
          </w:tcPr>
          <w:p w14:paraId="4CF0FCAB" w14:textId="77777777" w:rsidR="008571C2" w:rsidRPr="00635773" w:rsidRDefault="008571C2" w:rsidP="008571C2">
            <w:pPr>
              <w:spacing w:after="100" w:afterAutospacing="1"/>
              <w:rPr>
                <w:sz w:val="18"/>
                <w:szCs w:val="18"/>
              </w:rPr>
            </w:pPr>
          </w:p>
        </w:tc>
        <w:tc>
          <w:tcPr>
            <w:tcW w:w="841" w:type="dxa"/>
          </w:tcPr>
          <w:p w14:paraId="541A0549" w14:textId="77777777" w:rsidR="008571C2" w:rsidRPr="00635773" w:rsidRDefault="008571C2" w:rsidP="008571C2">
            <w:pPr>
              <w:spacing w:after="100" w:afterAutospacing="1"/>
              <w:rPr>
                <w:sz w:val="18"/>
                <w:szCs w:val="18"/>
              </w:rPr>
            </w:pPr>
          </w:p>
        </w:tc>
        <w:tc>
          <w:tcPr>
            <w:tcW w:w="841" w:type="dxa"/>
          </w:tcPr>
          <w:p w14:paraId="0549A135" w14:textId="77777777" w:rsidR="008571C2" w:rsidRPr="00635773" w:rsidRDefault="008571C2" w:rsidP="008571C2">
            <w:pPr>
              <w:spacing w:after="100" w:afterAutospacing="1"/>
              <w:rPr>
                <w:sz w:val="18"/>
                <w:szCs w:val="18"/>
              </w:rPr>
            </w:pPr>
          </w:p>
        </w:tc>
        <w:tc>
          <w:tcPr>
            <w:tcW w:w="841" w:type="dxa"/>
          </w:tcPr>
          <w:p w14:paraId="74BA2001" w14:textId="77777777" w:rsidR="008571C2" w:rsidRPr="00635773" w:rsidRDefault="008571C2" w:rsidP="008571C2">
            <w:pPr>
              <w:spacing w:after="100" w:afterAutospacing="1"/>
              <w:rPr>
                <w:sz w:val="18"/>
                <w:szCs w:val="18"/>
              </w:rPr>
            </w:pPr>
          </w:p>
        </w:tc>
        <w:tc>
          <w:tcPr>
            <w:tcW w:w="841" w:type="dxa"/>
          </w:tcPr>
          <w:p w14:paraId="236AB795" w14:textId="77777777" w:rsidR="008571C2" w:rsidRPr="00635773" w:rsidRDefault="008571C2" w:rsidP="008571C2">
            <w:pPr>
              <w:spacing w:after="100" w:afterAutospacing="1"/>
              <w:rPr>
                <w:sz w:val="18"/>
                <w:szCs w:val="18"/>
              </w:rPr>
            </w:pPr>
          </w:p>
        </w:tc>
        <w:tc>
          <w:tcPr>
            <w:tcW w:w="841" w:type="dxa"/>
          </w:tcPr>
          <w:p w14:paraId="50119449" w14:textId="77777777" w:rsidR="008571C2" w:rsidRPr="00635773" w:rsidRDefault="008571C2" w:rsidP="008571C2">
            <w:pPr>
              <w:spacing w:after="100" w:afterAutospacing="1"/>
              <w:rPr>
                <w:sz w:val="18"/>
                <w:szCs w:val="18"/>
              </w:rPr>
            </w:pPr>
          </w:p>
        </w:tc>
        <w:tc>
          <w:tcPr>
            <w:tcW w:w="841" w:type="dxa"/>
          </w:tcPr>
          <w:p w14:paraId="4D72A776" w14:textId="77777777" w:rsidR="008571C2" w:rsidRPr="00635773" w:rsidRDefault="008571C2" w:rsidP="008571C2">
            <w:pPr>
              <w:spacing w:after="100" w:afterAutospacing="1"/>
              <w:rPr>
                <w:sz w:val="18"/>
                <w:szCs w:val="18"/>
              </w:rPr>
            </w:pPr>
          </w:p>
        </w:tc>
        <w:tc>
          <w:tcPr>
            <w:tcW w:w="841" w:type="dxa"/>
          </w:tcPr>
          <w:p w14:paraId="428F25C5" w14:textId="77777777" w:rsidR="008571C2" w:rsidRPr="00635773" w:rsidRDefault="008571C2" w:rsidP="008571C2">
            <w:pPr>
              <w:spacing w:after="100" w:afterAutospacing="1"/>
              <w:rPr>
                <w:sz w:val="18"/>
                <w:szCs w:val="18"/>
              </w:rPr>
            </w:pPr>
          </w:p>
        </w:tc>
        <w:tc>
          <w:tcPr>
            <w:tcW w:w="841" w:type="dxa"/>
          </w:tcPr>
          <w:p w14:paraId="08A8D07C" w14:textId="77777777" w:rsidR="008571C2" w:rsidRPr="00635773" w:rsidRDefault="008571C2" w:rsidP="008571C2">
            <w:pPr>
              <w:spacing w:after="100" w:afterAutospacing="1"/>
              <w:rPr>
                <w:sz w:val="18"/>
                <w:szCs w:val="18"/>
              </w:rPr>
            </w:pPr>
          </w:p>
        </w:tc>
      </w:tr>
      <w:tr w:rsidR="00091D1E" w14:paraId="33EA4E60" w14:textId="77777777" w:rsidTr="00422EE8">
        <w:trPr>
          <w:trHeight w:hRule="exact" w:val="445"/>
        </w:trPr>
        <w:tc>
          <w:tcPr>
            <w:tcW w:w="1502" w:type="dxa"/>
          </w:tcPr>
          <w:p w14:paraId="381B606C" w14:textId="77777777" w:rsidR="008571C2" w:rsidRPr="004D7CEC" w:rsidRDefault="008571C2" w:rsidP="008571C2">
            <w:pPr>
              <w:spacing w:after="100" w:afterAutospacing="1"/>
              <w:rPr>
                <w:b/>
                <w:sz w:val="18"/>
                <w:szCs w:val="18"/>
              </w:rPr>
            </w:pPr>
            <w:r w:rsidRPr="004D7CEC">
              <w:rPr>
                <w:b/>
                <w:sz w:val="18"/>
                <w:szCs w:val="18"/>
              </w:rPr>
              <w:t>Time Out</w:t>
            </w:r>
          </w:p>
        </w:tc>
        <w:tc>
          <w:tcPr>
            <w:tcW w:w="831" w:type="dxa"/>
          </w:tcPr>
          <w:p w14:paraId="0D4EDDD6" w14:textId="77777777" w:rsidR="008571C2" w:rsidRPr="00635773" w:rsidRDefault="008571C2" w:rsidP="008571C2">
            <w:pPr>
              <w:spacing w:after="100" w:afterAutospacing="1"/>
              <w:rPr>
                <w:sz w:val="18"/>
                <w:szCs w:val="18"/>
              </w:rPr>
            </w:pPr>
          </w:p>
        </w:tc>
        <w:tc>
          <w:tcPr>
            <w:tcW w:w="831" w:type="dxa"/>
            <w:gridSpan w:val="2"/>
          </w:tcPr>
          <w:p w14:paraId="25A122FA" w14:textId="77777777" w:rsidR="008571C2" w:rsidRPr="00635773" w:rsidRDefault="008571C2" w:rsidP="008571C2">
            <w:pPr>
              <w:spacing w:after="100" w:afterAutospacing="1"/>
              <w:rPr>
                <w:sz w:val="18"/>
                <w:szCs w:val="18"/>
              </w:rPr>
            </w:pPr>
          </w:p>
        </w:tc>
        <w:tc>
          <w:tcPr>
            <w:tcW w:w="831" w:type="dxa"/>
          </w:tcPr>
          <w:p w14:paraId="31C78832" w14:textId="77777777" w:rsidR="008571C2" w:rsidRPr="00635773" w:rsidRDefault="008571C2" w:rsidP="008571C2">
            <w:pPr>
              <w:spacing w:after="100" w:afterAutospacing="1"/>
              <w:rPr>
                <w:sz w:val="18"/>
                <w:szCs w:val="18"/>
              </w:rPr>
            </w:pPr>
          </w:p>
        </w:tc>
        <w:tc>
          <w:tcPr>
            <w:tcW w:w="831" w:type="dxa"/>
          </w:tcPr>
          <w:p w14:paraId="4EC0A28E" w14:textId="77777777" w:rsidR="008571C2" w:rsidRPr="00635773" w:rsidRDefault="008571C2" w:rsidP="008571C2">
            <w:pPr>
              <w:spacing w:after="100" w:afterAutospacing="1"/>
              <w:rPr>
                <w:sz w:val="18"/>
                <w:szCs w:val="18"/>
              </w:rPr>
            </w:pPr>
          </w:p>
        </w:tc>
        <w:tc>
          <w:tcPr>
            <w:tcW w:w="831" w:type="dxa"/>
          </w:tcPr>
          <w:p w14:paraId="4F290ADC" w14:textId="77777777" w:rsidR="008571C2" w:rsidRPr="00635773" w:rsidRDefault="008571C2" w:rsidP="008571C2">
            <w:pPr>
              <w:spacing w:after="100" w:afterAutospacing="1"/>
              <w:rPr>
                <w:sz w:val="18"/>
                <w:szCs w:val="18"/>
              </w:rPr>
            </w:pPr>
          </w:p>
        </w:tc>
        <w:tc>
          <w:tcPr>
            <w:tcW w:w="791" w:type="dxa"/>
          </w:tcPr>
          <w:p w14:paraId="74927BA0" w14:textId="77777777" w:rsidR="008571C2" w:rsidRPr="00635773" w:rsidRDefault="008571C2" w:rsidP="008571C2">
            <w:pPr>
              <w:spacing w:after="100" w:afterAutospacing="1"/>
              <w:rPr>
                <w:sz w:val="18"/>
                <w:szCs w:val="18"/>
              </w:rPr>
            </w:pPr>
          </w:p>
        </w:tc>
        <w:tc>
          <w:tcPr>
            <w:tcW w:w="841" w:type="dxa"/>
          </w:tcPr>
          <w:p w14:paraId="329DA3EF" w14:textId="77777777" w:rsidR="008571C2" w:rsidRPr="00635773" w:rsidRDefault="008571C2" w:rsidP="008571C2">
            <w:pPr>
              <w:spacing w:after="100" w:afterAutospacing="1"/>
              <w:rPr>
                <w:sz w:val="18"/>
                <w:szCs w:val="18"/>
              </w:rPr>
            </w:pPr>
          </w:p>
        </w:tc>
        <w:tc>
          <w:tcPr>
            <w:tcW w:w="841" w:type="dxa"/>
          </w:tcPr>
          <w:p w14:paraId="64A6D692" w14:textId="77777777" w:rsidR="008571C2" w:rsidRPr="00635773" w:rsidRDefault="008571C2" w:rsidP="008571C2">
            <w:pPr>
              <w:spacing w:after="100" w:afterAutospacing="1"/>
              <w:rPr>
                <w:sz w:val="18"/>
                <w:szCs w:val="18"/>
              </w:rPr>
            </w:pPr>
          </w:p>
        </w:tc>
        <w:tc>
          <w:tcPr>
            <w:tcW w:w="841" w:type="dxa"/>
          </w:tcPr>
          <w:p w14:paraId="6F829B91" w14:textId="77777777" w:rsidR="008571C2" w:rsidRPr="00635773" w:rsidRDefault="008571C2" w:rsidP="008571C2">
            <w:pPr>
              <w:spacing w:after="100" w:afterAutospacing="1"/>
              <w:rPr>
                <w:sz w:val="18"/>
                <w:szCs w:val="18"/>
              </w:rPr>
            </w:pPr>
          </w:p>
        </w:tc>
        <w:tc>
          <w:tcPr>
            <w:tcW w:w="841" w:type="dxa"/>
          </w:tcPr>
          <w:p w14:paraId="00970589" w14:textId="77777777" w:rsidR="008571C2" w:rsidRPr="00635773" w:rsidRDefault="008571C2" w:rsidP="008571C2">
            <w:pPr>
              <w:spacing w:after="100" w:afterAutospacing="1"/>
              <w:rPr>
                <w:sz w:val="18"/>
                <w:szCs w:val="18"/>
              </w:rPr>
            </w:pPr>
          </w:p>
        </w:tc>
        <w:tc>
          <w:tcPr>
            <w:tcW w:w="841" w:type="dxa"/>
          </w:tcPr>
          <w:p w14:paraId="3CBC15FD" w14:textId="77777777" w:rsidR="008571C2" w:rsidRPr="00635773" w:rsidRDefault="008571C2" w:rsidP="008571C2">
            <w:pPr>
              <w:spacing w:after="100" w:afterAutospacing="1"/>
              <w:rPr>
                <w:sz w:val="18"/>
                <w:szCs w:val="18"/>
              </w:rPr>
            </w:pPr>
          </w:p>
        </w:tc>
        <w:tc>
          <w:tcPr>
            <w:tcW w:w="841" w:type="dxa"/>
          </w:tcPr>
          <w:p w14:paraId="16A44DC0" w14:textId="77777777" w:rsidR="008571C2" w:rsidRPr="00635773" w:rsidRDefault="008571C2" w:rsidP="008571C2">
            <w:pPr>
              <w:spacing w:after="100" w:afterAutospacing="1"/>
              <w:rPr>
                <w:sz w:val="18"/>
                <w:szCs w:val="18"/>
              </w:rPr>
            </w:pPr>
          </w:p>
        </w:tc>
        <w:tc>
          <w:tcPr>
            <w:tcW w:w="841" w:type="dxa"/>
          </w:tcPr>
          <w:p w14:paraId="38477E97" w14:textId="77777777" w:rsidR="008571C2" w:rsidRPr="00635773" w:rsidRDefault="008571C2" w:rsidP="008571C2">
            <w:pPr>
              <w:spacing w:after="100" w:afterAutospacing="1"/>
              <w:rPr>
                <w:sz w:val="18"/>
                <w:szCs w:val="18"/>
              </w:rPr>
            </w:pPr>
          </w:p>
        </w:tc>
        <w:tc>
          <w:tcPr>
            <w:tcW w:w="841" w:type="dxa"/>
          </w:tcPr>
          <w:p w14:paraId="29D03768" w14:textId="77777777" w:rsidR="008571C2" w:rsidRPr="00635773" w:rsidRDefault="008571C2" w:rsidP="008571C2">
            <w:pPr>
              <w:spacing w:after="100" w:afterAutospacing="1"/>
              <w:rPr>
                <w:sz w:val="18"/>
                <w:szCs w:val="18"/>
              </w:rPr>
            </w:pPr>
          </w:p>
        </w:tc>
      </w:tr>
      <w:tr w:rsidR="00091D1E" w14:paraId="7CB7CAF3" w14:textId="77777777" w:rsidTr="00422EE8">
        <w:trPr>
          <w:trHeight w:hRule="exact" w:val="265"/>
        </w:trPr>
        <w:tc>
          <w:tcPr>
            <w:tcW w:w="1502" w:type="dxa"/>
          </w:tcPr>
          <w:p w14:paraId="3ECD7831" w14:textId="77777777" w:rsidR="008571C2" w:rsidRPr="003A65E2" w:rsidRDefault="008571C2" w:rsidP="008571C2">
            <w:pPr>
              <w:spacing w:after="100" w:afterAutospacing="1"/>
              <w:rPr>
                <w:b/>
                <w:sz w:val="18"/>
                <w:szCs w:val="18"/>
              </w:rPr>
            </w:pPr>
            <w:r w:rsidRPr="003A65E2">
              <w:rPr>
                <w:b/>
                <w:sz w:val="18"/>
                <w:szCs w:val="18"/>
              </w:rPr>
              <w:t>Time In</w:t>
            </w:r>
          </w:p>
        </w:tc>
        <w:tc>
          <w:tcPr>
            <w:tcW w:w="831" w:type="dxa"/>
          </w:tcPr>
          <w:p w14:paraId="6B88B5EE" w14:textId="77777777" w:rsidR="008571C2" w:rsidRPr="00635773" w:rsidRDefault="008571C2" w:rsidP="008571C2">
            <w:pPr>
              <w:spacing w:after="100" w:afterAutospacing="1"/>
              <w:rPr>
                <w:sz w:val="18"/>
                <w:szCs w:val="18"/>
              </w:rPr>
            </w:pPr>
          </w:p>
        </w:tc>
        <w:tc>
          <w:tcPr>
            <w:tcW w:w="831" w:type="dxa"/>
            <w:gridSpan w:val="2"/>
          </w:tcPr>
          <w:p w14:paraId="76B86C42" w14:textId="77777777" w:rsidR="008571C2" w:rsidRPr="00635773" w:rsidRDefault="008571C2" w:rsidP="008571C2">
            <w:pPr>
              <w:spacing w:after="100" w:afterAutospacing="1"/>
              <w:rPr>
                <w:sz w:val="18"/>
                <w:szCs w:val="18"/>
              </w:rPr>
            </w:pPr>
          </w:p>
        </w:tc>
        <w:tc>
          <w:tcPr>
            <w:tcW w:w="831" w:type="dxa"/>
          </w:tcPr>
          <w:p w14:paraId="1C1E2979" w14:textId="77777777" w:rsidR="008571C2" w:rsidRPr="00635773" w:rsidRDefault="008571C2" w:rsidP="008571C2">
            <w:pPr>
              <w:spacing w:after="100" w:afterAutospacing="1"/>
              <w:rPr>
                <w:sz w:val="18"/>
                <w:szCs w:val="18"/>
              </w:rPr>
            </w:pPr>
          </w:p>
        </w:tc>
        <w:tc>
          <w:tcPr>
            <w:tcW w:w="831" w:type="dxa"/>
          </w:tcPr>
          <w:p w14:paraId="4C29C66C" w14:textId="77777777" w:rsidR="008571C2" w:rsidRPr="00635773" w:rsidRDefault="008571C2" w:rsidP="008571C2">
            <w:pPr>
              <w:spacing w:after="100" w:afterAutospacing="1"/>
              <w:rPr>
                <w:sz w:val="18"/>
                <w:szCs w:val="18"/>
              </w:rPr>
            </w:pPr>
          </w:p>
        </w:tc>
        <w:tc>
          <w:tcPr>
            <w:tcW w:w="831" w:type="dxa"/>
          </w:tcPr>
          <w:p w14:paraId="79ADF14D" w14:textId="77777777" w:rsidR="008571C2" w:rsidRPr="00635773" w:rsidRDefault="008571C2" w:rsidP="008571C2">
            <w:pPr>
              <w:spacing w:after="100" w:afterAutospacing="1"/>
              <w:rPr>
                <w:sz w:val="18"/>
                <w:szCs w:val="18"/>
              </w:rPr>
            </w:pPr>
          </w:p>
        </w:tc>
        <w:tc>
          <w:tcPr>
            <w:tcW w:w="791" w:type="dxa"/>
          </w:tcPr>
          <w:p w14:paraId="210F0F89" w14:textId="77777777" w:rsidR="008571C2" w:rsidRPr="00635773" w:rsidRDefault="008571C2" w:rsidP="008571C2">
            <w:pPr>
              <w:spacing w:after="100" w:afterAutospacing="1"/>
              <w:rPr>
                <w:sz w:val="18"/>
                <w:szCs w:val="18"/>
              </w:rPr>
            </w:pPr>
          </w:p>
        </w:tc>
        <w:tc>
          <w:tcPr>
            <w:tcW w:w="841" w:type="dxa"/>
          </w:tcPr>
          <w:p w14:paraId="59D3B849" w14:textId="77777777" w:rsidR="008571C2" w:rsidRPr="00635773" w:rsidRDefault="008571C2" w:rsidP="008571C2">
            <w:pPr>
              <w:spacing w:after="100" w:afterAutospacing="1"/>
              <w:rPr>
                <w:sz w:val="18"/>
                <w:szCs w:val="18"/>
              </w:rPr>
            </w:pPr>
          </w:p>
        </w:tc>
        <w:tc>
          <w:tcPr>
            <w:tcW w:w="841" w:type="dxa"/>
          </w:tcPr>
          <w:p w14:paraId="2A51A73B" w14:textId="77777777" w:rsidR="008571C2" w:rsidRPr="00635773" w:rsidRDefault="008571C2" w:rsidP="008571C2">
            <w:pPr>
              <w:spacing w:after="100" w:afterAutospacing="1"/>
              <w:rPr>
                <w:sz w:val="18"/>
                <w:szCs w:val="18"/>
              </w:rPr>
            </w:pPr>
          </w:p>
        </w:tc>
        <w:tc>
          <w:tcPr>
            <w:tcW w:w="841" w:type="dxa"/>
          </w:tcPr>
          <w:p w14:paraId="19894CB1" w14:textId="77777777" w:rsidR="008571C2" w:rsidRPr="00635773" w:rsidRDefault="008571C2" w:rsidP="008571C2">
            <w:pPr>
              <w:spacing w:after="100" w:afterAutospacing="1"/>
              <w:rPr>
                <w:sz w:val="18"/>
                <w:szCs w:val="18"/>
              </w:rPr>
            </w:pPr>
          </w:p>
        </w:tc>
        <w:tc>
          <w:tcPr>
            <w:tcW w:w="841" w:type="dxa"/>
          </w:tcPr>
          <w:p w14:paraId="434FD600" w14:textId="77777777" w:rsidR="008571C2" w:rsidRPr="00635773" w:rsidRDefault="008571C2" w:rsidP="008571C2">
            <w:pPr>
              <w:spacing w:after="100" w:afterAutospacing="1"/>
              <w:rPr>
                <w:sz w:val="18"/>
                <w:szCs w:val="18"/>
              </w:rPr>
            </w:pPr>
          </w:p>
        </w:tc>
        <w:tc>
          <w:tcPr>
            <w:tcW w:w="841" w:type="dxa"/>
          </w:tcPr>
          <w:p w14:paraId="68D1A493" w14:textId="77777777" w:rsidR="008571C2" w:rsidRPr="00635773" w:rsidRDefault="008571C2" w:rsidP="008571C2">
            <w:pPr>
              <w:spacing w:after="100" w:afterAutospacing="1"/>
              <w:rPr>
                <w:sz w:val="18"/>
                <w:szCs w:val="18"/>
              </w:rPr>
            </w:pPr>
          </w:p>
        </w:tc>
        <w:tc>
          <w:tcPr>
            <w:tcW w:w="841" w:type="dxa"/>
          </w:tcPr>
          <w:p w14:paraId="4DA38ECB" w14:textId="77777777" w:rsidR="008571C2" w:rsidRPr="00635773" w:rsidRDefault="008571C2" w:rsidP="008571C2">
            <w:pPr>
              <w:spacing w:after="100" w:afterAutospacing="1"/>
              <w:rPr>
                <w:sz w:val="18"/>
                <w:szCs w:val="18"/>
              </w:rPr>
            </w:pPr>
          </w:p>
        </w:tc>
        <w:tc>
          <w:tcPr>
            <w:tcW w:w="841" w:type="dxa"/>
          </w:tcPr>
          <w:p w14:paraId="16A9D119" w14:textId="77777777" w:rsidR="008571C2" w:rsidRPr="00635773" w:rsidRDefault="008571C2" w:rsidP="008571C2">
            <w:pPr>
              <w:spacing w:after="100" w:afterAutospacing="1"/>
              <w:rPr>
                <w:sz w:val="18"/>
                <w:szCs w:val="18"/>
              </w:rPr>
            </w:pPr>
          </w:p>
        </w:tc>
        <w:tc>
          <w:tcPr>
            <w:tcW w:w="841" w:type="dxa"/>
          </w:tcPr>
          <w:p w14:paraId="0BC76D46" w14:textId="77777777" w:rsidR="008571C2" w:rsidRPr="00635773" w:rsidRDefault="008571C2" w:rsidP="008571C2">
            <w:pPr>
              <w:spacing w:after="100" w:afterAutospacing="1"/>
              <w:rPr>
                <w:sz w:val="18"/>
                <w:szCs w:val="18"/>
              </w:rPr>
            </w:pPr>
          </w:p>
        </w:tc>
      </w:tr>
      <w:tr w:rsidR="00091D1E" w14:paraId="2F403678" w14:textId="77777777" w:rsidTr="00422EE8">
        <w:trPr>
          <w:trHeight w:hRule="exact" w:val="265"/>
        </w:trPr>
        <w:tc>
          <w:tcPr>
            <w:tcW w:w="1502" w:type="dxa"/>
          </w:tcPr>
          <w:p w14:paraId="31F1D925" w14:textId="77777777" w:rsidR="008571C2" w:rsidRPr="003A65E2" w:rsidRDefault="008571C2" w:rsidP="008571C2">
            <w:pPr>
              <w:spacing w:after="100" w:afterAutospacing="1"/>
              <w:rPr>
                <w:b/>
                <w:sz w:val="18"/>
                <w:szCs w:val="18"/>
              </w:rPr>
            </w:pPr>
            <w:r w:rsidRPr="003A65E2">
              <w:rPr>
                <w:b/>
                <w:sz w:val="18"/>
                <w:szCs w:val="18"/>
              </w:rPr>
              <w:t>Time Out</w:t>
            </w:r>
          </w:p>
        </w:tc>
        <w:tc>
          <w:tcPr>
            <w:tcW w:w="831" w:type="dxa"/>
          </w:tcPr>
          <w:p w14:paraId="26242680" w14:textId="77777777" w:rsidR="008571C2" w:rsidRPr="00635773" w:rsidRDefault="008571C2" w:rsidP="008571C2">
            <w:pPr>
              <w:spacing w:after="100" w:afterAutospacing="1"/>
              <w:rPr>
                <w:sz w:val="18"/>
                <w:szCs w:val="18"/>
              </w:rPr>
            </w:pPr>
          </w:p>
        </w:tc>
        <w:tc>
          <w:tcPr>
            <w:tcW w:w="831" w:type="dxa"/>
            <w:gridSpan w:val="2"/>
          </w:tcPr>
          <w:p w14:paraId="53E5CFF8" w14:textId="77777777" w:rsidR="008571C2" w:rsidRPr="00635773" w:rsidRDefault="008571C2" w:rsidP="008571C2">
            <w:pPr>
              <w:spacing w:after="100" w:afterAutospacing="1"/>
              <w:rPr>
                <w:sz w:val="18"/>
                <w:szCs w:val="18"/>
              </w:rPr>
            </w:pPr>
          </w:p>
        </w:tc>
        <w:tc>
          <w:tcPr>
            <w:tcW w:w="831" w:type="dxa"/>
          </w:tcPr>
          <w:p w14:paraId="32684445" w14:textId="77777777" w:rsidR="008571C2" w:rsidRPr="00635773" w:rsidRDefault="008571C2" w:rsidP="008571C2">
            <w:pPr>
              <w:spacing w:after="100" w:afterAutospacing="1"/>
              <w:rPr>
                <w:sz w:val="18"/>
                <w:szCs w:val="18"/>
              </w:rPr>
            </w:pPr>
          </w:p>
        </w:tc>
        <w:tc>
          <w:tcPr>
            <w:tcW w:w="831" w:type="dxa"/>
          </w:tcPr>
          <w:p w14:paraId="650FE979" w14:textId="77777777" w:rsidR="008571C2" w:rsidRPr="00635773" w:rsidRDefault="008571C2" w:rsidP="008571C2">
            <w:pPr>
              <w:spacing w:after="100" w:afterAutospacing="1"/>
              <w:rPr>
                <w:sz w:val="18"/>
                <w:szCs w:val="18"/>
              </w:rPr>
            </w:pPr>
          </w:p>
        </w:tc>
        <w:tc>
          <w:tcPr>
            <w:tcW w:w="831" w:type="dxa"/>
          </w:tcPr>
          <w:p w14:paraId="2E7CC211" w14:textId="77777777" w:rsidR="008571C2" w:rsidRPr="00635773" w:rsidRDefault="008571C2" w:rsidP="008571C2">
            <w:pPr>
              <w:spacing w:after="100" w:afterAutospacing="1"/>
              <w:rPr>
                <w:sz w:val="18"/>
                <w:szCs w:val="18"/>
              </w:rPr>
            </w:pPr>
          </w:p>
        </w:tc>
        <w:tc>
          <w:tcPr>
            <w:tcW w:w="791" w:type="dxa"/>
          </w:tcPr>
          <w:p w14:paraId="032DCA5D" w14:textId="77777777" w:rsidR="008571C2" w:rsidRPr="00635773" w:rsidRDefault="008571C2" w:rsidP="008571C2">
            <w:pPr>
              <w:spacing w:after="100" w:afterAutospacing="1"/>
              <w:rPr>
                <w:sz w:val="18"/>
                <w:szCs w:val="18"/>
              </w:rPr>
            </w:pPr>
          </w:p>
        </w:tc>
        <w:tc>
          <w:tcPr>
            <w:tcW w:w="841" w:type="dxa"/>
          </w:tcPr>
          <w:p w14:paraId="0EB91081" w14:textId="77777777" w:rsidR="008571C2" w:rsidRPr="00635773" w:rsidRDefault="008571C2" w:rsidP="008571C2">
            <w:pPr>
              <w:spacing w:after="100" w:afterAutospacing="1"/>
              <w:rPr>
                <w:sz w:val="18"/>
                <w:szCs w:val="18"/>
              </w:rPr>
            </w:pPr>
          </w:p>
        </w:tc>
        <w:tc>
          <w:tcPr>
            <w:tcW w:w="841" w:type="dxa"/>
          </w:tcPr>
          <w:p w14:paraId="6CBAD99D" w14:textId="77777777" w:rsidR="008571C2" w:rsidRPr="00635773" w:rsidRDefault="008571C2" w:rsidP="008571C2">
            <w:pPr>
              <w:spacing w:after="100" w:afterAutospacing="1"/>
              <w:rPr>
                <w:sz w:val="18"/>
                <w:szCs w:val="18"/>
              </w:rPr>
            </w:pPr>
          </w:p>
        </w:tc>
        <w:tc>
          <w:tcPr>
            <w:tcW w:w="841" w:type="dxa"/>
          </w:tcPr>
          <w:p w14:paraId="573B4815" w14:textId="77777777" w:rsidR="008571C2" w:rsidRPr="00635773" w:rsidRDefault="008571C2" w:rsidP="008571C2">
            <w:pPr>
              <w:spacing w:after="100" w:afterAutospacing="1"/>
              <w:rPr>
                <w:sz w:val="18"/>
                <w:szCs w:val="18"/>
              </w:rPr>
            </w:pPr>
          </w:p>
        </w:tc>
        <w:tc>
          <w:tcPr>
            <w:tcW w:w="841" w:type="dxa"/>
          </w:tcPr>
          <w:p w14:paraId="184924C6" w14:textId="77777777" w:rsidR="008571C2" w:rsidRPr="00635773" w:rsidRDefault="008571C2" w:rsidP="008571C2">
            <w:pPr>
              <w:spacing w:after="100" w:afterAutospacing="1"/>
              <w:rPr>
                <w:sz w:val="18"/>
                <w:szCs w:val="18"/>
              </w:rPr>
            </w:pPr>
          </w:p>
        </w:tc>
        <w:tc>
          <w:tcPr>
            <w:tcW w:w="841" w:type="dxa"/>
          </w:tcPr>
          <w:p w14:paraId="49147CEC" w14:textId="77777777" w:rsidR="008571C2" w:rsidRPr="00635773" w:rsidRDefault="008571C2" w:rsidP="008571C2">
            <w:pPr>
              <w:spacing w:after="100" w:afterAutospacing="1"/>
              <w:rPr>
                <w:sz w:val="18"/>
                <w:szCs w:val="18"/>
              </w:rPr>
            </w:pPr>
          </w:p>
        </w:tc>
        <w:tc>
          <w:tcPr>
            <w:tcW w:w="841" w:type="dxa"/>
          </w:tcPr>
          <w:p w14:paraId="32093E08" w14:textId="77777777" w:rsidR="008571C2" w:rsidRPr="00635773" w:rsidRDefault="008571C2" w:rsidP="008571C2">
            <w:pPr>
              <w:spacing w:after="100" w:afterAutospacing="1"/>
              <w:rPr>
                <w:sz w:val="18"/>
                <w:szCs w:val="18"/>
              </w:rPr>
            </w:pPr>
          </w:p>
        </w:tc>
        <w:tc>
          <w:tcPr>
            <w:tcW w:w="841" w:type="dxa"/>
          </w:tcPr>
          <w:p w14:paraId="279D79A5" w14:textId="77777777" w:rsidR="008571C2" w:rsidRPr="00635773" w:rsidRDefault="008571C2" w:rsidP="008571C2">
            <w:pPr>
              <w:spacing w:after="100" w:afterAutospacing="1"/>
              <w:rPr>
                <w:sz w:val="18"/>
                <w:szCs w:val="18"/>
              </w:rPr>
            </w:pPr>
          </w:p>
        </w:tc>
        <w:tc>
          <w:tcPr>
            <w:tcW w:w="841" w:type="dxa"/>
          </w:tcPr>
          <w:p w14:paraId="5F508662" w14:textId="77777777" w:rsidR="008571C2" w:rsidRPr="00635773" w:rsidRDefault="008571C2" w:rsidP="008571C2">
            <w:pPr>
              <w:spacing w:after="100" w:afterAutospacing="1"/>
              <w:rPr>
                <w:sz w:val="18"/>
                <w:szCs w:val="18"/>
              </w:rPr>
            </w:pPr>
          </w:p>
        </w:tc>
      </w:tr>
      <w:tr w:rsidR="00091D1E" w14:paraId="79DAB3E7" w14:textId="77777777" w:rsidTr="00422EE8">
        <w:trPr>
          <w:trHeight w:hRule="exact" w:val="265"/>
        </w:trPr>
        <w:tc>
          <w:tcPr>
            <w:tcW w:w="1502" w:type="dxa"/>
          </w:tcPr>
          <w:p w14:paraId="4D765D67" w14:textId="77777777" w:rsidR="008571C2" w:rsidRPr="007040A0" w:rsidRDefault="008571C2" w:rsidP="008571C2">
            <w:pPr>
              <w:spacing w:after="100" w:afterAutospacing="1"/>
              <w:rPr>
                <w:b/>
                <w:sz w:val="18"/>
                <w:szCs w:val="18"/>
              </w:rPr>
            </w:pPr>
            <w:r w:rsidRPr="007040A0">
              <w:rPr>
                <w:b/>
                <w:sz w:val="18"/>
                <w:szCs w:val="18"/>
              </w:rPr>
              <w:t>Total</w:t>
            </w:r>
            <w:r>
              <w:rPr>
                <w:b/>
                <w:sz w:val="18"/>
                <w:szCs w:val="18"/>
              </w:rPr>
              <w:t xml:space="preserve"> </w:t>
            </w:r>
            <w:proofErr w:type="gramStart"/>
            <w:r>
              <w:rPr>
                <w:b/>
                <w:sz w:val="18"/>
                <w:szCs w:val="18"/>
              </w:rPr>
              <w:t>( HRS</w:t>
            </w:r>
            <w:proofErr w:type="gramEnd"/>
            <w:r>
              <w:rPr>
                <w:b/>
                <w:sz w:val="18"/>
                <w:szCs w:val="18"/>
              </w:rPr>
              <w:t>)</w:t>
            </w:r>
          </w:p>
        </w:tc>
        <w:tc>
          <w:tcPr>
            <w:tcW w:w="831" w:type="dxa"/>
          </w:tcPr>
          <w:p w14:paraId="50EA2104" w14:textId="77777777" w:rsidR="008571C2" w:rsidRPr="00635773" w:rsidRDefault="008571C2" w:rsidP="008571C2">
            <w:pPr>
              <w:spacing w:after="100" w:afterAutospacing="1"/>
              <w:rPr>
                <w:sz w:val="18"/>
                <w:szCs w:val="18"/>
              </w:rPr>
            </w:pPr>
          </w:p>
        </w:tc>
        <w:tc>
          <w:tcPr>
            <w:tcW w:w="831" w:type="dxa"/>
            <w:gridSpan w:val="2"/>
          </w:tcPr>
          <w:p w14:paraId="4101862C" w14:textId="77777777" w:rsidR="008571C2" w:rsidRPr="00635773" w:rsidRDefault="008571C2" w:rsidP="008571C2">
            <w:pPr>
              <w:spacing w:after="100" w:afterAutospacing="1"/>
              <w:rPr>
                <w:sz w:val="18"/>
                <w:szCs w:val="18"/>
              </w:rPr>
            </w:pPr>
          </w:p>
        </w:tc>
        <w:tc>
          <w:tcPr>
            <w:tcW w:w="831" w:type="dxa"/>
          </w:tcPr>
          <w:p w14:paraId="72851927" w14:textId="77777777" w:rsidR="008571C2" w:rsidRPr="00635773" w:rsidRDefault="008571C2" w:rsidP="008571C2">
            <w:pPr>
              <w:spacing w:after="100" w:afterAutospacing="1"/>
              <w:rPr>
                <w:sz w:val="18"/>
                <w:szCs w:val="18"/>
              </w:rPr>
            </w:pPr>
          </w:p>
        </w:tc>
        <w:tc>
          <w:tcPr>
            <w:tcW w:w="831" w:type="dxa"/>
          </w:tcPr>
          <w:p w14:paraId="7722DED5" w14:textId="77777777" w:rsidR="008571C2" w:rsidRPr="00635773" w:rsidRDefault="008571C2" w:rsidP="008571C2">
            <w:pPr>
              <w:spacing w:after="100" w:afterAutospacing="1"/>
              <w:rPr>
                <w:sz w:val="18"/>
                <w:szCs w:val="18"/>
              </w:rPr>
            </w:pPr>
          </w:p>
        </w:tc>
        <w:tc>
          <w:tcPr>
            <w:tcW w:w="831" w:type="dxa"/>
          </w:tcPr>
          <w:p w14:paraId="0FCB805A" w14:textId="77777777" w:rsidR="008571C2" w:rsidRPr="00635773" w:rsidRDefault="008571C2" w:rsidP="008571C2">
            <w:pPr>
              <w:spacing w:after="100" w:afterAutospacing="1"/>
              <w:rPr>
                <w:sz w:val="18"/>
                <w:szCs w:val="18"/>
              </w:rPr>
            </w:pPr>
          </w:p>
        </w:tc>
        <w:tc>
          <w:tcPr>
            <w:tcW w:w="791" w:type="dxa"/>
          </w:tcPr>
          <w:p w14:paraId="0D07B0A0" w14:textId="77777777" w:rsidR="008571C2" w:rsidRPr="00635773" w:rsidRDefault="008571C2" w:rsidP="008571C2">
            <w:pPr>
              <w:spacing w:after="100" w:afterAutospacing="1"/>
              <w:rPr>
                <w:sz w:val="18"/>
                <w:szCs w:val="18"/>
              </w:rPr>
            </w:pPr>
          </w:p>
        </w:tc>
        <w:tc>
          <w:tcPr>
            <w:tcW w:w="841" w:type="dxa"/>
          </w:tcPr>
          <w:p w14:paraId="7B0F98E1" w14:textId="77777777" w:rsidR="008571C2" w:rsidRPr="00635773" w:rsidRDefault="008571C2" w:rsidP="008571C2">
            <w:pPr>
              <w:spacing w:after="100" w:afterAutospacing="1"/>
              <w:rPr>
                <w:sz w:val="18"/>
                <w:szCs w:val="18"/>
              </w:rPr>
            </w:pPr>
          </w:p>
        </w:tc>
        <w:tc>
          <w:tcPr>
            <w:tcW w:w="841" w:type="dxa"/>
          </w:tcPr>
          <w:p w14:paraId="2068D6C4" w14:textId="77777777" w:rsidR="008571C2" w:rsidRPr="00635773" w:rsidRDefault="008571C2" w:rsidP="008571C2">
            <w:pPr>
              <w:spacing w:after="100" w:afterAutospacing="1"/>
              <w:rPr>
                <w:sz w:val="18"/>
                <w:szCs w:val="18"/>
              </w:rPr>
            </w:pPr>
          </w:p>
        </w:tc>
        <w:tc>
          <w:tcPr>
            <w:tcW w:w="841" w:type="dxa"/>
          </w:tcPr>
          <w:p w14:paraId="7103EDC0" w14:textId="77777777" w:rsidR="008571C2" w:rsidRPr="00635773" w:rsidRDefault="008571C2" w:rsidP="008571C2">
            <w:pPr>
              <w:spacing w:after="100" w:afterAutospacing="1"/>
              <w:rPr>
                <w:sz w:val="18"/>
                <w:szCs w:val="18"/>
              </w:rPr>
            </w:pPr>
          </w:p>
        </w:tc>
        <w:tc>
          <w:tcPr>
            <w:tcW w:w="841" w:type="dxa"/>
          </w:tcPr>
          <w:p w14:paraId="3EC4C2B4" w14:textId="77777777" w:rsidR="008571C2" w:rsidRPr="00635773" w:rsidRDefault="008571C2" w:rsidP="008571C2">
            <w:pPr>
              <w:spacing w:after="100" w:afterAutospacing="1"/>
              <w:rPr>
                <w:sz w:val="18"/>
                <w:szCs w:val="18"/>
              </w:rPr>
            </w:pPr>
          </w:p>
        </w:tc>
        <w:tc>
          <w:tcPr>
            <w:tcW w:w="841" w:type="dxa"/>
          </w:tcPr>
          <w:p w14:paraId="1D6E5938" w14:textId="77777777" w:rsidR="008571C2" w:rsidRPr="00635773" w:rsidRDefault="008571C2" w:rsidP="008571C2">
            <w:pPr>
              <w:spacing w:after="100" w:afterAutospacing="1"/>
              <w:rPr>
                <w:sz w:val="18"/>
                <w:szCs w:val="18"/>
              </w:rPr>
            </w:pPr>
          </w:p>
        </w:tc>
        <w:tc>
          <w:tcPr>
            <w:tcW w:w="841" w:type="dxa"/>
          </w:tcPr>
          <w:p w14:paraId="2D618D6A" w14:textId="77777777" w:rsidR="008571C2" w:rsidRPr="00635773" w:rsidRDefault="008571C2" w:rsidP="008571C2">
            <w:pPr>
              <w:spacing w:after="100" w:afterAutospacing="1"/>
              <w:rPr>
                <w:sz w:val="18"/>
                <w:szCs w:val="18"/>
              </w:rPr>
            </w:pPr>
          </w:p>
        </w:tc>
        <w:tc>
          <w:tcPr>
            <w:tcW w:w="841" w:type="dxa"/>
          </w:tcPr>
          <w:p w14:paraId="127AEDB5" w14:textId="77777777" w:rsidR="008571C2" w:rsidRPr="00635773" w:rsidRDefault="008571C2" w:rsidP="008571C2">
            <w:pPr>
              <w:spacing w:after="100" w:afterAutospacing="1"/>
              <w:rPr>
                <w:sz w:val="18"/>
                <w:szCs w:val="18"/>
              </w:rPr>
            </w:pPr>
          </w:p>
        </w:tc>
        <w:tc>
          <w:tcPr>
            <w:tcW w:w="841" w:type="dxa"/>
          </w:tcPr>
          <w:p w14:paraId="10FDF633" w14:textId="77777777" w:rsidR="008571C2" w:rsidRPr="00635773" w:rsidRDefault="008571C2" w:rsidP="008571C2">
            <w:pPr>
              <w:spacing w:after="100" w:afterAutospacing="1"/>
              <w:rPr>
                <w:sz w:val="18"/>
                <w:szCs w:val="18"/>
              </w:rPr>
            </w:pPr>
          </w:p>
        </w:tc>
      </w:tr>
      <w:tr w:rsidR="00AD4834" w:rsidRPr="00635773" w14:paraId="16B291F7" w14:textId="77777777" w:rsidTr="00422EE8">
        <w:trPr>
          <w:trHeight w:val="272"/>
        </w:trPr>
        <w:tc>
          <w:tcPr>
            <w:tcW w:w="1502" w:type="dxa"/>
          </w:tcPr>
          <w:p w14:paraId="563499A8" w14:textId="77777777" w:rsidR="008571C2" w:rsidRPr="007040A0" w:rsidRDefault="008571C2" w:rsidP="008571C2">
            <w:pPr>
              <w:spacing w:after="100" w:afterAutospacing="1"/>
              <w:rPr>
                <w:b/>
                <w:sz w:val="16"/>
                <w:szCs w:val="16"/>
              </w:rPr>
            </w:pPr>
            <w:r w:rsidRPr="007040A0">
              <w:rPr>
                <w:b/>
                <w:sz w:val="16"/>
                <w:szCs w:val="16"/>
              </w:rPr>
              <w:t>Weekly Total</w:t>
            </w:r>
          </w:p>
        </w:tc>
        <w:tc>
          <w:tcPr>
            <w:tcW w:w="5787" w:type="dxa"/>
            <w:gridSpan w:val="8"/>
          </w:tcPr>
          <w:p w14:paraId="3AF79BDF" w14:textId="77777777" w:rsidR="008571C2" w:rsidRPr="00635773" w:rsidRDefault="008571C2" w:rsidP="008571C2">
            <w:pPr>
              <w:spacing w:after="100" w:afterAutospacing="1"/>
              <w:rPr>
                <w:sz w:val="16"/>
                <w:szCs w:val="16"/>
              </w:rPr>
            </w:pPr>
          </w:p>
        </w:tc>
        <w:tc>
          <w:tcPr>
            <w:tcW w:w="5887" w:type="dxa"/>
            <w:gridSpan w:val="7"/>
          </w:tcPr>
          <w:p w14:paraId="48238BAF" w14:textId="77777777" w:rsidR="008571C2" w:rsidRPr="00635773" w:rsidRDefault="008571C2" w:rsidP="008571C2">
            <w:pPr>
              <w:spacing w:after="100" w:afterAutospacing="1"/>
              <w:rPr>
                <w:sz w:val="16"/>
                <w:szCs w:val="16"/>
              </w:rPr>
            </w:pPr>
          </w:p>
        </w:tc>
      </w:tr>
    </w:tbl>
    <w:p w14:paraId="5B967EF4" w14:textId="77777777" w:rsidR="00635773" w:rsidRDefault="00BD7DDE" w:rsidP="00531CB4">
      <w:pPr>
        <w:contextualSpacing/>
        <w:rPr>
          <w:b/>
          <w:sz w:val="16"/>
          <w:szCs w:val="16"/>
        </w:rPr>
      </w:pPr>
      <w:r>
        <w:rPr>
          <w:noProof/>
        </w:rPr>
        <mc:AlternateContent>
          <mc:Choice Requires="wps">
            <w:drawing>
              <wp:anchor distT="0" distB="0" distL="114300" distR="114300" simplePos="0" relativeHeight="251660288" behindDoc="0" locked="0" layoutInCell="1" allowOverlap="1" wp14:anchorId="0430FA59" wp14:editId="6600E77F">
                <wp:simplePos x="0" y="0"/>
                <wp:positionH relativeFrom="column">
                  <wp:posOffset>-1152525</wp:posOffset>
                </wp:positionH>
                <wp:positionV relativeFrom="paragraph">
                  <wp:posOffset>6950710</wp:posOffset>
                </wp:positionV>
                <wp:extent cx="3848100" cy="1619250"/>
                <wp:effectExtent l="0" t="0" r="19050" b="1905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1619250"/>
                        </a:xfrm>
                        <a:prstGeom prst="rect">
                          <a:avLst/>
                        </a:prstGeom>
                        <a:solidFill>
                          <a:srgbClr val="FFFFFF"/>
                        </a:solidFill>
                        <a:ln w="9525">
                          <a:solidFill>
                            <a:srgbClr val="000000"/>
                          </a:solidFill>
                          <a:miter lim="800000"/>
                          <a:headEnd/>
                          <a:tailEnd/>
                        </a:ln>
                      </wps:spPr>
                      <wps:txbx>
                        <w:txbxContent>
                          <w:p w14:paraId="3869047F" w14:textId="77777777" w:rsidR="009B2338" w:rsidRDefault="009B2338" w:rsidP="00E05D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30FA59" id="_x0000_t202" coordsize="21600,21600" o:spt="202" path="m,l,21600r21600,l21600,xe">
                <v:stroke joinstyle="miter"/>
                <v:path gradientshapeok="t" o:connecttype="rect"/>
              </v:shapetype>
              <v:shape id="Text Box 5" o:spid="_x0000_s1026" type="#_x0000_t202" style="position:absolute;margin-left:-90.75pt;margin-top:547.3pt;width:303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">
                <v:textbox>
                  <w:txbxContent>
                    <w:p w14:paraId="3869047F" w14:textId="77777777" w:rsidR="009B2338" w:rsidRDefault="009B2338" w:rsidP="00E05D68"/>
                  </w:txbxContent>
                </v:textbox>
              </v:shape>
            </w:pict>
          </mc:Fallback>
        </mc:AlternateContent>
      </w:r>
      <w:r w:rsidR="00DD1341">
        <w:rPr>
          <w:noProof/>
        </w:rPr>
        <w:t xml:space="preserve">       </w:t>
      </w:r>
    </w:p>
    <w:p w14:paraId="379148C2" w14:textId="77777777" w:rsidR="00635773" w:rsidRPr="00770911" w:rsidRDefault="00531CB4" w:rsidP="00531CB4">
      <w:pPr>
        <w:contextualSpacing/>
        <w:rPr>
          <w:b/>
          <w:sz w:val="14"/>
          <w:szCs w:val="14"/>
          <w:u w:val="single"/>
        </w:rPr>
      </w:pPr>
      <w:r w:rsidRPr="00770911">
        <w:rPr>
          <w:b/>
          <w:sz w:val="14"/>
          <w:szCs w:val="14"/>
          <w:u w:val="single"/>
        </w:rPr>
        <w:t>Acknowledgement &amp; Required Signatures</w:t>
      </w:r>
    </w:p>
    <w:p w14:paraId="5BA10674" w14:textId="77777777" w:rsidR="00531CB4" w:rsidRPr="00770911" w:rsidRDefault="000D099D" w:rsidP="00531CB4">
      <w:pPr>
        <w:contextualSpacing/>
        <w:rPr>
          <w:sz w:val="14"/>
          <w:szCs w:val="14"/>
        </w:rPr>
      </w:pPr>
      <w:r w:rsidRPr="00770911">
        <w:rPr>
          <w:sz w:val="14"/>
          <w:szCs w:val="14"/>
        </w:rPr>
        <w:t xml:space="preserve">After the PCA has documented his/her time and activity, the recipient must draw a line through any dates and times he or she did not receive services from the PCA.  Review the completed time sheet for accuracy before signing. </w:t>
      </w:r>
      <w:r w:rsidR="00531CB4" w:rsidRPr="00770911">
        <w:rPr>
          <w:sz w:val="14"/>
          <w:szCs w:val="14"/>
        </w:rPr>
        <w:t>It is a federal crime to provide false information on PCA billings for Medical Assistance payment.  Your signature verifies the time and services entered above are accurate and that the services were performed as specified in the PCA Care Plan.</w:t>
      </w:r>
    </w:p>
    <w:tbl>
      <w:tblPr>
        <w:tblStyle w:val="TableGrid"/>
        <w:tblW w:w="0" w:type="auto"/>
        <w:tblLook w:val="04A0" w:firstRow="1" w:lastRow="0" w:firstColumn="1" w:lastColumn="0" w:noHBand="0" w:noVBand="1"/>
      </w:tblPr>
      <w:tblGrid>
        <w:gridCol w:w="3239"/>
        <w:gridCol w:w="3236"/>
        <w:gridCol w:w="3244"/>
        <w:gridCol w:w="3231"/>
      </w:tblGrid>
      <w:tr w:rsidR="00635773" w14:paraId="3B83D2C5" w14:textId="77777777" w:rsidTr="00635773">
        <w:tc>
          <w:tcPr>
            <w:tcW w:w="3294" w:type="dxa"/>
          </w:tcPr>
          <w:p w14:paraId="4B817106" w14:textId="77777777" w:rsidR="00635773" w:rsidRDefault="00635773" w:rsidP="00531CB4">
            <w:pPr>
              <w:contextualSpacing/>
              <w:rPr>
                <w:b/>
                <w:sz w:val="16"/>
                <w:szCs w:val="16"/>
              </w:rPr>
            </w:pPr>
            <w:r>
              <w:rPr>
                <w:b/>
                <w:sz w:val="16"/>
                <w:szCs w:val="16"/>
              </w:rPr>
              <w:t>RECIPIENT NAME</w:t>
            </w:r>
          </w:p>
          <w:p w14:paraId="3FD9C7B3" w14:textId="77777777" w:rsidR="00635773" w:rsidRDefault="005E2085" w:rsidP="00531CB4">
            <w:pPr>
              <w:contextualSpacing/>
              <w:rPr>
                <w:b/>
                <w:sz w:val="16"/>
                <w:szCs w:val="16"/>
              </w:rPr>
            </w:pPr>
            <w:r>
              <w:rPr>
                <w:b/>
                <w:sz w:val="16"/>
                <w:szCs w:val="16"/>
              </w:rPr>
              <w:t xml:space="preserve">  </w:t>
            </w:r>
            <w:r w:rsidR="000A329F">
              <w:rPr>
                <w:b/>
                <w:sz w:val="16"/>
                <w:szCs w:val="16"/>
              </w:rPr>
              <w:t xml:space="preserve">       </w:t>
            </w:r>
          </w:p>
        </w:tc>
        <w:tc>
          <w:tcPr>
            <w:tcW w:w="3294" w:type="dxa"/>
          </w:tcPr>
          <w:p w14:paraId="20CEF3AC" w14:textId="77777777" w:rsidR="00635773" w:rsidRDefault="00DA4CBD" w:rsidP="00531CB4">
            <w:pPr>
              <w:contextualSpacing/>
              <w:rPr>
                <w:b/>
                <w:sz w:val="16"/>
                <w:szCs w:val="16"/>
              </w:rPr>
            </w:pPr>
            <w:r>
              <w:rPr>
                <w:b/>
                <w:sz w:val="16"/>
                <w:szCs w:val="16"/>
              </w:rPr>
              <w:t>MA Number</w:t>
            </w:r>
          </w:p>
          <w:p w14:paraId="3E66D890" w14:textId="77777777" w:rsidR="00B92367" w:rsidRDefault="00760CF1" w:rsidP="00314254">
            <w:pPr>
              <w:contextualSpacing/>
              <w:rPr>
                <w:b/>
                <w:sz w:val="16"/>
                <w:szCs w:val="16"/>
              </w:rPr>
            </w:pPr>
            <w:r>
              <w:rPr>
                <w:b/>
                <w:sz w:val="16"/>
                <w:szCs w:val="16"/>
              </w:rPr>
              <w:t xml:space="preserve"> </w:t>
            </w:r>
          </w:p>
        </w:tc>
        <w:tc>
          <w:tcPr>
            <w:tcW w:w="3294" w:type="dxa"/>
          </w:tcPr>
          <w:p w14:paraId="0A8EE64E" w14:textId="77777777" w:rsidR="00635773" w:rsidRDefault="00635773" w:rsidP="00531CB4">
            <w:pPr>
              <w:contextualSpacing/>
              <w:rPr>
                <w:b/>
                <w:sz w:val="16"/>
                <w:szCs w:val="16"/>
              </w:rPr>
            </w:pPr>
            <w:r>
              <w:rPr>
                <w:b/>
                <w:sz w:val="16"/>
                <w:szCs w:val="16"/>
              </w:rPr>
              <w:t>RECIPIENT/ RESPONSIBLE PARTY SIGNATURE</w:t>
            </w:r>
          </w:p>
          <w:p w14:paraId="2725F795" w14:textId="77777777" w:rsidR="00635773" w:rsidRDefault="00635773" w:rsidP="00531CB4">
            <w:pPr>
              <w:contextualSpacing/>
              <w:rPr>
                <w:b/>
                <w:sz w:val="16"/>
                <w:szCs w:val="16"/>
              </w:rPr>
            </w:pPr>
          </w:p>
        </w:tc>
        <w:tc>
          <w:tcPr>
            <w:tcW w:w="3294" w:type="dxa"/>
          </w:tcPr>
          <w:p w14:paraId="7697E046" w14:textId="77777777" w:rsidR="00635773" w:rsidRDefault="00635773" w:rsidP="00531CB4">
            <w:pPr>
              <w:contextualSpacing/>
              <w:rPr>
                <w:b/>
                <w:sz w:val="16"/>
                <w:szCs w:val="16"/>
              </w:rPr>
            </w:pPr>
            <w:r>
              <w:rPr>
                <w:b/>
                <w:sz w:val="16"/>
                <w:szCs w:val="16"/>
              </w:rPr>
              <w:t>DATE</w:t>
            </w:r>
          </w:p>
        </w:tc>
      </w:tr>
      <w:tr w:rsidR="00635773" w14:paraId="25BB385C" w14:textId="77777777" w:rsidTr="00AF08F6">
        <w:trPr>
          <w:trHeight w:val="350"/>
        </w:trPr>
        <w:tc>
          <w:tcPr>
            <w:tcW w:w="3294" w:type="dxa"/>
          </w:tcPr>
          <w:p w14:paraId="4B39946D" w14:textId="77777777" w:rsidR="00635773" w:rsidRDefault="00635773" w:rsidP="00531CB4">
            <w:pPr>
              <w:contextualSpacing/>
              <w:rPr>
                <w:b/>
                <w:sz w:val="16"/>
                <w:szCs w:val="16"/>
              </w:rPr>
            </w:pPr>
            <w:r>
              <w:rPr>
                <w:b/>
                <w:sz w:val="16"/>
                <w:szCs w:val="16"/>
              </w:rPr>
              <w:t>PCA NAME</w:t>
            </w:r>
          </w:p>
          <w:p w14:paraId="7AFFF0A9" w14:textId="77777777" w:rsidR="00635773" w:rsidRDefault="00635773" w:rsidP="00314254">
            <w:pPr>
              <w:contextualSpacing/>
              <w:rPr>
                <w:b/>
                <w:sz w:val="16"/>
                <w:szCs w:val="16"/>
              </w:rPr>
            </w:pPr>
          </w:p>
        </w:tc>
        <w:tc>
          <w:tcPr>
            <w:tcW w:w="3294" w:type="dxa"/>
          </w:tcPr>
          <w:p w14:paraId="47C08625" w14:textId="77777777" w:rsidR="00635773" w:rsidRDefault="00635773" w:rsidP="00531CB4">
            <w:pPr>
              <w:contextualSpacing/>
              <w:rPr>
                <w:b/>
                <w:sz w:val="16"/>
                <w:szCs w:val="16"/>
              </w:rPr>
            </w:pPr>
            <w:r>
              <w:rPr>
                <w:b/>
                <w:sz w:val="16"/>
                <w:szCs w:val="16"/>
              </w:rPr>
              <w:t>PCA Number</w:t>
            </w:r>
          </w:p>
          <w:p w14:paraId="3FE711EF" w14:textId="77777777" w:rsidR="00314254" w:rsidRDefault="00314254" w:rsidP="00531CB4">
            <w:pPr>
              <w:contextualSpacing/>
              <w:rPr>
                <w:b/>
                <w:sz w:val="16"/>
                <w:szCs w:val="16"/>
              </w:rPr>
            </w:pPr>
          </w:p>
        </w:tc>
        <w:tc>
          <w:tcPr>
            <w:tcW w:w="3294" w:type="dxa"/>
          </w:tcPr>
          <w:p w14:paraId="1EA7C529" w14:textId="77777777" w:rsidR="00635773" w:rsidRDefault="00635773" w:rsidP="00531CB4">
            <w:pPr>
              <w:contextualSpacing/>
              <w:rPr>
                <w:b/>
                <w:sz w:val="16"/>
                <w:szCs w:val="16"/>
              </w:rPr>
            </w:pPr>
            <w:r>
              <w:rPr>
                <w:b/>
                <w:sz w:val="16"/>
                <w:szCs w:val="16"/>
              </w:rPr>
              <w:t>PCA SIGNATURE</w:t>
            </w:r>
          </w:p>
        </w:tc>
        <w:tc>
          <w:tcPr>
            <w:tcW w:w="3294" w:type="dxa"/>
          </w:tcPr>
          <w:p w14:paraId="25436660" w14:textId="77777777" w:rsidR="00635773" w:rsidRDefault="00635773" w:rsidP="00531CB4">
            <w:pPr>
              <w:contextualSpacing/>
              <w:rPr>
                <w:b/>
                <w:sz w:val="16"/>
                <w:szCs w:val="16"/>
              </w:rPr>
            </w:pPr>
            <w:r>
              <w:rPr>
                <w:b/>
                <w:sz w:val="16"/>
                <w:szCs w:val="16"/>
              </w:rPr>
              <w:t>DATE</w:t>
            </w:r>
          </w:p>
        </w:tc>
      </w:tr>
    </w:tbl>
    <w:p w14:paraId="1A6DDFD7" w14:textId="77777777" w:rsidR="008975C6" w:rsidRDefault="008975C6" w:rsidP="00672B85"/>
    <w:sectPr w:rsidR="008975C6" w:rsidSect="008975C6">
      <w:headerReference w:type="default" r:id="rId7"/>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7311" w14:textId="77777777" w:rsidR="005829B0" w:rsidRDefault="005829B0" w:rsidP="008975C6">
      <w:pPr>
        <w:spacing w:after="0" w:line="240" w:lineRule="auto"/>
      </w:pPr>
      <w:r>
        <w:separator/>
      </w:r>
    </w:p>
  </w:endnote>
  <w:endnote w:type="continuationSeparator" w:id="0">
    <w:p w14:paraId="498AB9B9" w14:textId="77777777" w:rsidR="005829B0" w:rsidRDefault="005829B0" w:rsidP="00897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55F0" w14:textId="35BA264F" w:rsidR="00AF5E1F" w:rsidRDefault="00ED142D">
    <w:pPr>
      <w:pStyle w:val="Footer"/>
    </w:pPr>
    <w:r>
      <w:t>08/</w:t>
    </w:r>
    <w:r w:rsidR="002073C0">
      <w:t>21</w:t>
    </w:r>
    <w:r w:rsidR="00AF5E1F">
      <w:t>/</w:t>
    </w:r>
    <w:r w:rsidR="002073C0">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3EFFA" w14:textId="77777777" w:rsidR="005829B0" w:rsidRDefault="005829B0" w:rsidP="008975C6">
      <w:pPr>
        <w:spacing w:after="0" w:line="240" w:lineRule="auto"/>
      </w:pPr>
      <w:r>
        <w:separator/>
      </w:r>
    </w:p>
  </w:footnote>
  <w:footnote w:type="continuationSeparator" w:id="0">
    <w:p w14:paraId="1CA4579F" w14:textId="77777777" w:rsidR="005829B0" w:rsidRDefault="005829B0" w:rsidP="00897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32"/>
        <w:szCs w:val="32"/>
      </w:rPr>
      <w:alias w:val="Title"/>
      <w:id w:val="77738743"/>
      <w:placeholder>
        <w:docPart w:val="8901EAA562AB4054ADA5CE82783FE122"/>
      </w:placeholder>
      <w:dataBinding w:prefixMappings="xmlns:ns0='http://schemas.openxmlformats.org/package/2006/metadata/core-properties' xmlns:ns1='http://purl.org/dc/elements/1.1/'" w:xpath="/ns0:coreProperties[1]/ns1:title[1]" w:storeItemID="{6C3C8BC8-F283-45AE-878A-BAB7291924A1}"/>
      <w:text/>
    </w:sdtPr>
    <w:sdtEndPr/>
    <w:sdtContent>
      <w:p w14:paraId="2308D1FE" w14:textId="77777777" w:rsidR="009B2338" w:rsidRDefault="009B2338">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4D44D1">
          <w:rPr>
            <w:rFonts w:asciiTheme="majorHAnsi" w:eastAsiaTheme="majorEastAsia" w:hAnsiTheme="majorHAnsi" w:cstheme="majorBidi"/>
            <w:sz w:val="32"/>
            <w:szCs w:val="32"/>
          </w:rPr>
          <w:t>Care on Wheels Homecare Services, LLC | PCA Timesheet| 763-566-3038| Fax: 763-566-3029</w:t>
        </w:r>
      </w:p>
    </w:sdtContent>
  </w:sdt>
  <w:p w14:paraId="246CB34C" w14:textId="77777777" w:rsidR="009B2338" w:rsidRDefault="009B2338">
    <w:pPr>
      <w:pStyle w:val="Header"/>
    </w:pPr>
    <w:r>
      <w:t>****Was the client in a hospital/ care facility/ incarcerated? ____If Yes, Date &amp; Location: ______________________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TAyMzWyMDQCMpR0lIJTi4sz8/NACgwNawF0RmYQLQAAAA=="/>
  </w:docVars>
  <w:rsids>
    <w:rsidRoot w:val="008975C6"/>
    <w:rsid w:val="0000563B"/>
    <w:rsid w:val="00056A9A"/>
    <w:rsid w:val="00065996"/>
    <w:rsid w:val="00071D36"/>
    <w:rsid w:val="00091D1E"/>
    <w:rsid w:val="0009301C"/>
    <w:rsid w:val="000962F3"/>
    <w:rsid w:val="000A329F"/>
    <w:rsid w:val="000B6B86"/>
    <w:rsid w:val="000C0CED"/>
    <w:rsid w:val="000D099D"/>
    <w:rsid w:val="000F23DD"/>
    <w:rsid w:val="001434E6"/>
    <w:rsid w:val="0016048D"/>
    <w:rsid w:val="00164922"/>
    <w:rsid w:val="0016734A"/>
    <w:rsid w:val="001676D5"/>
    <w:rsid w:val="00170F88"/>
    <w:rsid w:val="001764F8"/>
    <w:rsid w:val="001835AD"/>
    <w:rsid w:val="001848CA"/>
    <w:rsid w:val="00187E54"/>
    <w:rsid w:val="00191C83"/>
    <w:rsid w:val="001A7D1A"/>
    <w:rsid w:val="001C3F10"/>
    <w:rsid w:val="001C4131"/>
    <w:rsid w:val="001C7067"/>
    <w:rsid w:val="001D4F36"/>
    <w:rsid w:val="002073C0"/>
    <w:rsid w:val="00243F1F"/>
    <w:rsid w:val="00256587"/>
    <w:rsid w:val="0025659A"/>
    <w:rsid w:val="002707B2"/>
    <w:rsid w:val="00274557"/>
    <w:rsid w:val="002816AD"/>
    <w:rsid w:val="00291428"/>
    <w:rsid w:val="002A4C6B"/>
    <w:rsid w:val="002B01FA"/>
    <w:rsid w:val="002C45D1"/>
    <w:rsid w:val="002C6CC5"/>
    <w:rsid w:val="002C757B"/>
    <w:rsid w:val="002E0327"/>
    <w:rsid w:val="002E36FB"/>
    <w:rsid w:val="002F1AC3"/>
    <w:rsid w:val="00304AD7"/>
    <w:rsid w:val="0031022D"/>
    <w:rsid w:val="00314254"/>
    <w:rsid w:val="0031494D"/>
    <w:rsid w:val="00332E9D"/>
    <w:rsid w:val="003577C7"/>
    <w:rsid w:val="0038079B"/>
    <w:rsid w:val="0039024F"/>
    <w:rsid w:val="003906AF"/>
    <w:rsid w:val="00392045"/>
    <w:rsid w:val="003A471B"/>
    <w:rsid w:val="003A65E2"/>
    <w:rsid w:val="003D2D21"/>
    <w:rsid w:val="003D36C1"/>
    <w:rsid w:val="003E47D0"/>
    <w:rsid w:val="0040015A"/>
    <w:rsid w:val="004003A2"/>
    <w:rsid w:val="00401FD5"/>
    <w:rsid w:val="0042165B"/>
    <w:rsid w:val="00422EE8"/>
    <w:rsid w:val="004442E4"/>
    <w:rsid w:val="004751EB"/>
    <w:rsid w:val="004976B4"/>
    <w:rsid w:val="004C1042"/>
    <w:rsid w:val="004C7D91"/>
    <w:rsid w:val="004D44D1"/>
    <w:rsid w:val="004D4856"/>
    <w:rsid w:val="004D7CEC"/>
    <w:rsid w:val="004E52BB"/>
    <w:rsid w:val="00511A6C"/>
    <w:rsid w:val="00531CB4"/>
    <w:rsid w:val="00557204"/>
    <w:rsid w:val="0056150C"/>
    <w:rsid w:val="005829B0"/>
    <w:rsid w:val="005851A4"/>
    <w:rsid w:val="005C1C3E"/>
    <w:rsid w:val="005C530D"/>
    <w:rsid w:val="005D11AA"/>
    <w:rsid w:val="005D149B"/>
    <w:rsid w:val="005D79B8"/>
    <w:rsid w:val="005E2085"/>
    <w:rsid w:val="005F3D64"/>
    <w:rsid w:val="00606BAC"/>
    <w:rsid w:val="0063467B"/>
    <w:rsid w:val="00635773"/>
    <w:rsid w:val="00652B87"/>
    <w:rsid w:val="00672B85"/>
    <w:rsid w:val="00683726"/>
    <w:rsid w:val="00696566"/>
    <w:rsid w:val="00696D01"/>
    <w:rsid w:val="006A2C1E"/>
    <w:rsid w:val="006A498C"/>
    <w:rsid w:val="006A5834"/>
    <w:rsid w:val="006B10D1"/>
    <w:rsid w:val="006B33E2"/>
    <w:rsid w:val="006C5843"/>
    <w:rsid w:val="006C686C"/>
    <w:rsid w:val="006D0CFA"/>
    <w:rsid w:val="006E197D"/>
    <w:rsid w:val="006E6BAA"/>
    <w:rsid w:val="006F3DD8"/>
    <w:rsid w:val="007040A0"/>
    <w:rsid w:val="007333D0"/>
    <w:rsid w:val="00734321"/>
    <w:rsid w:val="00735894"/>
    <w:rsid w:val="00735EB7"/>
    <w:rsid w:val="007423EE"/>
    <w:rsid w:val="00750A40"/>
    <w:rsid w:val="00755EA8"/>
    <w:rsid w:val="00756321"/>
    <w:rsid w:val="00760CF1"/>
    <w:rsid w:val="00760EE2"/>
    <w:rsid w:val="00770911"/>
    <w:rsid w:val="007920BE"/>
    <w:rsid w:val="007B3B64"/>
    <w:rsid w:val="007C6CBF"/>
    <w:rsid w:val="007D0609"/>
    <w:rsid w:val="007E115E"/>
    <w:rsid w:val="007E5C15"/>
    <w:rsid w:val="007E773B"/>
    <w:rsid w:val="007F0FB9"/>
    <w:rsid w:val="007F4989"/>
    <w:rsid w:val="007F5C73"/>
    <w:rsid w:val="00825400"/>
    <w:rsid w:val="00836C02"/>
    <w:rsid w:val="00842AAD"/>
    <w:rsid w:val="00852067"/>
    <w:rsid w:val="008571C2"/>
    <w:rsid w:val="00873740"/>
    <w:rsid w:val="00884329"/>
    <w:rsid w:val="008849E8"/>
    <w:rsid w:val="00893FC9"/>
    <w:rsid w:val="008975C6"/>
    <w:rsid w:val="008A12C4"/>
    <w:rsid w:val="008A3060"/>
    <w:rsid w:val="008A6ABA"/>
    <w:rsid w:val="008B145A"/>
    <w:rsid w:val="008B2FDA"/>
    <w:rsid w:val="008B3D25"/>
    <w:rsid w:val="008E5C4B"/>
    <w:rsid w:val="008E70A6"/>
    <w:rsid w:val="008F6BD3"/>
    <w:rsid w:val="00900447"/>
    <w:rsid w:val="0092635D"/>
    <w:rsid w:val="00926B00"/>
    <w:rsid w:val="009471D4"/>
    <w:rsid w:val="00964417"/>
    <w:rsid w:val="00974321"/>
    <w:rsid w:val="00974F03"/>
    <w:rsid w:val="00977E08"/>
    <w:rsid w:val="00980DCF"/>
    <w:rsid w:val="00982226"/>
    <w:rsid w:val="00985603"/>
    <w:rsid w:val="009941AF"/>
    <w:rsid w:val="009961AA"/>
    <w:rsid w:val="00997FC4"/>
    <w:rsid w:val="009A2CF1"/>
    <w:rsid w:val="009A3363"/>
    <w:rsid w:val="009A5438"/>
    <w:rsid w:val="009B2338"/>
    <w:rsid w:val="009C28D0"/>
    <w:rsid w:val="009C4133"/>
    <w:rsid w:val="009E4BAE"/>
    <w:rsid w:val="009F2D8E"/>
    <w:rsid w:val="009F5251"/>
    <w:rsid w:val="009F7D1F"/>
    <w:rsid w:val="00A00F77"/>
    <w:rsid w:val="00A146F1"/>
    <w:rsid w:val="00A2595A"/>
    <w:rsid w:val="00A265D2"/>
    <w:rsid w:val="00A43C41"/>
    <w:rsid w:val="00A44958"/>
    <w:rsid w:val="00A536D1"/>
    <w:rsid w:val="00A542F9"/>
    <w:rsid w:val="00A7443B"/>
    <w:rsid w:val="00A82DCB"/>
    <w:rsid w:val="00AA5D27"/>
    <w:rsid w:val="00AB1944"/>
    <w:rsid w:val="00AD4834"/>
    <w:rsid w:val="00AE559C"/>
    <w:rsid w:val="00AF03B8"/>
    <w:rsid w:val="00AF08F6"/>
    <w:rsid w:val="00AF1E28"/>
    <w:rsid w:val="00AF5E1F"/>
    <w:rsid w:val="00B4474E"/>
    <w:rsid w:val="00B55068"/>
    <w:rsid w:val="00B6600E"/>
    <w:rsid w:val="00B83489"/>
    <w:rsid w:val="00B92367"/>
    <w:rsid w:val="00B9296F"/>
    <w:rsid w:val="00BB497C"/>
    <w:rsid w:val="00BC78C7"/>
    <w:rsid w:val="00BC7B45"/>
    <w:rsid w:val="00BD7DDE"/>
    <w:rsid w:val="00BF31A9"/>
    <w:rsid w:val="00C01815"/>
    <w:rsid w:val="00C11223"/>
    <w:rsid w:val="00C2088B"/>
    <w:rsid w:val="00C20CDB"/>
    <w:rsid w:val="00C32EE9"/>
    <w:rsid w:val="00C3379C"/>
    <w:rsid w:val="00C52572"/>
    <w:rsid w:val="00C754F7"/>
    <w:rsid w:val="00C911EF"/>
    <w:rsid w:val="00C94515"/>
    <w:rsid w:val="00CB62FB"/>
    <w:rsid w:val="00CC58DB"/>
    <w:rsid w:val="00CD4BA0"/>
    <w:rsid w:val="00CF2B59"/>
    <w:rsid w:val="00CF3B02"/>
    <w:rsid w:val="00CF5382"/>
    <w:rsid w:val="00D107E3"/>
    <w:rsid w:val="00D13BF5"/>
    <w:rsid w:val="00D179CA"/>
    <w:rsid w:val="00D220B8"/>
    <w:rsid w:val="00D551F1"/>
    <w:rsid w:val="00D57957"/>
    <w:rsid w:val="00D6136B"/>
    <w:rsid w:val="00D64F5F"/>
    <w:rsid w:val="00D74020"/>
    <w:rsid w:val="00D82595"/>
    <w:rsid w:val="00D9191B"/>
    <w:rsid w:val="00DA11C2"/>
    <w:rsid w:val="00DA4CBD"/>
    <w:rsid w:val="00DC60C1"/>
    <w:rsid w:val="00DD1341"/>
    <w:rsid w:val="00DD2361"/>
    <w:rsid w:val="00DD7585"/>
    <w:rsid w:val="00E0195C"/>
    <w:rsid w:val="00E05D68"/>
    <w:rsid w:val="00E0634B"/>
    <w:rsid w:val="00E06E67"/>
    <w:rsid w:val="00E215E3"/>
    <w:rsid w:val="00E324F9"/>
    <w:rsid w:val="00E33350"/>
    <w:rsid w:val="00E44806"/>
    <w:rsid w:val="00E56FB7"/>
    <w:rsid w:val="00E6510B"/>
    <w:rsid w:val="00E81215"/>
    <w:rsid w:val="00E842E9"/>
    <w:rsid w:val="00EA41EA"/>
    <w:rsid w:val="00EB1726"/>
    <w:rsid w:val="00EC0A77"/>
    <w:rsid w:val="00EC55D6"/>
    <w:rsid w:val="00ED142D"/>
    <w:rsid w:val="00EF6E95"/>
    <w:rsid w:val="00F15015"/>
    <w:rsid w:val="00F15A14"/>
    <w:rsid w:val="00F30380"/>
    <w:rsid w:val="00F3097E"/>
    <w:rsid w:val="00F40E46"/>
    <w:rsid w:val="00FA65E9"/>
    <w:rsid w:val="00FC4E5F"/>
    <w:rsid w:val="00FD1458"/>
    <w:rsid w:val="00FF0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054B572"/>
  <w15:docId w15:val="{18942E5F-085B-4EB3-A360-28E7ABCD4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5C6"/>
  </w:style>
  <w:style w:type="paragraph" w:styleId="Footer">
    <w:name w:val="footer"/>
    <w:basedOn w:val="Normal"/>
    <w:link w:val="FooterChar"/>
    <w:uiPriority w:val="99"/>
    <w:unhideWhenUsed/>
    <w:rsid w:val="00897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5C6"/>
  </w:style>
  <w:style w:type="paragraph" w:styleId="BalloonText">
    <w:name w:val="Balloon Text"/>
    <w:basedOn w:val="Normal"/>
    <w:link w:val="BalloonTextChar"/>
    <w:uiPriority w:val="99"/>
    <w:semiHidden/>
    <w:unhideWhenUsed/>
    <w:rsid w:val="008975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75C6"/>
    <w:rPr>
      <w:rFonts w:ascii="Tahoma" w:hAnsi="Tahoma" w:cs="Tahoma"/>
      <w:sz w:val="16"/>
      <w:szCs w:val="16"/>
    </w:rPr>
  </w:style>
  <w:style w:type="table" w:styleId="TableGrid">
    <w:name w:val="Table Grid"/>
    <w:basedOn w:val="TableNormal"/>
    <w:uiPriority w:val="59"/>
    <w:rsid w:val="008975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01EAA562AB4054ADA5CE82783FE122"/>
        <w:category>
          <w:name w:val="General"/>
          <w:gallery w:val="placeholder"/>
        </w:category>
        <w:types>
          <w:type w:val="bbPlcHdr"/>
        </w:types>
        <w:behaviors>
          <w:behavior w:val="content"/>
        </w:behaviors>
        <w:guid w:val="{0752D779-DB31-4D5E-9539-247504D6D247}"/>
      </w:docPartPr>
      <w:docPartBody>
        <w:p w:rsidR="00860E21" w:rsidRDefault="00ED0123" w:rsidP="00ED0123">
          <w:pPr>
            <w:pStyle w:val="8901EAA562AB4054ADA5CE82783FE122"/>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D0123"/>
    <w:rsid w:val="00004A9E"/>
    <w:rsid w:val="00016319"/>
    <w:rsid w:val="00046DDE"/>
    <w:rsid w:val="00047A71"/>
    <w:rsid w:val="00077AF7"/>
    <w:rsid w:val="0008792B"/>
    <w:rsid w:val="0009171E"/>
    <w:rsid w:val="000A28B5"/>
    <w:rsid w:val="001155B1"/>
    <w:rsid w:val="00156A97"/>
    <w:rsid w:val="001815B7"/>
    <w:rsid w:val="00183191"/>
    <w:rsid w:val="00285867"/>
    <w:rsid w:val="002E5BFB"/>
    <w:rsid w:val="002F10F2"/>
    <w:rsid w:val="0031698F"/>
    <w:rsid w:val="0039129D"/>
    <w:rsid w:val="003A6140"/>
    <w:rsid w:val="003D1994"/>
    <w:rsid w:val="0041749C"/>
    <w:rsid w:val="0044168D"/>
    <w:rsid w:val="00495BDC"/>
    <w:rsid w:val="00497C90"/>
    <w:rsid w:val="004F0FD9"/>
    <w:rsid w:val="004F4B00"/>
    <w:rsid w:val="005C6C36"/>
    <w:rsid w:val="00623982"/>
    <w:rsid w:val="0065545B"/>
    <w:rsid w:val="00697B8F"/>
    <w:rsid w:val="006E6F35"/>
    <w:rsid w:val="007157DC"/>
    <w:rsid w:val="00735419"/>
    <w:rsid w:val="007B2AB8"/>
    <w:rsid w:val="007B2FD7"/>
    <w:rsid w:val="008221A3"/>
    <w:rsid w:val="00832F31"/>
    <w:rsid w:val="00860E21"/>
    <w:rsid w:val="008A40E7"/>
    <w:rsid w:val="008D11C6"/>
    <w:rsid w:val="008D5F41"/>
    <w:rsid w:val="009325F2"/>
    <w:rsid w:val="009562B2"/>
    <w:rsid w:val="009B66FE"/>
    <w:rsid w:val="009E1C31"/>
    <w:rsid w:val="00A11082"/>
    <w:rsid w:val="00A64CF6"/>
    <w:rsid w:val="00A823BF"/>
    <w:rsid w:val="00AA2655"/>
    <w:rsid w:val="00B36A43"/>
    <w:rsid w:val="00B60D7E"/>
    <w:rsid w:val="00BA1F0F"/>
    <w:rsid w:val="00C14D27"/>
    <w:rsid w:val="00C54394"/>
    <w:rsid w:val="00C80D0B"/>
    <w:rsid w:val="00CB46AA"/>
    <w:rsid w:val="00CD755C"/>
    <w:rsid w:val="00D55E0D"/>
    <w:rsid w:val="00D826C6"/>
    <w:rsid w:val="00D927B8"/>
    <w:rsid w:val="00DC41F3"/>
    <w:rsid w:val="00DF3D67"/>
    <w:rsid w:val="00E51A74"/>
    <w:rsid w:val="00E83A44"/>
    <w:rsid w:val="00EB7A3F"/>
    <w:rsid w:val="00ED0123"/>
    <w:rsid w:val="00F20B17"/>
    <w:rsid w:val="00F343ED"/>
    <w:rsid w:val="00F96A0F"/>
    <w:rsid w:val="00FB4B7F"/>
    <w:rsid w:val="00FD3C9F"/>
    <w:rsid w:val="00FE5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C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01EAA562AB4054ADA5CE82783FE122">
    <w:name w:val="8901EAA562AB4054ADA5CE82783FE122"/>
    <w:rsid w:val="00ED01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5F62F-8B07-4865-9A22-47EC7F1B7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8</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are on Wheels Homecare Services, LLC | PCA Timesheet| 763-566-3038| Fax: 763-566-3029</vt:lpstr>
    </vt:vector>
  </TitlesOfParts>
  <Company>Minnesota African Womens Association</Company>
  <LinksUpToDate>false</LinksUpToDate>
  <CharactersWithSpaces>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 on Wheels Homecare Services, LLC | PCA Timesheet| 763-566-3038| Fax: 763-566-3029</dc:title>
  <dc:creator>Melissa</dc:creator>
  <cp:lastModifiedBy>Miata Getaweh</cp:lastModifiedBy>
  <cp:revision>2</cp:revision>
  <cp:lastPrinted>2022-03-22T19:02:00Z</cp:lastPrinted>
  <dcterms:created xsi:type="dcterms:W3CDTF">2022-04-05T01:07:00Z</dcterms:created>
  <dcterms:modified xsi:type="dcterms:W3CDTF">2022-04-05T01:07:00Z</dcterms:modified>
</cp:coreProperties>
</file>